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bookmarkStart w:id="0" w:name="_GoBack"/>
      <w:bookmarkEnd w:id="0"/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B37D8DC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АВТОМАТИЧЕСКОГО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ОЗДАНИЯ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ВЫКРОЕК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ИСПОЛЬЗОВАНИЕМ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ТЕХНОЛОГИЙ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КОЛЛЕКТИВНОЙ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ПРОМЫШЛЕННОЙ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РАЗРАБОТКИ</w:t>
      </w:r>
    </w:p>
    <w:p w14:paraId="7898DA47" w14:textId="20143679" w:rsidR="002A31A5" w:rsidRPr="00D47353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16536478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19-09.03.04прогин</w:t>
      </w:r>
      <w:r w:rsidRPr="00251080">
        <w:br/>
      </w:r>
      <w:r w:rsidR="00757437" w:rsidRPr="00757437">
        <w:t>___________________</w:t>
      </w:r>
      <w:r w:rsidRPr="00251080">
        <w:t>Агапова</w:t>
      </w:r>
      <w:r w:rsidR="00E07F9F">
        <w:t xml:space="preserve"> </w:t>
      </w:r>
      <w:r w:rsidRPr="00251080">
        <w:t>Д.Р.</w:t>
      </w:r>
      <w:r>
        <w:br/>
      </w:r>
      <w:r w:rsidR="00757437" w:rsidRPr="00757437">
        <w:t>_____________________</w:t>
      </w:r>
      <w:r>
        <w:t>Накао</w:t>
      </w:r>
      <w:r w:rsidR="00E07F9F">
        <w:t xml:space="preserve"> </w:t>
      </w:r>
      <w:r>
        <w:t>П.Д.</w:t>
      </w:r>
      <w:r>
        <w:br/>
      </w:r>
      <w:r w:rsidR="00757437" w:rsidRPr="00757437">
        <w:t>_____________________</w:t>
      </w:r>
      <w:r>
        <w:t>Ри</w:t>
      </w:r>
      <w:r w:rsidR="00E07F9F">
        <w:t xml:space="preserve"> </w:t>
      </w:r>
      <w:r>
        <w:t>Ми</w:t>
      </w:r>
      <w:r w:rsidR="00E07F9F">
        <w:t xml:space="preserve"> </w:t>
      </w:r>
      <w:r>
        <w:t>Сун</w:t>
      </w:r>
      <w:r w:rsidRPr="00251080">
        <w:br/>
        <w:t>Руководитель:</w:t>
      </w:r>
      <w:r w:rsidRPr="00251080">
        <w:br/>
        <w:t>профессор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r w:rsidRPr="00251080">
        <w:t>ПИиИИ</w:t>
      </w:r>
      <w:r w:rsidRPr="00251080">
        <w:br/>
      </w:r>
      <w:r w:rsidR="00757437" w:rsidRPr="00757437">
        <w:t>___________________</w:t>
      </w:r>
      <w:r>
        <w:t>Гриняк</w:t>
      </w:r>
      <w:r w:rsidR="00E07F9F">
        <w:t xml:space="preserve"> </w:t>
      </w:r>
      <w:r>
        <w:t>В.М</w:t>
      </w:r>
      <w:r w:rsidRPr="00251080">
        <w:t>.,</w:t>
      </w:r>
      <w:r w:rsidRPr="00251080">
        <w:br/>
        <w:t>д.т.н.,</w:t>
      </w:r>
      <w:r w:rsidR="00E07F9F">
        <w:t xml:space="preserve"> </w:t>
      </w:r>
      <w:r w:rsidRPr="00251080">
        <w:t>профессор</w:t>
      </w:r>
    </w:p>
    <w:p w14:paraId="22DC75CD" w14:textId="08819060" w:rsidR="002A31A5" w:rsidRDefault="002A31A5" w:rsidP="002A31A5">
      <w:pPr>
        <w:pStyle w:val="af1"/>
        <w:sectPr w:rsidR="002A31A5" w:rsidSect="002A31A5">
          <w:footerReference w:type="default" r:id="rId10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>
        <w:t>3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792DE7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Введ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FFCD048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 План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0CF57AA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2 Регламент проведения инспекции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4D62D1D3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3 Модель состояний задач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8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631866EA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69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4 Презентац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69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0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A3101FD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0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5 Требований к проекту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0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3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5261EBB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1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6 Разработка архитектуры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1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2759AEA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2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7 Измере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2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1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14C4D894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3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8 Перечень задач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3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1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5EB569E0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4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9 Правила по кодированию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4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4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0AB947B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5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0 Разработка плана тестирования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5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29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016C3849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6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11 Тестирование проекта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6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3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2FB7F6E7" w14:textId="77777777" w:rsidR="00DD3AEF" w:rsidRPr="00DD3AEF" w:rsidRDefault="00EB4334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Cs w:val="22"/>
              <w:lang w:eastAsia="ru-RU"/>
            </w:rPr>
          </w:pPr>
          <w:hyperlink w:anchor="_Toc124728877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Заключение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7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5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3F87C01B" w14:textId="77777777" w:rsidR="00DD3AEF" w:rsidRDefault="00EB4334">
          <w:pPr>
            <w:pStyle w:val="11"/>
            <w:tabs>
              <w:tab w:val="right" w:leader="dot" w:pos="9345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ru-RU"/>
            </w:rPr>
          </w:pPr>
          <w:hyperlink w:anchor="_Toc124728878" w:history="1">
            <w:r w:rsidR="00DD3AEF" w:rsidRPr="00DD3AEF">
              <w:rPr>
                <w:rStyle w:val="a9"/>
                <w:rFonts w:ascii="Times New Roman" w:hAnsi="Times New Roman" w:cs="Times New Roman"/>
                <w:b w:val="0"/>
                <w:i w:val="0"/>
                <w:noProof/>
                <w:sz w:val="28"/>
              </w:rPr>
              <w:t>Список литературы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ab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begin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instrText xml:space="preserve"> PAGEREF _Toc124728878 \h </w:instrTex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separate"/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t>46</w:t>
            </w:r>
            <w:r w:rsidR="00DD3AEF" w:rsidRPr="00DD3AEF">
              <w:rPr>
                <w:rFonts w:ascii="Times New Roman" w:hAnsi="Times New Roman" w:cs="Times New Roman"/>
                <w:b w:val="0"/>
                <w:i w:val="0"/>
                <w:noProof/>
                <w:webHidden/>
                <w:sz w:val="28"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1" w:name="_Toc124728865"/>
      <w:r w:rsidRPr="00915EA8">
        <w:lastRenderedPageBreak/>
        <w:t>Введение</w:t>
      </w:r>
      <w:bookmarkEnd w:id="1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2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2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1D6CD468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r>
        <w:t>Leader</w:t>
      </w:r>
      <w:r w:rsidR="00E07F9F">
        <w:t xml:space="preserve"> </w:t>
      </w:r>
      <w:r>
        <w:t>–</w:t>
      </w:r>
      <w:r w:rsidR="00E07F9F">
        <w:t xml:space="preserve"> </w:t>
      </w:r>
      <w:r w:rsidR="00536C0B">
        <w:t>Накао</w:t>
      </w:r>
      <w:r w:rsidR="00E07F9F">
        <w:t xml:space="preserve"> </w:t>
      </w:r>
      <w:r w:rsidR="00536C0B">
        <w:t>Полина</w:t>
      </w:r>
      <w:r>
        <w:t>;</w:t>
      </w:r>
    </w:p>
    <w:p w14:paraId="703B6E93" w14:textId="62325434" w:rsidR="00900B38" w:rsidRDefault="00900B38">
      <w:pPr>
        <w:pStyle w:val="aa"/>
        <w:numPr>
          <w:ilvl w:val="0"/>
          <w:numId w:val="1"/>
        </w:numPr>
      </w:pPr>
      <w:r>
        <w:t>Coder</w:t>
      </w:r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536C0B">
        <w:t>Агапова</w:t>
      </w:r>
      <w:r w:rsidR="00E07F9F">
        <w:t xml:space="preserve"> </w:t>
      </w:r>
      <w:r w:rsidR="00536C0B">
        <w:t>Дарья</w:t>
      </w:r>
      <w:r>
        <w:t>;</w:t>
      </w:r>
    </w:p>
    <w:p w14:paraId="330DF8BC" w14:textId="6284B324" w:rsidR="00900B38" w:rsidRDefault="00900B38">
      <w:pPr>
        <w:pStyle w:val="aa"/>
        <w:numPr>
          <w:ilvl w:val="0"/>
          <w:numId w:val="1"/>
        </w:numPr>
      </w:pPr>
      <w:r>
        <w:t>Coder</w:t>
      </w:r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536C0B">
        <w:t>Ри</w:t>
      </w:r>
      <w:r w:rsidR="00E07F9F">
        <w:t xml:space="preserve"> </w:t>
      </w:r>
      <w:r w:rsidR="00536C0B">
        <w:t>Ми</w:t>
      </w:r>
      <w:r w:rsidR="00E07F9F">
        <w:t xml:space="preserve"> </w:t>
      </w:r>
      <w:r w:rsidR="00536C0B">
        <w:t>Сун</w:t>
      </w:r>
      <w:r>
        <w:t>;</w:t>
      </w:r>
    </w:p>
    <w:p w14:paraId="7DD5F76B" w14:textId="42B27B00" w:rsidR="00900B38" w:rsidRDefault="00900B38">
      <w:pPr>
        <w:pStyle w:val="aa"/>
        <w:numPr>
          <w:ilvl w:val="0"/>
          <w:numId w:val="1"/>
        </w:numPr>
      </w:pPr>
      <w:r>
        <w:t>Build</w:t>
      </w:r>
      <w:r w:rsidR="00E07F9F">
        <w:t xml:space="preserve"> </w:t>
      </w:r>
      <w:r>
        <w:t>Engineer</w:t>
      </w:r>
      <w:r w:rsidR="00E07F9F">
        <w:t xml:space="preserve"> </w:t>
      </w:r>
      <w:r>
        <w:t>–</w:t>
      </w:r>
      <w:r w:rsidR="00E07F9F">
        <w:t xml:space="preserve"> </w:t>
      </w:r>
      <w:r w:rsidR="00536C0B">
        <w:t>Накао</w:t>
      </w:r>
      <w:r w:rsidR="00E07F9F">
        <w:t xml:space="preserve"> </w:t>
      </w:r>
      <w:r w:rsidR="00536C0B">
        <w:t>Полина</w:t>
      </w:r>
      <w:r>
        <w:t>;</w:t>
      </w:r>
    </w:p>
    <w:p w14:paraId="37BAE23E" w14:textId="6AF00015" w:rsidR="00900B38" w:rsidRDefault="00536C0B">
      <w:pPr>
        <w:pStyle w:val="aa"/>
        <w:numPr>
          <w:ilvl w:val="0"/>
          <w:numId w:val="1"/>
        </w:numPr>
      </w:pPr>
      <w:r>
        <w:t>Technical</w:t>
      </w:r>
      <w:r w:rsidR="00E07F9F">
        <w:t xml:space="preserve"> </w:t>
      </w:r>
      <w:r>
        <w:t>Writer</w:t>
      </w:r>
      <w:r w:rsidR="00E07F9F">
        <w:t xml:space="preserve"> </w:t>
      </w:r>
      <w:r>
        <w:t>–</w:t>
      </w:r>
      <w:r w:rsidR="00E07F9F">
        <w:t xml:space="preserve"> </w:t>
      </w:r>
      <w:r>
        <w:t>Агапова</w:t>
      </w:r>
      <w:r w:rsidR="00E07F9F">
        <w:t xml:space="preserve"> </w:t>
      </w:r>
      <w:r>
        <w:t>Дарья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6A55AE38" w:rsidR="00561689" w:rsidRDefault="000D0542" w:rsidP="00AB5AFB">
      <w:pPr>
        <w:keepNext/>
        <w:ind w:firstLine="0"/>
      </w:pPr>
      <w:r w:rsidRPr="000D0542">
        <w:rPr>
          <w:noProof/>
          <w:lang w:eastAsia="ru-RU"/>
        </w:rPr>
        <w:drawing>
          <wp:inline distT="0" distB="0" distL="0" distR="0" wp14:anchorId="740992FA" wp14:editId="61DAC344">
            <wp:extent cx="5940425" cy="790299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9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3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3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Auth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Inspector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r w:rsidRPr="0074599F">
        <w:rPr>
          <w:b w:val="0"/>
          <w:bCs w:val="0"/>
        </w:rPr>
        <w:t>master</w:t>
      </w:r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Critical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Moderate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Minor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Other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r>
        <w:t>Inspection</w:t>
      </w:r>
      <w:r w:rsidR="00E07F9F">
        <w:t xml:space="preserve"> </w:t>
      </w:r>
      <w:r>
        <w:t>Preparation</w:t>
      </w:r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4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4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Forwar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oding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разработч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spec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интегр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Tes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tester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Clos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59B62588" w:rsidR="00FD7B85" w:rsidRDefault="00FD7B85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BCAA581" wp14:editId="6260132D">
            <wp:extent cx="2640842" cy="5670645"/>
            <wp:effectExtent l="0" t="0" r="762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остояния задачи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0842" cy="567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5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5"/>
    </w:p>
    <w:p w14:paraId="64C91C29" w14:textId="5D1C7951" w:rsidR="00B54945" w:rsidRDefault="008D332D" w:rsidP="00B54945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3</w:t>
      </w:r>
      <w:r w:rsidR="00E07F9F">
        <w:t xml:space="preserve"> </w:t>
      </w:r>
      <w:r w:rsidR="00B54945">
        <w:t>представлена</w:t>
      </w:r>
      <w:r w:rsidR="00E07F9F">
        <w:t xml:space="preserve"> </w:t>
      </w:r>
      <w:r w:rsidR="00B54945">
        <w:t>титульная</w:t>
      </w:r>
      <w:r w:rsidR="00E07F9F">
        <w:t xml:space="preserve"> </w:t>
      </w:r>
      <w:r w:rsidR="00B54945">
        <w:t>страница</w:t>
      </w:r>
      <w:r w:rsidR="00E07F9F">
        <w:t xml:space="preserve"> </w:t>
      </w:r>
      <w:r w:rsidR="00B54945">
        <w:t>презентации.</w:t>
      </w:r>
    </w:p>
    <w:p w14:paraId="40E01C4E" w14:textId="1731EB1E" w:rsidR="00A61F7A" w:rsidRDefault="00B54945" w:rsidP="008D332D">
      <w:pPr>
        <w:keepNext/>
        <w:ind w:firstLine="0"/>
        <w:jc w:val="center"/>
      </w:pPr>
      <w:r>
        <w:fldChar w:fldCharType="begin"/>
      </w:r>
      <w:r>
        <w:instrText xml:space="preserve"> INCLUDEPICTURE "https://github.com/Quatters/transpiler/blob/master/docs/market_img_1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1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instrText xml:space="preserve">INCLUDEPICTURE </w:instrText>
      </w:r>
      <w:r w:rsidR="00EB4334">
        <w:rPr>
          <w:noProof/>
          <w:lang w:eastAsia="ru-RU"/>
        </w:rPr>
        <w:instrText xml:space="preserve"> "https://github.com/Quatters/transpiler/blob/master/docs/market_img_1.png?raw=true" \* MERGEFORMATINET</w:instrText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fldChar w:fldCharType="separate"/>
      </w:r>
      <w:r w:rsidR="00296066">
        <w:rPr>
          <w:noProof/>
          <w:lang w:eastAsia="ru-RU"/>
        </w:rPr>
        <w:pict w14:anchorId="591672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5pt;height:262.4pt">
            <v:imagedata r:id="rId13" r:href="rId14"/>
          </v:shape>
        </w:pict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71FDB518" w14:textId="67A2BC10" w:rsidR="00B54945" w:rsidRPr="00A61F7A" w:rsidRDefault="00A61F7A" w:rsidP="00C1204A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8D332D">
        <w:rPr>
          <w:i w:val="0"/>
          <w:iCs w:val="0"/>
          <w:color w:val="000000" w:themeColor="text1"/>
          <w:sz w:val="28"/>
          <w:szCs w:val="28"/>
        </w:rPr>
        <w:t>3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Титульна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A61F7A">
        <w:rPr>
          <w:i w:val="0"/>
          <w:iCs w:val="0"/>
          <w:color w:val="000000" w:themeColor="text1"/>
          <w:sz w:val="28"/>
          <w:szCs w:val="28"/>
        </w:rPr>
        <w:t>страница</w:t>
      </w:r>
    </w:p>
    <w:p w14:paraId="1D5D9409" w14:textId="57D96317" w:rsidR="00B54945" w:rsidRDefault="00C1204A" w:rsidP="00C1204A">
      <w:r>
        <w:t>Проблемы,</w:t>
      </w:r>
      <w:r w:rsidR="00E07F9F">
        <w:t xml:space="preserve"> </w:t>
      </w:r>
      <w:r>
        <w:t>возникающие</w:t>
      </w:r>
      <w:r w:rsidR="00E07F9F">
        <w:t xml:space="preserve"> </w:t>
      </w:r>
      <w:r>
        <w:t>в</w:t>
      </w:r>
      <w:r w:rsidR="00E07F9F">
        <w:t xml:space="preserve"> </w:t>
      </w:r>
      <w:r>
        <w:t>предметной</w:t>
      </w:r>
      <w:r w:rsidR="00E07F9F">
        <w:t xml:space="preserve"> </w:t>
      </w:r>
      <w:r>
        <w:t>области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средства,</w:t>
      </w:r>
      <w:r w:rsidR="00E07F9F">
        <w:t xml:space="preserve"> </w:t>
      </w:r>
      <w:r>
        <w:t>представлены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 w:rsidR="008D332D">
        <w:t>4</w:t>
      </w:r>
      <w:r w:rsidR="00B54945">
        <w:t>.</w:t>
      </w:r>
    </w:p>
    <w:p w14:paraId="02F93A00" w14:textId="78908CC6" w:rsidR="00A61F7A" w:rsidRDefault="00296066" w:rsidP="00AB5AFB">
      <w:pPr>
        <w:keepNext/>
        <w:ind w:firstLine="0"/>
        <w:jc w:val="center"/>
      </w:pPr>
      <w:r>
        <w:pict w14:anchorId="1165F061">
          <v:shape id="_x0000_i1026" type="#_x0000_t75" style="width:466.5pt;height:262.4pt">
            <v:imagedata r:id="rId15" o:title="7f28b82c494c3deeb6a3aad00a0d80df-1"/>
          </v:shape>
        </w:pict>
      </w:r>
      <w:r w:rsidR="00A61F7A">
        <w:fldChar w:fldCharType="begin"/>
      </w:r>
      <w:r w:rsidR="00A61F7A">
        <w:instrText xml:space="preserve"> INCLUDEPICTURE "https://github.com/Quatters/transpiler/blob/master/docs/market_img_2.png?raw=true" \* MERGEFORMATINET </w:instrText>
      </w:r>
      <w:r w:rsidR="00A61F7A">
        <w:fldChar w:fldCharType="end"/>
      </w:r>
    </w:p>
    <w:p w14:paraId="44679EDF" w14:textId="1CE65EA2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4</w:t>
      </w:r>
      <w:r w:rsidR="00E07F9F">
        <w:t xml:space="preserve"> </w:t>
      </w:r>
      <w:r w:rsidR="00C1204A" w:rsidRPr="00C1204A">
        <w:t>–</w:t>
      </w:r>
      <w:r w:rsidR="00E07F9F">
        <w:t xml:space="preserve"> </w:t>
      </w:r>
      <w:r w:rsidR="00C1204A">
        <w:t>Проблемы</w:t>
      </w:r>
    </w:p>
    <w:p w14:paraId="54940311" w14:textId="3115FE7C" w:rsidR="00B54945" w:rsidRDefault="008D332D" w:rsidP="00B54945">
      <w:r>
        <w:lastRenderedPageBreak/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5</w:t>
      </w:r>
      <w:r w:rsidR="00E07F9F">
        <w:t xml:space="preserve"> </w:t>
      </w:r>
      <w:r w:rsidR="00B54945">
        <w:t>демонстрируется</w:t>
      </w:r>
      <w:r>
        <w:t>,</w:t>
      </w:r>
      <w:r w:rsidR="00E07F9F">
        <w:t xml:space="preserve"> </w:t>
      </w:r>
      <w:r>
        <w:t>что</w:t>
      </w:r>
      <w:r w:rsidR="00E07F9F">
        <w:t xml:space="preserve"> </w:t>
      </w:r>
      <w:r>
        <w:t>можно</w:t>
      </w:r>
      <w:r w:rsidR="00E07F9F">
        <w:t xml:space="preserve"> </w:t>
      </w:r>
      <w:r>
        <w:t>получить</w:t>
      </w:r>
      <w:r w:rsidR="00E07F9F">
        <w:t xml:space="preserve"> </w:t>
      </w:r>
      <w:r w:rsidR="00C1204A">
        <w:t>и</w:t>
      </w:r>
      <w:r w:rsidR="00E07F9F">
        <w:t xml:space="preserve"> </w:t>
      </w:r>
      <w:r w:rsidR="00C1204A">
        <w:t>как</w:t>
      </w:r>
      <w:r>
        <w:t>,</w:t>
      </w:r>
      <w:r w:rsidR="00E07F9F">
        <w:t xml:space="preserve"> </w:t>
      </w:r>
      <w:r>
        <w:t>используя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средство</w:t>
      </w:r>
      <w:r w:rsidR="00B54945" w:rsidRPr="00B54945">
        <w:t>.</w:t>
      </w:r>
    </w:p>
    <w:p w14:paraId="21716813" w14:textId="23708B9C" w:rsidR="00A61F7A" w:rsidRDefault="00A61F7A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3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3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instrText>INCLUDEPICTURE  "https://github.com/Quatters/transpiler/blob/master/docs/market_img_3.png?raw=true" \* MERGEFORMATINET</w:instrText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fldChar w:fldCharType="separate"/>
      </w:r>
      <w:r w:rsidR="00296066">
        <w:rPr>
          <w:noProof/>
          <w:lang w:eastAsia="ru-RU"/>
        </w:rPr>
        <w:pict w14:anchorId="7BF09013">
          <v:shape id="_x0000_i1027" type="#_x0000_t75" style="width:466.5pt;height:262.4pt">
            <v:imagedata r:id="rId16" r:href="rId17"/>
          </v:shape>
        </w:pict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4F55EAC5" w14:textId="35B58358" w:rsidR="00A61F7A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5</w:t>
      </w:r>
      <w:r w:rsidR="00E07F9F">
        <w:t xml:space="preserve"> </w:t>
      </w:r>
      <w:r w:rsidR="00C1204A">
        <w:t>–</w:t>
      </w:r>
      <w:r w:rsidR="00E07F9F">
        <w:t xml:space="preserve"> </w:t>
      </w:r>
      <w:r w:rsidR="00C1204A">
        <w:t>Принцип</w:t>
      </w:r>
      <w:r w:rsidR="00E07F9F">
        <w:t xml:space="preserve"> </w:t>
      </w:r>
      <w:r w:rsidR="00C1204A">
        <w:t>работы</w:t>
      </w:r>
    </w:p>
    <w:p w14:paraId="1D590832" w14:textId="6B5F9207" w:rsidR="00B54945" w:rsidRDefault="008D332D" w:rsidP="00B54945">
      <w:r>
        <w:t>Внешний</w:t>
      </w:r>
      <w:r w:rsidR="00E07F9F">
        <w:t xml:space="preserve"> </w:t>
      </w:r>
      <w:r>
        <w:t>вид</w:t>
      </w:r>
      <w:r w:rsidR="00E07F9F">
        <w:t xml:space="preserve"> </w:t>
      </w:r>
      <w:r w:rsidR="00B54945">
        <w:t>разрабатываемого</w:t>
      </w:r>
      <w:r w:rsidR="00E07F9F">
        <w:t xml:space="preserve"> </w:t>
      </w:r>
      <w:r w:rsidR="00B54945">
        <w:t>средс</w:t>
      </w:r>
      <w:r>
        <w:t>тва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6</w:t>
      </w:r>
      <w:r w:rsidR="00B54945">
        <w:t>.</w:t>
      </w:r>
    </w:p>
    <w:p w14:paraId="5A82693F" w14:textId="43CBDDE3" w:rsidR="00A61F7A" w:rsidRDefault="00B54945" w:rsidP="008D332D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market_img_4.png?raw=true" \* MERGEFORMATINET </w:instrText>
      </w:r>
      <w:r>
        <w:fldChar w:fldCharType="separate"/>
      </w:r>
      <w:r w:rsidR="00796EB5">
        <w:rPr>
          <w:noProof/>
          <w:lang w:eastAsia="ru-RU"/>
        </w:rPr>
        <w:fldChar w:fldCharType="begin"/>
      </w:r>
      <w:r w:rsidR="00796EB5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796EB5">
        <w:rPr>
          <w:noProof/>
          <w:lang w:eastAsia="ru-RU"/>
        </w:rPr>
        <w:fldChar w:fldCharType="separate"/>
      </w:r>
      <w:r w:rsidR="00AC5BE1">
        <w:rPr>
          <w:noProof/>
          <w:lang w:eastAsia="ru-RU"/>
        </w:rPr>
        <w:fldChar w:fldCharType="begin"/>
      </w:r>
      <w:r w:rsidR="00AC5BE1">
        <w:rPr>
          <w:noProof/>
          <w:lang w:eastAsia="ru-RU"/>
        </w:rPr>
        <w:instrText xml:space="preserve"> INCLUDEPICTURE  "https://github.com/Quatters/transpiler/blob/master/docs/market_img_4.png?raw=true" \* MERGEFORMATINET </w:instrText>
      </w:r>
      <w:r w:rsidR="00AC5BE1">
        <w:rPr>
          <w:noProof/>
          <w:lang w:eastAsia="ru-RU"/>
        </w:rPr>
        <w:fldChar w:fldCharType="separate"/>
      </w:r>
      <w:r w:rsidR="00EB4334">
        <w:rPr>
          <w:noProof/>
          <w:lang w:eastAsia="ru-RU"/>
        </w:rPr>
        <w:fldChar w:fldCharType="begin"/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instrText>INCLUDEPICTURE  "https://github.com/Quatters/transpiler/blob/master/docs/market_</w:instrText>
      </w:r>
      <w:r w:rsidR="00EB4334">
        <w:rPr>
          <w:noProof/>
          <w:lang w:eastAsia="ru-RU"/>
        </w:rPr>
        <w:instrText>img_4.png?raw=true" \* MERGEFORMATINET</w:instrText>
      </w:r>
      <w:r w:rsidR="00EB4334">
        <w:rPr>
          <w:noProof/>
          <w:lang w:eastAsia="ru-RU"/>
        </w:rPr>
        <w:instrText xml:space="preserve"> </w:instrText>
      </w:r>
      <w:r w:rsidR="00EB4334">
        <w:rPr>
          <w:noProof/>
          <w:lang w:eastAsia="ru-RU"/>
        </w:rPr>
        <w:fldChar w:fldCharType="separate"/>
      </w:r>
      <w:r w:rsidR="00296066">
        <w:rPr>
          <w:noProof/>
          <w:lang w:eastAsia="ru-RU"/>
        </w:rPr>
        <w:pict w14:anchorId="07B773B9">
          <v:shape id="_x0000_i1028" type="#_x0000_t75" style="width:466.5pt;height:262.4pt">
            <v:imagedata r:id="rId18" r:href="rId19"/>
          </v:shape>
        </w:pict>
      </w:r>
      <w:r w:rsidR="00EB4334">
        <w:rPr>
          <w:noProof/>
          <w:lang w:eastAsia="ru-RU"/>
        </w:rPr>
        <w:fldChar w:fldCharType="end"/>
      </w:r>
      <w:r w:rsidR="00AC5BE1">
        <w:rPr>
          <w:noProof/>
          <w:lang w:eastAsia="ru-RU"/>
        </w:rPr>
        <w:fldChar w:fldCharType="end"/>
      </w:r>
      <w:r w:rsidR="00796EB5">
        <w:rPr>
          <w:noProof/>
          <w:lang w:eastAsia="ru-RU"/>
        </w:rPr>
        <w:fldChar w:fldCharType="end"/>
      </w:r>
      <w:r>
        <w:fldChar w:fldCharType="end"/>
      </w:r>
    </w:p>
    <w:p w14:paraId="3F7371BA" w14:textId="079B471B" w:rsidR="00B54945" w:rsidRPr="00C1204A" w:rsidRDefault="00A61F7A" w:rsidP="00C1204A">
      <w:pPr>
        <w:spacing w:after="200"/>
        <w:ind w:firstLine="0"/>
        <w:jc w:val="center"/>
      </w:pPr>
      <w:r w:rsidRPr="00C1204A">
        <w:t>Рисунок</w:t>
      </w:r>
      <w:r w:rsidR="00E07F9F">
        <w:t xml:space="preserve"> </w:t>
      </w:r>
      <w:r w:rsidR="008D332D" w:rsidRPr="00C1204A">
        <w:t>6</w:t>
      </w:r>
      <w:r w:rsidR="00E07F9F">
        <w:t xml:space="preserve"> </w:t>
      </w:r>
      <w:r w:rsidR="008D332D" w:rsidRPr="00C1204A">
        <w:t>–</w:t>
      </w:r>
      <w:r w:rsidR="00E07F9F">
        <w:t xml:space="preserve"> </w:t>
      </w:r>
      <w:r w:rsidR="008D332D" w:rsidRPr="00C1204A">
        <w:t>Дизайн</w:t>
      </w:r>
      <w:r w:rsidR="00E07F9F">
        <w:t xml:space="preserve"> </w:t>
      </w:r>
      <w:r w:rsidR="008D332D" w:rsidRPr="00C1204A">
        <w:t>программного</w:t>
      </w:r>
      <w:r w:rsidR="00E07F9F">
        <w:t xml:space="preserve"> </w:t>
      </w:r>
      <w:r w:rsidR="008D332D" w:rsidRPr="00C1204A">
        <w:t>средства</w:t>
      </w:r>
    </w:p>
    <w:p w14:paraId="3FAC3BE0" w14:textId="0F1B6959" w:rsidR="00915EA8" w:rsidRDefault="00C1204A" w:rsidP="00AB5AFB">
      <w:pPr>
        <w:keepNext/>
        <w:ind w:firstLine="0"/>
        <w:jc w:val="center"/>
      </w:pPr>
      <w:r w:rsidRPr="00C1204A">
        <w:lastRenderedPageBreak/>
        <w:t>Актуальность</w:t>
      </w:r>
      <w:r w:rsidR="00E07F9F">
        <w:t xml:space="preserve"> </w:t>
      </w:r>
      <w:r w:rsidRPr="00C1204A">
        <w:t>разрабатываемого</w:t>
      </w:r>
      <w:r w:rsidR="00E07F9F">
        <w:t xml:space="preserve"> </w:t>
      </w:r>
      <w:r w:rsidRPr="00C1204A">
        <w:t>средства</w:t>
      </w:r>
      <w:r w:rsidR="00E07F9F">
        <w:t xml:space="preserve"> </w:t>
      </w:r>
      <w:r w:rsidRPr="00C1204A">
        <w:t>представлена</w:t>
      </w:r>
      <w:r w:rsidR="00E07F9F">
        <w:t xml:space="preserve"> </w:t>
      </w:r>
      <w:r w:rsidRPr="00C1204A">
        <w:t>на</w:t>
      </w:r>
      <w:r w:rsidR="00E07F9F">
        <w:t xml:space="preserve"> </w:t>
      </w:r>
      <w:r w:rsidRPr="00C1204A">
        <w:t>рисунке</w:t>
      </w:r>
      <w:r w:rsidR="00E07F9F">
        <w:t xml:space="preserve"> </w:t>
      </w:r>
      <w:r w:rsidRPr="00C1204A">
        <w:t>7.</w:t>
      </w:r>
      <w:r w:rsidR="00296066">
        <w:pict w14:anchorId="18F78C2E">
          <v:shape id="_x0000_i1029" type="#_x0000_t75" style="width:466.5pt;height:262.4pt">
            <v:imagedata r:id="rId20" o:title="7f28b82c494c3deeb6a3aad00a0d80df-4"/>
          </v:shape>
        </w:pict>
      </w:r>
    </w:p>
    <w:p w14:paraId="2DCFFCB7" w14:textId="12F5D433" w:rsidR="00C1204A" w:rsidRDefault="00C1204A" w:rsidP="00C1204A">
      <w:pPr>
        <w:ind w:firstLine="0"/>
        <w:jc w:val="center"/>
      </w:pPr>
      <w:r>
        <w:t>Рисунок</w:t>
      </w:r>
      <w:r w:rsidR="00E07F9F">
        <w:t xml:space="preserve"> </w:t>
      </w:r>
      <w:r>
        <w:t>7</w:t>
      </w:r>
      <w:r w:rsidR="00E07F9F">
        <w:t xml:space="preserve"> </w:t>
      </w:r>
      <w:r>
        <w:t>–</w:t>
      </w:r>
      <w:r w:rsidR="00E07F9F">
        <w:t xml:space="preserve"> </w:t>
      </w:r>
      <w:r>
        <w:t>Актуальность</w:t>
      </w:r>
    </w:p>
    <w:p w14:paraId="1E6EF6F2" w14:textId="220473E3" w:rsidR="00094584" w:rsidRDefault="00094584">
      <w:pPr>
        <w:spacing w:line="240" w:lineRule="auto"/>
        <w:ind w:firstLine="0"/>
        <w:jc w:val="left"/>
      </w:pPr>
      <w:r>
        <w:br w:type="page"/>
      </w:r>
    </w:p>
    <w:p w14:paraId="7408D76C" w14:textId="10672B78" w:rsidR="007634CA" w:rsidRDefault="00915EA8" w:rsidP="00915EA8">
      <w:pPr>
        <w:pStyle w:val="1"/>
        <w:jc w:val="both"/>
      </w:pPr>
      <w:bookmarkStart w:id="6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6"/>
    </w:p>
    <w:p w14:paraId="5E1F6B08" w14:textId="5F7B84BD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Pr="009B55CD">
        <w:t>автоматического</w:t>
      </w:r>
      <w:r w:rsidR="00E07F9F" w:rsidRPr="009B55CD">
        <w:t xml:space="preserve"> </w:t>
      </w:r>
      <w:r w:rsidRPr="009B55CD">
        <w:t>создания</w:t>
      </w:r>
      <w:r w:rsidR="00E07F9F" w:rsidRPr="009B55CD">
        <w:t xml:space="preserve"> </w:t>
      </w:r>
      <w:r w:rsidRPr="009B55CD">
        <w:t>выбранных</w:t>
      </w:r>
      <w:r w:rsidR="00E07F9F" w:rsidRPr="009B55CD">
        <w:t xml:space="preserve"> </w:t>
      </w:r>
      <w:r w:rsidRPr="009B55CD">
        <w:t>выкроек</w:t>
      </w:r>
      <w:r w:rsidR="00E07F9F" w:rsidRPr="009B55CD">
        <w:t xml:space="preserve"> </w:t>
      </w:r>
      <w:r w:rsidRPr="009B55CD">
        <w:t>по</w:t>
      </w:r>
      <w:r w:rsidR="00E07F9F" w:rsidRPr="009B55CD">
        <w:t xml:space="preserve"> </w:t>
      </w:r>
      <w:r w:rsidRPr="009B55CD">
        <w:t>введенным</w:t>
      </w:r>
      <w:r w:rsidR="00E07F9F" w:rsidRPr="009B55CD">
        <w:t xml:space="preserve"> </w:t>
      </w:r>
      <w:r w:rsidRPr="009B55CD">
        <w:t>параметрам.</w:t>
      </w:r>
    </w:p>
    <w:p w14:paraId="7659E9CB" w14:textId="7341955F" w:rsidR="002A7C73" w:rsidRP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Программн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истем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л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втоматическ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созда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кроек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726B136B" w14:textId="6FF4D601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1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.</w:t>
      </w:r>
    </w:p>
    <w:p w14:paraId="10D4E7AF" w14:textId="1F99C91D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2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Каталог</w:t>
      </w:r>
      <w:r w:rsidR="00E07F9F">
        <w:t xml:space="preserve"> </w:t>
      </w:r>
      <w:r w:rsidRPr="002A7C73">
        <w:t>выкроек.</w:t>
      </w:r>
    </w:p>
    <w:p w14:paraId="52C8E922" w14:textId="01763C6C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3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писок</w:t>
      </w:r>
      <w:r w:rsidR="00E07F9F">
        <w:t xml:space="preserve"> </w:t>
      </w:r>
      <w:r w:rsidRPr="002A7C73">
        <w:t>сравнения</w:t>
      </w:r>
      <w:r w:rsidR="00E07F9F">
        <w:t xml:space="preserve"> </w:t>
      </w:r>
      <w:r w:rsidRPr="002A7C73">
        <w:t>выкроек.</w:t>
      </w:r>
    </w:p>
    <w:p w14:paraId="00A49EEA" w14:textId="5DFF2569" w:rsidR="002A7C73" w:rsidRPr="002A7C73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t>FE-4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t>Схема</w:t>
      </w:r>
      <w:r w:rsidR="00E07F9F">
        <w:t xml:space="preserve"> </w:t>
      </w:r>
      <w:r w:rsidRPr="002A7C73">
        <w:t>шаблона</w:t>
      </w:r>
      <w:r w:rsidR="00E07F9F">
        <w:t xml:space="preserve"> </w:t>
      </w:r>
      <w:r w:rsidRPr="002A7C73">
        <w:t>выкройки.</w:t>
      </w:r>
    </w:p>
    <w:p w14:paraId="2C3489FB" w14:textId="092EB01E" w:rsidR="002A7C73" w:rsidRPr="00AB5AFB" w:rsidRDefault="002A7C73" w:rsidP="00350651">
      <w:pPr>
        <w:pStyle w:val="aa"/>
        <w:numPr>
          <w:ilvl w:val="0"/>
          <w:numId w:val="9"/>
        </w:numPr>
        <w:ind w:left="0" w:firstLine="709"/>
      </w:pPr>
      <w:r w:rsidRPr="002A7C73">
        <w:rPr>
          <w:lang w:val="en-US"/>
        </w:rPr>
        <w:t>FE-</w:t>
      </w:r>
      <w:r w:rsidRPr="002A7C73">
        <w:t>5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t>Пользовательский</w:t>
      </w:r>
      <w:r w:rsidR="00E07F9F">
        <w:t xml:space="preserve"> </w:t>
      </w:r>
      <w:r w:rsidRPr="002A7C73">
        <w:t>интерфейс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2A7C73">
        <w:trPr>
          <w:trHeight w:val="567"/>
        </w:trPr>
        <w:tc>
          <w:tcPr>
            <w:tcW w:w="3453" w:type="pct"/>
            <w:shd w:val="pct12" w:color="auto" w:fill="auto"/>
            <w:vAlign w:val="center"/>
          </w:tcPr>
          <w:p w14:paraId="22D06F6A" w14:textId="7F2007F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ью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shd w:val="pct12" w:color="auto" w:fill="auto"/>
            <w:vAlign w:val="center"/>
          </w:tcPr>
          <w:p w14:paraId="314F0BC0" w14:textId="3A6E81C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UA</w:t>
            </w:r>
          </w:p>
        </w:tc>
      </w:tr>
      <w:tr w:rsidR="002A7C73" w:rsidRPr="002A7C73" w14:paraId="628443A5" w14:textId="77777777" w:rsidTr="002A7C73">
        <w:trPr>
          <w:trHeight w:val="567"/>
        </w:trPr>
        <w:tc>
          <w:tcPr>
            <w:tcW w:w="3453" w:type="pct"/>
            <w:vAlign w:val="center"/>
          </w:tcPr>
          <w:p w14:paraId="6E6F740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44C2069B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A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25B87A66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723FAE5" w14:textId="650871B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параметры</w:t>
            </w:r>
            <w:r w:rsidR="00E07F9F">
              <w:t xml:space="preserve"> </w:t>
            </w:r>
            <w:r w:rsidRPr="002A7C73">
              <w:t>тела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0A5CD087" w14:textId="34FD471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BP</w:t>
            </w:r>
          </w:p>
        </w:tc>
      </w:tr>
      <w:tr w:rsidR="002A7C73" w:rsidRPr="002A7C73" w14:paraId="03D9610D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13C6D1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632544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</w:t>
            </w:r>
            <w:r w:rsidRPr="002A7C73">
              <w:rPr>
                <w:lang w:val="en-US"/>
              </w:rPr>
              <w:t>1</w:t>
            </w:r>
          </w:p>
        </w:tc>
      </w:tr>
      <w:tr w:rsidR="002A7C73" w:rsidRPr="002A7C73" w14:paraId="758D94A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456CD70F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834226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BP</w:t>
            </w:r>
            <w:r w:rsidRPr="002A7C73">
              <w:t>-2</w:t>
            </w:r>
          </w:p>
        </w:tc>
      </w:tr>
      <w:tr w:rsidR="002A7C73" w:rsidRPr="002A7C73" w14:paraId="1740B22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8BC2D2" w14:textId="1ECDE42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данными</w:t>
            </w:r>
            <w:r w:rsidR="00E07F9F">
              <w:t xml:space="preserve"> </w:t>
            </w:r>
            <w:r w:rsidRPr="002A7C73">
              <w:t>«личные</w:t>
            </w:r>
            <w:r w:rsidR="00E07F9F">
              <w:t xml:space="preserve"> </w:t>
            </w:r>
            <w:r w:rsidRPr="002A7C73">
              <w:t>данные»</w:t>
            </w:r>
            <w:r w:rsidR="00E07F9F">
              <w:t xml:space="preserve"> </w:t>
            </w:r>
            <w:r w:rsidRPr="002A7C73">
              <w:t>учетной</w:t>
            </w:r>
            <w:r w:rsidR="00E07F9F">
              <w:t xml:space="preserve"> </w:t>
            </w:r>
            <w:r w:rsidRPr="002A7C73">
              <w:t>записи</w:t>
            </w:r>
            <w:r w:rsidR="00E07F9F">
              <w:t xml:space="preserve"> </w:t>
            </w:r>
            <w:r w:rsidRPr="002A7C73">
              <w:t>пользователя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BDE681" w14:textId="039913E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1</w:t>
            </w:r>
            <w:r w:rsidR="00E07F9F">
              <w:t xml:space="preserve"> </w:t>
            </w:r>
            <w:r w:rsidRPr="002A7C73">
              <w:rPr>
                <w:lang w:val="en-US"/>
              </w:rPr>
              <w:t>PD</w:t>
            </w:r>
          </w:p>
        </w:tc>
      </w:tr>
      <w:tr w:rsidR="002A7C73" w:rsidRPr="002A7C73" w14:paraId="05315E8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27FEC94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7D479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PD-1</w:t>
            </w:r>
          </w:p>
        </w:tc>
      </w:tr>
      <w:tr w:rsidR="002A7C73" w:rsidRPr="002A7C73" w14:paraId="27D449F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042AB2" w14:textId="04B69C1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</w:t>
            </w:r>
            <w:r w:rsidR="00E07F9F">
              <w:t xml:space="preserve"> </w:t>
            </w:r>
            <w:r w:rsidRPr="002A7C73">
              <w:t>каталогом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E6DDB6" w14:textId="59DF09F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2</w:t>
            </w:r>
            <w:r w:rsidR="00E07F9F">
              <w:t xml:space="preserve"> </w:t>
            </w:r>
            <w:r w:rsidRPr="002A7C73">
              <w:rPr>
                <w:lang w:val="en-US"/>
              </w:rPr>
              <w:t>C</w:t>
            </w:r>
          </w:p>
        </w:tc>
      </w:tr>
      <w:tr w:rsidR="002A7C73" w:rsidRPr="002A7C73" w14:paraId="37D7FC71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16254638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39781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1</w:t>
            </w:r>
          </w:p>
        </w:tc>
      </w:tr>
      <w:tr w:rsidR="002A7C73" w:rsidRPr="002A7C73" w14:paraId="5C92983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3FC46F3" w14:textId="54DB328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атегори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3AD88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REQ-C</w:t>
            </w:r>
            <w:r w:rsidRPr="002A7C73">
              <w:t>-2</w:t>
            </w:r>
          </w:p>
        </w:tc>
      </w:tr>
      <w:tr w:rsidR="002A7C73" w:rsidRPr="002A7C73" w14:paraId="08F95F9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EE6BE56" w14:textId="33E5A65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иск</w:t>
            </w:r>
            <w:r w:rsidR="00E07F9F">
              <w:t xml:space="preserve"> </w:t>
            </w:r>
            <w:r w:rsidRPr="002A7C73">
              <w:t>выкроек</w:t>
            </w:r>
            <w:r w:rsidR="00E07F9F">
              <w:t xml:space="preserve"> </w:t>
            </w:r>
            <w:r w:rsidRPr="002A7C73">
              <w:t>по</w:t>
            </w:r>
            <w:r w:rsidR="00E07F9F">
              <w:t xml:space="preserve"> </w:t>
            </w:r>
            <w:r w:rsidRPr="002A7C73">
              <w:t>количеству</w:t>
            </w:r>
            <w:r w:rsidR="00E07F9F">
              <w:t xml:space="preserve"> </w:t>
            </w:r>
            <w:r w:rsidRPr="002A7C73">
              <w:t>детале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20DE34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</w:t>
            </w:r>
            <w:r w:rsidRPr="002A7C73">
              <w:t>-3</w:t>
            </w:r>
          </w:p>
        </w:tc>
      </w:tr>
      <w:tr w:rsidR="002A7C73" w:rsidRPr="002A7C73" w14:paraId="24B44B84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D3D5BA" w14:textId="79EB6E36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lastRenderedPageBreak/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писком</w:t>
            </w:r>
            <w:r w:rsidR="00E07F9F">
              <w:t xml:space="preserve"> </w:t>
            </w:r>
            <w:r w:rsidRPr="002A7C73">
              <w:t>сравнения</w:t>
            </w:r>
            <w:r w:rsidR="00E07F9F">
              <w:t xml:space="preserve"> </w:t>
            </w:r>
            <w:r w:rsidRPr="002A7C73">
              <w:t>выкроек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BB262D" w14:textId="2C01E90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3</w:t>
            </w:r>
            <w:r w:rsidR="00E07F9F">
              <w:t xml:space="preserve"> </w:t>
            </w:r>
            <w:r w:rsidRPr="002A7C73">
              <w:rPr>
                <w:lang w:val="en-US"/>
              </w:rPr>
              <w:t>CL</w:t>
            </w:r>
          </w:p>
        </w:tc>
      </w:tr>
      <w:tr w:rsidR="002A7C73" w:rsidRPr="002A7C73" w14:paraId="60F9325A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33C1BF2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CEF77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1</w:t>
            </w:r>
          </w:p>
        </w:tc>
      </w:tr>
      <w:tr w:rsidR="002A7C73" w:rsidRPr="002A7C73" w14:paraId="028CCBF3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530D8C86" w14:textId="7961DEFA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D4C4C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2</w:t>
            </w:r>
          </w:p>
        </w:tc>
      </w:tr>
      <w:tr w:rsidR="002A7C73" w:rsidRPr="002A7C73" w14:paraId="114877E0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6E78E6B7" w14:textId="28AAF972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ить</w:t>
            </w:r>
            <w:r w:rsidR="00E07F9F">
              <w:t xml:space="preserve"> </w:t>
            </w:r>
            <w:r w:rsidRPr="002A7C73">
              <w:t>выкройку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37F897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CL-3</w:t>
            </w:r>
          </w:p>
        </w:tc>
      </w:tr>
      <w:tr w:rsidR="002A7C73" w:rsidRPr="002A7C73" w14:paraId="0331007E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242B76A3" w14:textId="68D88044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значениями</w:t>
            </w:r>
            <w:r w:rsidR="00E07F9F">
              <w:t xml:space="preserve"> </w:t>
            </w:r>
            <w:r w:rsidRPr="002A7C73">
              <w:t>мерок</w:t>
            </w:r>
            <w:r w:rsidR="00E07F9F">
              <w:t xml:space="preserve"> </w:t>
            </w:r>
            <w:r w:rsidRPr="002A7C73">
              <w:t>схемы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32730FC6" w14:textId="07A69A9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M</w:t>
            </w:r>
          </w:p>
        </w:tc>
      </w:tr>
      <w:tr w:rsidR="002A7C73" w:rsidRPr="002A7C73" w14:paraId="428F5B54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09EC81EC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Добав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5140EB4A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1</w:t>
            </w:r>
          </w:p>
        </w:tc>
      </w:tr>
      <w:tr w:rsidR="002A7C73" w:rsidRPr="002A7C73" w14:paraId="002DEFE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0AF6DD3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Редактирова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3514F5FE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2</w:t>
            </w:r>
          </w:p>
        </w:tc>
      </w:tr>
      <w:tr w:rsidR="002A7C73" w:rsidRPr="002A7C73" w14:paraId="2EBC969B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7D5980ED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Удалени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6DB408A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M-3</w:t>
            </w:r>
          </w:p>
        </w:tc>
      </w:tr>
      <w:tr w:rsidR="002A7C73" w:rsidRPr="002A7C73" w14:paraId="716678FC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13EA8B1B" w14:textId="1D2B5CB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со</w:t>
            </w:r>
            <w:r w:rsidR="00E07F9F">
              <w:t xml:space="preserve"> </w:t>
            </w:r>
            <w:r w:rsidRPr="002A7C73">
              <w:t>схемой</w:t>
            </w:r>
            <w:r w:rsidR="00E07F9F">
              <w:t xml:space="preserve"> </w:t>
            </w:r>
            <w:r w:rsidRPr="002A7C73">
              <w:t>выкройки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7E759A3" w14:textId="1D4D6078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4</w:t>
            </w:r>
            <w:r w:rsidR="00E07F9F">
              <w:t xml:space="preserve"> </w:t>
            </w:r>
            <w:r w:rsidRPr="002A7C73">
              <w:rPr>
                <w:lang w:val="en-US"/>
              </w:rPr>
              <w:t>SP</w:t>
            </w:r>
          </w:p>
        </w:tc>
      </w:tr>
      <w:tr w:rsidR="002A7C73" w:rsidRPr="002A7C73" w14:paraId="772658B8" w14:textId="77777777" w:rsidTr="002A7C73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33C5349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C53D530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1</w:t>
            </w:r>
          </w:p>
        </w:tc>
      </w:tr>
      <w:tr w:rsidR="002A7C73" w:rsidRPr="002A7C73" w14:paraId="22AD0880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15268A3A" w14:textId="0BB697E5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Сохранение</w:t>
            </w:r>
            <w:r w:rsidR="00E07F9F">
              <w:t xml:space="preserve"> </w:t>
            </w:r>
            <w:r w:rsidRPr="002A7C73">
              <w:t>на</w:t>
            </w:r>
            <w:r w:rsidR="00E07F9F">
              <w:t xml:space="preserve"> </w:t>
            </w:r>
            <w:r w:rsidRPr="002A7C73">
              <w:t>локальное</w:t>
            </w:r>
            <w:r w:rsidR="00E07F9F">
              <w:t xml:space="preserve"> </w:t>
            </w:r>
            <w:r w:rsidRPr="002A7C73">
              <w:t>хранилищ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02917E75" w14:textId="7777777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SP-</w:t>
            </w:r>
            <w:r w:rsidRPr="002A7C73">
              <w:t>2</w:t>
            </w:r>
          </w:p>
        </w:tc>
      </w:tr>
      <w:tr w:rsidR="002A7C73" w:rsidRPr="002A7C73" w14:paraId="355D1771" w14:textId="77777777" w:rsidTr="002A7C73">
        <w:trPr>
          <w:trHeight w:val="567"/>
        </w:trPr>
        <w:tc>
          <w:tcPr>
            <w:tcW w:w="3453" w:type="pct"/>
            <w:shd w:val="clear" w:color="auto" w:fill="D9D9D9" w:themeFill="background1" w:themeFillShade="D9"/>
            <w:vAlign w:val="center"/>
          </w:tcPr>
          <w:p w14:paraId="632BE09B" w14:textId="1F4E4D6C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Пользовательский</w:t>
            </w:r>
            <w:r w:rsidR="00E07F9F">
              <w:t xml:space="preserve"> </w:t>
            </w:r>
            <w:r w:rsidRPr="002A7C73">
              <w:t>интерфейс</w:t>
            </w:r>
          </w:p>
        </w:tc>
        <w:tc>
          <w:tcPr>
            <w:tcW w:w="1547" w:type="pct"/>
            <w:shd w:val="clear" w:color="auto" w:fill="D9D9D9" w:themeFill="background1" w:themeFillShade="D9"/>
            <w:vAlign w:val="center"/>
          </w:tcPr>
          <w:p w14:paraId="25547D71" w14:textId="1981ED5F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A7C73">
              <w:rPr>
                <w:lang w:val="en-US"/>
              </w:rPr>
              <w:t>FE</w:t>
            </w:r>
            <w:r w:rsidRPr="002A7C73">
              <w:t>-5</w:t>
            </w:r>
            <w:r w:rsidR="00E07F9F">
              <w:t xml:space="preserve"> </w:t>
            </w:r>
            <w:r w:rsidRPr="002A7C73">
              <w:rPr>
                <w:lang w:val="en-US"/>
              </w:rPr>
              <w:t>UI</w:t>
            </w:r>
          </w:p>
        </w:tc>
      </w:tr>
      <w:tr w:rsidR="002A7C73" w:rsidRPr="002A7C73" w14:paraId="72AABD79" w14:textId="77777777" w:rsidTr="002A7C73">
        <w:trPr>
          <w:trHeight w:val="567"/>
        </w:trPr>
        <w:tc>
          <w:tcPr>
            <w:tcW w:w="3453" w:type="pct"/>
            <w:shd w:val="clear" w:color="auto" w:fill="auto"/>
            <w:vAlign w:val="center"/>
          </w:tcPr>
          <w:p w14:paraId="4F591727" w14:textId="782AF007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A7C73">
              <w:t>Операции</w:t>
            </w:r>
            <w:r w:rsidR="00E07F9F">
              <w:t xml:space="preserve"> </w:t>
            </w:r>
            <w:r w:rsidRPr="002A7C73">
              <w:t>всех</w:t>
            </w:r>
            <w:r w:rsidR="00E07F9F">
              <w:t xml:space="preserve"> </w:t>
            </w:r>
            <w:r w:rsidRPr="002A7C73">
              <w:t>подсистем</w:t>
            </w:r>
            <w:r w:rsidR="00E07F9F">
              <w:t xml:space="preserve"> </w:t>
            </w:r>
            <w:r w:rsidRPr="002A7C73">
              <w:t>в</w:t>
            </w:r>
            <w:r w:rsidR="00E07F9F">
              <w:t xml:space="preserve"> </w:t>
            </w:r>
            <w:r w:rsidRPr="002A7C73">
              <w:t>веб-интерфейсе</w:t>
            </w:r>
          </w:p>
        </w:tc>
        <w:tc>
          <w:tcPr>
            <w:tcW w:w="1547" w:type="pct"/>
            <w:shd w:val="clear" w:color="auto" w:fill="auto"/>
            <w:vAlign w:val="center"/>
          </w:tcPr>
          <w:p w14:paraId="27DA097D" w14:textId="63A8D66D" w:rsidR="002A7C73" w:rsidRPr="002A7C73" w:rsidRDefault="002A7C73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A7C73">
              <w:rPr>
                <w:lang w:val="en-US"/>
              </w:rPr>
              <w:t>REQ-UI-1</w:t>
            </w:r>
          </w:p>
        </w:tc>
      </w:tr>
    </w:tbl>
    <w:p w14:paraId="013AABCC" w14:textId="49A6003E" w:rsidR="002A7C73" w:rsidRP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5A337C85" w14:textId="7B5F4240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A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Account</w:t>
      </w:r>
      <w:r w:rsidR="00E07F9F">
        <w:t xml:space="preserve"> </w:t>
      </w:r>
      <w:r w:rsidRPr="002A7C73">
        <w:t>(учетная</w:t>
      </w:r>
      <w:r w:rsidR="00E07F9F">
        <w:t xml:space="preserve"> </w:t>
      </w:r>
      <w:r w:rsidRPr="002A7C73">
        <w:t>запись</w:t>
      </w:r>
      <w:r w:rsidR="00E07F9F">
        <w:t xml:space="preserve"> </w:t>
      </w:r>
      <w:r w:rsidRPr="002A7C73">
        <w:t>пользователя)</w:t>
      </w:r>
    </w:p>
    <w:p w14:paraId="043CDEE0" w14:textId="1E3ABC59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BP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Body</w:t>
      </w:r>
      <w:r w:rsidR="00E07F9F">
        <w:t xml:space="preserve"> </w:t>
      </w:r>
      <w:r w:rsidRPr="002A7C73">
        <w:rPr>
          <w:lang w:val="en-US"/>
        </w:rPr>
        <w:t>Parameters</w:t>
      </w:r>
      <w:r w:rsidR="00E07F9F">
        <w:t xml:space="preserve"> </w:t>
      </w:r>
      <w:r w:rsidRPr="002A7C73">
        <w:t>(параметры</w:t>
      </w:r>
      <w:r w:rsidR="00E07F9F">
        <w:t xml:space="preserve"> </w:t>
      </w:r>
      <w:r w:rsidRPr="002A7C73">
        <w:t>тела</w:t>
      </w:r>
      <w:r w:rsidR="00E07F9F">
        <w:t xml:space="preserve"> </w:t>
      </w:r>
      <w:r w:rsidRPr="002A7C73">
        <w:t>пользователя)</w:t>
      </w:r>
    </w:p>
    <w:p w14:paraId="2E3EE1B6" w14:textId="1B709E26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PD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Personal</w:t>
      </w:r>
      <w:r w:rsidR="00E07F9F">
        <w:t xml:space="preserve"> </w:t>
      </w:r>
      <w:r w:rsidRPr="002A7C73">
        <w:rPr>
          <w:lang w:val="en-US"/>
        </w:rPr>
        <w:t>Data</w:t>
      </w:r>
      <w:r w:rsidR="00E07F9F">
        <w:t xml:space="preserve"> </w:t>
      </w:r>
      <w:r w:rsidRPr="002A7C73">
        <w:t>(личные</w:t>
      </w:r>
      <w:r w:rsidR="00E07F9F">
        <w:t xml:space="preserve"> </w:t>
      </w:r>
      <w:r w:rsidRPr="002A7C73">
        <w:t>данные</w:t>
      </w:r>
      <w:r w:rsidR="00E07F9F">
        <w:t xml:space="preserve"> </w:t>
      </w:r>
      <w:r w:rsidRPr="002A7C73">
        <w:t>пользователя)</w:t>
      </w:r>
    </w:p>
    <w:p w14:paraId="3D65CEA5" w14:textId="76513565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atalog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каталог</w:t>
      </w:r>
      <w:r w:rsidRPr="002A7C73">
        <w:rPr>
          <w:lang w:val="en-US"/>
        </w:rPr>
        <w:t>)</w:t>
      </w:r>
    </w:p>
    <w:p w14:paraId="05B56D62" w14:textId="342A1B52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CL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Compariso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List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писок</w:t>
      </w:r>
      <w:r w:rsidR="00E07F9F">
        <w:rPr>
          <w:lang w:val="en-US"/>
        </w:rPr>
        <w:t xml:space="preserve"> </w:t>
      </w:r>
      <w:r w:rsidRPr="002A7C73">
        <w:t>сравнения</w:t>
      </w:r>
      <w:r w:rsidRPr="002A7C73">
        <w:rPr>
          <w:lang w:val="en-US"/>
        </w:rPr>
        <w:t>)</w:t>
      </w:r>
    </w:p>
    <w:p w14:paraId="1C31E91F" w14:textId="00A6EB6E" w:rsidR="002A7C73" w:rsidRPr="00110CF3" w:rsidRDefault="002A7C7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2A7C73">
        <w:rPr>
          <w:lang w:val="en-US"/>
        </w:rPr>
        <w:t>SP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Pattern</w:t>
      </w:r>
      <w:r w:rsidR="00E07F9F">
        <w:rPr>
          <w:lang w:val="en-US"/>
        </w:rPr>
        <w:t xml:space="preserve"> </w:t>
      </w:r>
      <w:r w:rsidRPr="002A7C73">
        <w:rPr>
          <w:lang w:val="en-US"/>
        </w:rPr>
        <w:t>(</w:t>
      </w:r>
      <w:r w:rsidRPr="002A7C73">
        <w:t>схема</w:t>
      </w:r>
      <w:r w:rsidR="00E07F9F">
        <w:rPr>
          <w:lang w:val="en-US"/>
        </w:rPr>
        <w:t xml:space="preserve"> </w:t>
      </w:r>
      <w:r w:rsidRPr="002A7C73">
        <w:t>выкройки</w:t>
      </w:r>
      <w:r w:rsidRPr="002A7C73">
        <w:rPr>
          <w:lang w:val="en-US"/>
        </w:rPr>
        <w:t>)</w:t>
      </w:r>
    </w:p>
    <w:p w14:paraId="7EB6CDD5" w14:textId="4FFF3380" w:rsidR="00110CF3" w:rsidRPr="00110CF3" w:rsidRDefault="00110CF3" w:rsidP="00350651">
      <w:pPr>
        <w:pStyle w:val="aa"/>
        <w:numPr>
          <w:ilvl w:val="0"/>
          <w:numId w:val="10"/>
        </w:numPr>
        <w:ind w:left="0" w:firstLine="709"/>
        <w:rPr>
          <w:lang w:val="en-US"/>
        </w:rPr>
      </w:pPr>
      <w:r w:rsidRPr="00110CF3">
        <w:rPr>
          <w:lang w:val="en-US"/>
        </w:rPr>
        <w:t>SM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–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Schema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Measures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(мерки</w:t>
      </w:r>
      <w:r w:rsidR="00E07F9F">
        <w:rPr>
          <w:lang w:val="en-US"/>
        </w:rPr>
        <w:t xml:space="preserve"> </w:t>
      </w:r>
      <w:r w:rsidRPr="00110CF3">
        <w:rPr>
          <w:lang w:val="en-US"/>
        </w:rPr>
        <w:t>схемы)</w:t>
      </w:r>
    </w:p>
    <w:p w14:paraId="4CA111C4" w14:textId="6F621DD1" w:rsidR="002A7C73" w:rsidRPr="002A7C73" w:rsidRDefault="002A7C73" w:rsidP="00350651">
      <w:pPr>
        <w:pStyle w:val="aa"/>
        <w:numPr>
          <w:ilvl w:val="0"/>
          <w:numId w:val="10"/>
        </w:numPr>
        <w:ind w:left="0" w:firstLine="709"/>
      </w:pPr>
      <w:r w:rsidRPr="002A7C73">
        <w:rPr>
          <w:lang w:val="en-US"/>
        </w:rPr>
        <w:t>UI</w:t>
      </w:r>
      <w:r w:rsidR="00E07F9F">
        <w:t xml:space="preserve"> </w:t>
      </w:r>
      <w:r w:rsidRPr="002A7C73">
        <w:t>–</w:t>
      </w:r>
      <w:r w:rsidR="00E07F9F">
        <w:t xml:space="preserve"> </w:t>
      </w:r>
      <w:r w:rsidRPr="002A7C73">
        <w:rPr>
          <w:lang w:val="en-US"/>
        </w:rPr>
        <w:t>User</w:t>
      </w:r>
      <w:r w:rsidR="00E07F9F">
        <w:t xml:space="preserve"> </w:t>
      </w:r>
      <w:r w:rsidRPr="002A7C73">
        <w:rPr>
          <w:lang w:val="en-US"/>
        </w:rPr>
        <w:t>Interface</w:t>
      </w:r>
      <w:r w:rsidR="00E07F9F">
        <w:t xml:space="preserve"> </w:t>
      </w:r>
      <w:r w:rsidRPr="002A7C73">
        <w:t>(пользовательский</w:t>
      </w:r>
      <w:r w:rsidR="00E07F9F">
        <w:t xml:space="preserve"> </w:t>
      </w:r>
      <w:r w:rsidRPr="002A7C73">
        <w:t>интерфейс)</w:t>
      </w:r>
    </w:p>
    <w:p w14:paraId="2B15747B" w14:textId="4C99513F" w:rsidR="00915EA8" w:rsidRDefault="00915EA8" w:rsidP="000877BA">
      <w:pPr>
        <w:pStyle w:val="2"/>
      </w:pPr>
      <w:r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7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7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378696B2" w14:textId="5E5B9884" w:rsidR="00A61F7A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20C35702" w14:textId="0781F630" w:rsidR="00F370DD" w:rsidRDefault="00F370DD" w:rsidP="00F370DD">
      <w:pPr>
        <w:pStyle w:val="2"/>
      </w:pPr>
      <w:r>
        <w:t>Концептуальная модель</w:t>
      </w:r>
    </w:p>
    <w:p w14:paraId="68E68FAF" w14:textId="6BB1EB0B" w:rsidR="00F370DD" w:rsidRDefault="00F370DD" w:rsidP="00F370DD">
      <w:r>
        <w:t>Концептуальная модель –</w:t>
      </w:r>
      <w:r w:rsidRPr="00F370DD">
        <w:t xml:space="preserve"> это совокупность взаимосвязанных понятий, лежащих в основе исследовательского дизайна, системное описание исследуемой области. Концептуальная модель наглядно описывает структуру моделируемой предметной области и связи между ее элементами.</w:t>
      </w:r>
    </w:p>
    <w:p w14:paraId="20876F52" w14:textId="77B00548" w:rsidR="00F370DD" w:rsidRDefault="00F370DD" w:rsidP="00F370DD">
      <w:r w:rsidRPr="00F370DD">
        <w:t>Концептуальная модель помогает решить, какие переменные наиболее важны, какие связи наиболее значимы и, следовательно, какую информацию необходимо собирать.</w:t>
      </w:r>
    </w:p>
    <w:p w14:paraId="6720E7AC" w14:textId="4898EC27" w:rsidR="00F370DD" w:rsidRDefault="00F370DD" w:rsidP="00F370DD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хема</w:t>
      </w:r>
      <w:r>
        <w:rPr>
          <w:rFonts w:ascii="Times New Roman" w:hAnsi="Times New Roman" w:cs="Times New Roman"/>
          <w:sz w:val="28"/>
          <w:szCs w:val="24"/>
        </w:rPr>
        <w:t xml:space="preserve"> концеп</w:t>
      </w:r>
      <w:r w:rsidR="009B55CD">
        <w:rPr>
          <w:rFonts w:ascii="Times New Roman" w:hAnsi="Times New Roman" w:cs="Times New Roman"/>
          <w:sz w:val="28"/>
          <w:szCs w:val="24"/>
        </w:rPr>
        <w:t>туальной модели показана на рисунке 8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14143AD0" w14:textId="6CEAF4BC" w:rsidR="00F370DD" w:rsidRDefault="00F370DD" w:rsidP="00AB5AFB">
      <w:pPr>
        <w:keepNext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0CBBC7F6" wp14:editId="1AF2DEFE">
            <wp:extent cx="5602406" cy="178103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онцептуальная модель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2406" cy="17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179B5" w14:textId="0F802227" w:rsidR="00F370DD" w:rsidRPr="00F370DD" w:rsidRDefault="00AB5AFB" w:rsidP="00F370DD">
      <w:pPr>
        <w:ind w:firstLine="0"/>
        <w:jc w:val="center"/>
      </w:pPr>
      <w:r>
        <w:t>Рисунок 8</w:t>
      </w:r>
      <w:r w:rsidR="00F370DD">
        <w:t xml:space="preserve"> – Концептуальная модель</w:t>
      </w:r>
    </w:p>
    <w:p w14:paraId="32C685EA" w14:textId="40F66A4A" w:rsidR="00F370DD" w:rsidRDefault="00F370DD" w:rsidP="009B55CD">
      <w:pPr>
        <w:pStyle w:val="2"/>
        <w:keepNext/>
      </w:pPr>
      <w:r>
        <w:lastRenderedPageBreak/>
        <w:t>Логическая модель</w:t>
      </w:r>
    </w:p>
    <w:p w14:paraId="165EDFA5" w14:textId="6821A40B" w:rsidR="00757437" w:rsidRDefault="00757437" w:rsidP="00757437">
      <w:r>
        <w:t>Целью построения логической модели является получение графического представления логической структуры исследуемой предметной области.</w:t>
      </w:r>
    </w:p>
    <w:p w14:paraId="063C70EC" w14:textId="77777777" w:rsidR="00757437" w:rsidRDefault="00757437" w:rsidP="00757437">
      <w:r>
        <w:t>Логическая модель предметной области иллюстрирует сущности, а также их взаимоотношения между собой.</w:t>
      </w:r>
    </w:p>
    <w:p w14:paraId="6D9F272A" w14:textId="0B2CBECC" w:rsidR="00757437" w:rsidRDefault="00757437" w:rsidP="00757437">
      <w:r>
        <w:t>Схема данной модел</w:t>
      </w:r>
      <w:r w:rsidR="00AB5AFB">
        <w:t>и представлена на рисунке 9</w:t>
      </w:r>
      <w:r>
        <w:t>.</w:t>
      </w:r>
    </w:p>
    <w:p w14:paraId="7CD32167" w14:textId="6C327A63" w:rsidR="00757437" w:rsidRDefault="00757437" w:rsidP="00757437">
      <w:pPr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678E0CBE" wp14:editId="41F25C1E">
            <wp:extent cx="5940425" cy="2527300"/>
            <wp:effectExtent l="0" t="0" r="3175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Логическая модель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4CDF5" w14:textId="52FA17F5" w:rsidR="00757437" w:rsidRDefault="00757437" w:rsidP="00757437">
      <w:pPr>
        <w:ind w:firstLine="0"/>
        <w:jc w:val="center"/>
      </w:pPr>
      <w:r>
        <w:t>Р</w:t>
      </w:r>
      <w:r w:rsidR="00AB5AFB">
        <w:t>исунок 9 – Логическая модель</w:t>
      </w:r>
    </w:p>
    <w:p w14:paraId="22887263" w14:textId="38B10AEC" w:rsidR="00757437" w:rsidRDefault="00757437" w:rsidP="00757437">
      <w:pPr>
        <w:pStyle w:val="2"/>
      </w:pPr>
      <w:r w:rsidRPr="00757437">
        <w:t>Конте</w:t>
      </w:r>
      <w:r>
        <w:t>кстная диаграмма потоков данных</w:t>
      </w:r>
    </w:p>
    <w:p w14:paraId="73DD5BAE" w14:textId="57C4CF12" w:rsidR="00F370DD" w:rsidRDefault="00F370DD" w:rsidP="00757437">
      <w:r>
        <w:t xml:space="preserve">Одним из способов представления архитектуры проекта является диаграмма потоков данных. </w:t>
      </w:r>
    </w:p>
    <w:p w14:paraId="170A772B" w14:textId="77777777" w:rsidR="009B55CD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потоков</w:t>
      </w:r>
      <w:r w:rsidR="00E07F9F">
        <w:rPr>
          <w:rStyle w:val="rvts29"/>
          <w:color w:val="000000"/>
          <w:shd w:val="clear" w:color="auto" w:fill="FFFFFF"/>
        </w:rPr>
        <w:t xml:space="preserve"> </w:t>
      </w:r>
      <w:r w:rsidRPr="003F7486">
        <w:rPr>
          <w:rStyle w:val="rvts29"/>
          <w:color w:val="000000"/>
          <w:shd w:val="clear" w:color="auto" w:fill="FFFFFF"/>
        </w:rPr>
        <w:t>д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(Data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Flow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iagrams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–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DFD)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яю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обо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иерархию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функциональ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ов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язанных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оток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х.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</w:p>
    <w:p w14:paraId="402670D1" w14:textId="1FFA5A29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rPr>
          <w:rStyle w:val="rvts17"/>
          <w:color w:val="000000"/>
          <w:shd w:val="clear" w:color="auto" w:fill="FFFFFF"/>
        </w:rPr>
        <w:t>Цел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ого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дставл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9B55CD">
        <w:rPr>
          <w:rStyle w:val="rvts17"/>
          <w:color w:val="000000"/>
          <w:shd w:val="clear" w:color="auto" w:fill="FFFFFF"/>
        </w:rPr>
        <w:t xml:space="preserve">– </w:t>
      </w:r>
      <w:r w:rsidRPr="003F7486">
        <w:rPr>
          <w:rStyle w:val="rvts17"/>
          <w:color w:val="000000"/>
          <w:shd w:val="clear" w:color="auto" w:fill="FFFFFF"/>
        </w:rPr>
        <w:t>продемонстрировать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к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каждый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еобразует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сво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ход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данны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ходные,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такж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выявить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отношени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эти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Pr="003F7486">
        <w:rPr>
          <w:rStyle w:val="rvts17"/>
          <w:color w:val="000000"/>
          <w:shd w:val="clear" w:color="auto" w:fill="FFFFFF"/>
        </w:rPr>
        <w:t>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02A5D1BD" w14:textId="4C3B743E" w:rsidR="00A75AF8" w:rsidRDefault="003F7486" w:rsidP="00F370DD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рисунке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AB5AFB">
        <w:rPr>
          <w:rStyle w:val="rvts17"/>
          <w:color w:val="000000"/>
          <w:shd w:val="clear" w:color="auto" w:fill="FFFFFF"/>
        </w:rPr>
        <w:t>10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редставлен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иаграмма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токов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данных</w:t>
      </w:r>
      <w:r w:rsidR="00757437">
        <w:rPr>
          <w:rStyle w:val="rvts17"/>
          <w:color w:val="000000"/>
          <w:shd w:val="clear" w:color="auto" w:fill="FFFFFF"/>
        </w:rPr>
        <w:t xml:space="preserve"> нулевого уровня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между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>подсистемами</w:t>
      </w:r>
      <w:r w:rsidR="00E07F9F">
        <w:rPr>
          <w:rStyle w:val="rvts17"/>
          <w:color w:val="000000"/>
          <w:shd w:val="clear" w:color="auto" w:fill="FFFFFF"/>
        </w:rPr>
        <w:t xml:space="preserve"> </w:t>
      </w:r>
      <w:r w:rsidR="00757437">
        <w:rPr>
          <w:rStyle w:val="rvts17"/>
          <w:color w:val="000000"/>
          <w:shd w:val="clear" w:color="auto" w:fill="FFFFFF"/>
        </w:rPr>
        <w:t>разрабатываемой системы</w:t>
      </w:r>
      <w:r>
        <w:rPr>
          <w:rStyle w:val="rvts17"/>
          <w:color w:val="000000"/>
          <w:shd w:val="clear" w:color="auto" w:fill="FFFFFF"/>
        </w:rPr>
        <w:t>.</w:t>
      </w:r>
    </w:p>
    <w:p w14:paraId="02AE8838" w14:textId="40EBAD8F" w:rsidR="00757437" w:rsidRDefault="00757437" w:rsidP="00AB5AFB">
      <w:pPr>
        <w:keepNext/>
        <w:ind w:firstLine="0"/>
        <w:jc w:val="center"/>
        <w:rPr>
          <w:i/>
          <w:iCs/>
          <w:color w:val="000000" w:themeColor="text1"/>
        </w:rPr>
      </w:pPr>
      <w:r w:rsidRPr="003E531A">
        <w:rPr>
          <w:rFonts w:eastAsia="Times New Roman"/>
          <w:b/>
          <w:noProof/>
          <w:sz w:val="24"/>
          <w:szCs w:val="24"/>
          <w:lang w:eastAsia="ru-RU"/>
        </w:rPr>
        <w:lastRenderedPageBreak/>
        <w:drawing>
          <wp:inline distT="0" distB="0" distL="0" distR="0" wp14:anchorId="2C6E26EF" wp14:editId="23721658">
            <wp:extent cx="5940425" cy="3630436"/>
            <wp:effectExtent l="0" t="0" r="317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30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5D897" w14:textId="1320AE22" w:rsidR="00757437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0</w:t>
      </w:r>
      <w:r>
        <w:rPr>
          <w:iCs/>
          <w:color w:val="000000" w:themeColor="text1"/>
        </w:rPr>
        <w:t xml:space="preserve"> – </w:t>
      </w:r>
      <w:r w:rsidRPr="00757437">
        <w:rPr>
          <w:iCs/>
          <w:color w:val="000000" w:themeColor="text1"/>
          <w:lang w:val="en-US"/>
        </w:rPr>
        <w:t>DFD</w:t>
      </w:r>
      <w:r>
        <w:rPr>
          <w:iCs/>
          <w:color w:val="000000" w:themeColor="text1"/>
        </w:rPr>
        <w:t>0</w:t>
      </w:r>
    </w:p>
    <w:p w14:paraId="431AB0F9" w14:textId="30583C06" w:rsidR="00757437" w:rsidRDefault="00757437" w:rsidP="00757437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 xml:space="preserve">На рисунке </w:t>
      </w:r>
      <w:r w:rsidR="00AB5AFB">
        <w:rPr>
          <w:rStyle w:val="rvts17"/>
          <w:color w:val="000000"/>
          <w:shd w:val="clear" w:color="auto" w:fill="FFFFFF"/>
        </w:rPr>
        <w:t>11</w:t>
      </w:r>
      <w:r>
        <w:rPr>
          <w:rStyle w:val="rvts17"/>
          <w:color w:val="000000"/>
          <w:shd w:val="clear" w:color="auto" w:fill="FFFFFF"/>
        </w:rPr>
        <w:t xml:space="preserve"> представлена диаграмма потоков данных первого уровня между подсистемами разрабатываемой системы</w:t>
      </w:r>
      <w:r w:rsidRPr="00757437">
        <w:rPr>
          <w:rStyle w:val="rvts17"/>
          <w:color w:val="000000"/>
          <w:shd w:val="clear" w:color="auto" w:fill="FFFFFF"/>
        </w:rPr>
        <w:t xml:space="preserve"> для модуля построения выкройки по параметрам</w:t>
      </w:r>
      <w:r>
        <w:rPr>
          <w:rStyle w:val="rvts17"/>
          <w:color w:val="000000"/>
          <w:shd w:val="clear" w:color="auto" w:fill="FFFFFF"/>
        </w:rPr>
        <w:t>.</w:t>
      </w:r>
    </w:p>
    <w:p w14:paraId="6B29F14B" w14:textId="6B580956" w:rsidR="00757437" w:rsidRDefault="00757437" w:rsidP="00AB5AFB">
      <w:pPr>
        <w:keepNext/>
        <w:ind w:firstLine="0"/>
        <w:jc w:val="center"/>
        <w:rPr>
          <w:iCs/>
          <w:color w:val="000000" w:themeColor="text1"/>
        </w:rPr>
      </w:pPr>
      <w:r w:rsidRPr="00AB5AFB">
        <w:rPr>
          <w:rFonts w:eastAsia="Times New Roman"/>
          <w:b/>
          <w:noProof/>
          <w:szCs w:val="24"/>
          <w:lang w:eastAsia="ru-RU"/>
        </w:rPr>
        <w:lastRenderedPageBreak/>
        <w:drawing>
          <wp:inline distT="0" distB="0" distL="0" distR="0" wp14:anchorId="2B6B0D52" wp14:editId="44EADDFA">
            <wp:extent cx="5934475" cy="4715302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280" cy="471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29BD6" w14:textId="57028D6D" w:rsidR="00757437" w:rsidRPr="009B55CD" w:rsidRDefault="00757437" w:rsidP="00757437">
      <w:pPr>
        <w:ind w:firstLine="0"/>
        <w:jc w:val="center"/>
        <w:rPr>
          <w:iCs/>
          <w:color w:val="000000" w:themeColor="text1"/>
        </w:rPr>
      </w:pPr>
      <w:r>
        <w:rPr>
          <w:iCs/>
          <w:color w:val="000000" w:themeColor="text1"/>
        </w:rPr>
        <w:t>Р</w:t>
      </w:r>
      <w:r w:rsidR="00AB5AFB">
        <w:rPr>
          <w:iCs/>
          <w:color w:val="000000" w:themeColor="text1"/>
        </w:rPr>
        <w:t>исунок 11</w:t>
      </w:r>
      <w:r>
        <w:rPr>
          <w:iCs/>
          <w:color w:val="000000" w:themeColor="text1"/>
        </w:rPr>
        <w:t xml:space="preserve"> – </w:t>
      </w:r>
      <w:r>
        <w:rPr>
          <w:iCs/>
          <w:color w:val="000000" w:themeColor="text1"/>
          <w:lang w:val="en-US"/>
        </w:rPr>
        <w:t>DFD</w:t>
      </w:r>
      <w:r w:rsidRPr="009B55CD">
        <w:rPr>
          <w:iCs/>
          <w:color w:val="000000" w:themeColor="text1"/>
        </w:rPr>
        <w:t>1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CE656DA" w:rsidR="004912ED" w:rsidRDefault="00915EA8" w:rsidP="00915EA8">
      <w:pPr>
        <w:pStyle w:val="1"/>
        <w:jc w:val="both"/>
      </w:pPr>
      <w:bookmarkStart w:id="8" w:name="_Toc124728872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8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>
        <w:t>Метрика</w:t>
      </w:r>
      <w:r w:rsidR="00E07F9F">
        <w:t xml:space="preserve"> </w:t>
      </w:r>
      <w:r>
        <w:t>эффе</w:t>
      </w:r>
      <w:r w:rsidR="004F4FC5">
        <w:t>ктивности</w:t>
      </w:r>
      <w:r w:rsidR="00E07F9F">
        <w:t xml:space="preserve"> </w:t>
      </w:r>
      <w:r w:rsidR="004F4FC5">
        <w:t>процесса</w:t>
      </w:r>
      <w:r w:rsidR="00E07F9F">
        <w:t xml:space="preserve"> </w:t>
      </w:r>
      <w:r w:rsidR="004F4FC5">
        <w:t>производства</w:t>
      </w:r>
    </w:p>
    <w:p w14:paraId="5B7A455E" w14:textId="11D72507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szCs w:val="24"/>
        </w:rPr>
      </w:pPr>
      <w:r w:rsidRPr="009B55CD">
        <w:rPr>
          <w:b/>
          <w:szCs w:val="24"/>
        </w:rPr>
        <w:t>Problem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esolution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Rate</w:t>
      </w:r>
      <w:r w:rsidR="00E07F9F" w:rsidRPr="009B55CD">
        <w:rPr>
          <w:b/>
          <w:szCs w:val="24"/>
        </w:rPr>
        <w:t xml:space="preserve"> </w:t>
      </w:r>
      <w:r w:rsidRPr="009B55CD">
        <w:rPr>
          <w:b/>
          <w:szCs w:val="24"/>
        </w:rPr>
        <w:t>(PRR)</w:t>
      </w:r>
    </w:p>
    <w:p w14:paraId="7CC41849" w14:textId="61AFFF92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PRR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не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у</w:t>
      </w:r>
      <w:r w:rsidR="00E07F9F" w:rsidRPr="009B55CD">
        <w:rPr>
          <w:szCs w:val="24"/>
        </w:rPr>
        <w:t xml:space="preserve"> </w:t>
      </w:r>
      <w:r w:rsidR="009B55CD">
        <w:rPr>
          <w:szCs w:val="24"/>
        </w:rPr>
        <w:t>задачи</w:t>
      </w:r>
    </w:p>
    <w:p w14:paraId="0E748CF5" w14:textId="77777777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ократ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сро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ыполн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екто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отк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786D973D" w14:textId="285046EE" w:rsid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задач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рем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работки.</w:t>
      </w:r>
      <w:r w:rsidR="009B55CD">
        <w:rPr>
          <w:szCs w:val="24"/>
        </w:rPr>
        <w:t xml:space="preserve"> </w:t>
      </w:r>
    </w:p>
    <w:p w14:paraId="1506377A" w14:textId="1F50097B" w:rsidR="004F4FC5" w:rsidRPr="009B55CD" w:rsidRDefault="004F4FC5" w:rsidP="009B55CD">
      <w:pPr>
        <w:spacing w:after="200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день.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61EC6A1A" w:rsidR="00B54945" w:rsidRDefault="004912ED" w:rsidP="00B54945">
      <w:pPr>
        <w:pStyle w:val="2"/>
      </w:pPr>
      <w:r>
        <w:t>Метрика</w:t>
      </w:r>
      <w:r w:rsidR="00E07F9F">
        <w:t xml:space="preserve"> </w:t>
      </w:r>
      <w:r>
        <w:t>качества</w:t>
      </w:r>
      <w:r w:rsidR="00E07F9F">
        <w:t xml:space="preserve"> </w:t>
      </w:r>
      <w: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Faults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27CC00F6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9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9"/>
    </w:p>
    <w:p w14:paraId="47134BC8" w14:textId="3AAF6C7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1</w:t>
      </w:r>
    </w:p>
    <w:p w14:paraId="4A4F23B4" w14:textId="30DD167C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UA</w:t>
      </w:r>
    </w:p>
    <w:p w14:paraId="59198762" w14:textId="13E43F6F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Учетная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запись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436B9005" w14:textId="6FA4BDA5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ой</w:t>
      </w:r>
      <w:r w:rsidR="00E07F9F">
        <w:t xml:space="preserve"> </w:t>
      </w:r>
      <w:r w:rsidRPr="00110CF3">
        <w:t>информации</w:t>
      </w:r>
      <w:r w:rsidR="00E07F9F">
        <w:t xml:space="preserve"> </w:t>
      </w:r>
      <w:r w:rsidRPr="00110CF3">
        <w:t>пользователя,</w:t>
      </w:r>
      <w:r w:rsidR="00E07F9F">
        <w:t xml:space="preserve"> </w:t>
      </w:r>
      <w:r w:rsidRPr="00110CF3">
        <w:t>объединенной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A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1080EC5B" w14:textId="1E74CCA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BP</w:t>
      </w:r>
    </w:p>
    <w:p w14:paraId="3CF81F0C" w14:textId="1669C1A1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араметры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тела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15CBEDD9" w14:textId="1A222C92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араметрам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я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параметры</w:t>
      </w:r>
      <w:r w:rsidR="00E07F9F">
        <w:t xml:space="preserve"> </w:t>
      </w:r>
      <w:r w:rsidRPr="00110CF3">
        <w:t>тела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B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B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4B70532E" w14:textId="69C17A77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3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PD</w:t>
      </w:r>
    </w:p>
    <w:p w14:paraId="2F33F224" w14:textId="48B2D66E" w:rsidR="00110CF3" w:rsidRPr="00110CF3" w:rsidRDefault="00110CF3" w:rsidP="00110CF3">
      <w:pPr>
        <w:pStyle w:val="af6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Лич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данные</w:t>
      </w:r>
      <w:r w:rsidR="00E07F9F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Pr="00110CF3">
        <w:rPr>
          <w:rFonts w:ascii="Times New Roman" w:hAnsi="Times New Roman" w:cs="Times New Roman"/>
          <w:b/>
          <w:color w:val="auto"/>
          <w:sz w:val="28"/>
          <w:szCs w:val="28"/>
        </w:rPr>
        <w:t>пользователя</w:t>
      </w:r>
    </w:p>
    <w:p w14:paraId="76DD0E2A" w14:textId="7DF370E1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7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личным</w:t>
      </w:r>
      <w:r w:rsidR="00E07F9F">
        <w:t xml:space="preserve"> </w:t>
      </w:r>
      <w:r w:rsidRPr="00110CF3">
        <w:t>данным</w:t>
      </w:r>
      <w:r w:rsidR="00E07F9F">
        <w:t xml:space="preserve"> </w:t>
      </w:r>
      <w:r w:rsidRPr="00110CF3">
        <w:t>пользовател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учетной</w:t>
      </w:r>
      <w:r w:rsidR="00E07F9F">
        <w:t xml:space="preserve"> </w:t>
      </w:r>
      <w:r w:rsidRPr="00110CF3">
        <w:t>записи,</w:t>
      </w:r>
      <w:r w:rsidR="00E07F9F">
        <w:t xml:space="preserve"> </w:t>
      </w:r>
      <w:r w:rsidRPr="00110CF3">
        <w:t>объедине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овокупность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редактированию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PD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19755F37" w14:textId="17A7DFFE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2</w:t>
      </w:r>
    </w:p>
    <w:p w14:paraId="46D2817E" w14:textId="6BC1FA56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</w:t>
      </w:r>
    </w:p>
    <w:p w14:paraId="14BEA7AD" w14:textId="6D9ED2CE" w:rsidR="00110CF3" w:rsidRPr="00110CF3" w:rsidRDefault="00110CF3" w:rsidP="00110CF3">
      <w:pPr>
        <w:rPr>
          <w:rFonts w:eastAsiaTheme="majorEastAsia"/>
          <w:b/>
          <w:i/>
          <w:iCs/>
          <w:spacing w:val="15"/>
        </w:rPr>
      </w:pPr>
      <w:r w:rsidRPr="00110CF3">
        <w:rPr>
          <w:rFonts w:eastAsiaTheme="majorEastAsia"/>
          <w:b/>
          <w:i/>
          <w:iCs/>
          <w:spacing w:val="15"/>
        </w:rPr>
        <w:t>Каталог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713356B6" w14:textId="48FC15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21.11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поиска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,</w:t>
      </w:r>
      <w:r w:rsidR="00E07F9F">
        <w:t xml:space="preserve"> </w:t>
      </w:r>
      <w:r w:rsidRPr="00110CF3">
        <w:t>по</w:t>
      </w:r>
      <w:r w:rsidR="00E07F9F">
        <w:t xml:space="preserve"> </w:t>
      </w:r>
      <w:r w:rsidRPr="00110CF3">
        <w:lastRenderedPageBreak/>
        <w:t>определенным</w:t>
      </w:r>
      <w:r w:rsidR="00E07F9F">
        <w:t xml:space="preserve"> </w:t>
      </w:r>
      <w:r w:rsidRPr="00110CF3">
        <w:t>критерия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-1,</w:t>
      </w:r>
      <w:r w:rsidR="00E07F9F">
        <w:t xml:space="preserve"> </w:t>
      </w:r>
      <w:r w:rsidRPr="00110CF3">
        <w:t>REQ-C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59926D2A" w14:textId="0669B387" w:rsidR="00110CF3" w:rsidRPr="00110CF3" w:rsidRDefault="00110CF3" w:rsidP="009B55CD">
      <w:pPr>
        <w:pStyle w:val="2"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3</w:t>
      </w:r>
    </w:p>
    <w:p w14:paraId="6172D792" w14:textId="21BAAC4D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CL</w:t>
      </w:r>
    </w:p>
    <w:p w14:paraId="0DC4EAC9" w14:textId="7192EFA0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писок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равнения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ек</w:t>
      </w:r>
    </w:p>
    <w:p w14:paraId="566FE654" w14:textId="29C314B7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5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списку</w:t>
      </w:r>
      <w:r w:rsidR="00E07F9F">
        <w:t xml:space="preserve"> </w:t>
      </w:r>
      <w:r w:rsidRPr="00110CF3">
        <w:t>сравнения,</w:t>
      </w:r>
      <w:r w:rsidR="00E07F9F">
        <w:t xml:space="preserve"> </w:t>
      </w:r>
      <w:r w:rsidRPr="00110CF3">
        <w:t>добавления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удаления</w:t>
      </w:r>
      <w:r w:rsidR="00E07F9F">
        <w:t xml:space="preserve"> </w:t>
      </w:r>
      <w:r w:rsidRPr="00110CF3">
        <w:t>из</w:t>
      </w:r>
      <w:r w:rsidR="00E07F9F">
        <w:t xml:space="preserve"> </w:t>
      </w:r>
      <w:r w:rsidRPr="00110CF3">
        <w:t>него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системы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CL-1,</w:t>
      </w:r>
      <w:r w:rsidR="00E07F9F">
        <w:t xml:space="preserve"> </w:t>
      </w:r>
      <w:r w:rsidRPr="00110CF3">
        <w:t>REQ-CL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CL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1DE3FF08" w14:textId="2E2747CF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eastAsia="ru-RU"/>
        </w:rPr>
        <w:t>FE-4</w:t>
      </w:r>
    </w:p>
    <w:p w14:paraId="4EBB9991" w14:textId="30053A3B" w:rsidR="00110CF3" w:rsidRP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1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M</w:t>
      </w:r>
    </w:p>
    <w:p w14:paraId="0DFF2A58" w14:textId="289ACA49" w:rsidR="00110CF3" w:rsidRPr="00110CF3" w:rsidRDefault="00110CF3" w:rsidP="00110CF3">
      <w:pPr>
        <w:spacing w:after="200"/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Мерки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схемы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11081D35" w14:textId="2BB10CDC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9.12.2022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добавление,</w:t>
      </w:r>
      <w:r w:rsidR="00E07F9F">
        <w:t xml:space="preserve"> </w:t>
      </w:r>
      <w:r w:rsidRPr="00110CF3">
        <w:t>редактирования</w:t>
      </w:r>
      <w:r w:rsidR="00E07F9F">
        <w:t xml:space="preserve"> </w:t>
      </w:r>
      <w:r w:rsidRPr="00110CF3">
        <w:t>и</w:t>
      </w:r>
      <w:r w:rsidR="00AB4931">
        <w:t xml:space="preserve"> </w:t>
      </w:r>
      <w:r w:rsidRPr="00110CF3">
        <w:t>удаление</w:t>
      </w:r>
      <w:r w:rsidR="00E07F9F">
        <w:t xml:space="preserve"> </w:t>
      </w:r>
      <w:r w:rsidRPr="00110CF3">
        <w:t>совокупности/части</w:t>
      </w:r>
      <w:r w:rsidR="00E07F9F">
        <w:t xml:space="preserve"> </w:t>
      </w:r>
      <w:r w:rsidRPr="00110CF3">
        <w:t>совокупности</w:t>
      </w:r>
      <w:r w:rsidR="00E07F9F">
        <w:t xml:space="preserve"> </w:t>
      </w:r>
      <w:r w:rsidRPr="00110CF3">
        <w:t>данных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БД,</w:t>
      </w:r>
      <w:r w:rsidR="00E07F9F">
        <w:t xml:space="preserve"> </w:t>
      </w:r>
      <w:r w:rsidRPr="00110CF3">
        <w:t>представляющей</w:t>
      </w:r>
      <w:r w:rsidR="00E07F9F">
        <w:t xml:space="preserve"> </w:t>
      </w:r>
      <w:r w:rsidRPr="00110CF3">
        <w:t>значения</w:t>
      </w:r>
      <w:r w:rsidR="00E07F9F">
        <w:t xml:space="preserve"> </w:t>
      </w:r>
      <w:r w:rsidRPr="00110CF3">
        <w:t>мерок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построения</w:t>
      </w:r>
      <w:r w:rsidR="00E07F9F">
        <w:t xml:space="preserve"> </w:t>
      </w:r>
      <w:r w:rsidRPr="00110CF3">
        <w:t>схемы</w:t>
      </w:r>
      <w:r w:rsidR="00E07F9F">
        <w:t xml:space="preserve"> </w:t>
      </w:r>
      <w:r w:rsidRPr="00110CF3">
        <w:t>выкройки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M-1,</w:t>
      </w:r>
      <w:r w:rsidR="00E07F9F">
        <w:t xml:space="preserve"> </w:t>
      </w:r>
      <w:r w:rsidRPr="00110CF3">
        <w:t>REQ-SM-2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M-3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5DEF88EF" w14:textId="7DC121E7" w:rsidR="00110CF3" w:rsidRDefault="00110CF3" w:rsidP="00110CF3">
      <w:pPr>
        <w:spacing w:before="120"/>
        <w:rPr>
          <w:b/>
          <w:bCs/>
        </w:rPr>
      </w:pPr>
      <w:r w:rsidRPr="00110CF3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110CF3">
        <w:rPr>
          <w:b/>
          <w:bCs/>
        </w:rPr>
        <w:t>2</w:t>
      </w:r>
      <w:r w:rsidR="00E07F9F">
        <w:rPr>
          <w:b/>
          <w:bCs/>
        </w:rPr>
        <w:t xml:space="preserve"> </w:t>
      </w:r>
      <w:r w:rsidRPr="00110CF3">
        <w:rPr>
          <w:b/>
          <w:bCs/>
          <w:lang w:val="en-US"/>
        </w:rPr>
        <w:t>SP</w:t>
      </w:r>
    </w:p>
    <w:p w14:paraId="00AB9D6A" w14:textId="196FC0F5" w:rsidR="00110CF3" w:rsidRPr="00110CF3" w:rsidRDefault="00110CF3" w:rsidP="004F2958">
      <w:pPr>
        <w:rPr>
          <w:b/>
          <w:bCs/>
        </w:rPr>
      </w:pPr>
      <w:r w:rsidRPr="00110CF3">
        <w:rPr>
          <w:rFonts w:eastAsiaTheme="majorEastAsia"/>
          <w:b/>
          <w:i/>
          <w:iCs/>
          <w:spacing w:val="15"/>
        </w:rPr>
        <w:t>Схема</w:t>
      </w:r>
      <w:r w:rsidR="00E07F9F">
        <w:rPr>
          <w:rFonts w:eastAsiaTheme="majorEastAsia"/>
          <w:b/>
          <w:i/>
          <w:iCs/>
          <w:spacing w:val="15"/>
        </w:rPr>
        <w:t xml:space="preserve"> </w:t>
      </w:r>
      <w:r w:rsidRPr="00110CF3">
        <w:rPr>
          <w:rFonts w:eastAsiaTheme="majorEastAsia"/>
          <w:b/>
          <w:i/>
          <w:iCs/>
          <w:spacing w:val="15"/>
        </w:rPr>
        <w:t>выкройки</w:t>
      </w:r>
    </w:p>
    <w:p w14:paraId="52C29099" w14:textId="3A65F1CB" w:rsidR="00110CF3" w:rsidRPr="00110CF3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02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предоставления</w:t>
      </w:r>
      <w:r w:rsidR="00E07F9F">
        <w:t xml:space="preserve"> </w:t>
      </w:r>
      <w:r w:rsidRPr="00110CF3">
        <w:t>доступа</w:t>
      </w:r>
      <w:r w:rsidR="00E07F9F">
        <w:t xml:space="preserve"> </w:t>
      </w:r>
      <w:r w:rsidRPr="00110CF3">
        <w:t>к</w:t>
      </w:r>
      <w:r w:rsidR="00E07F9F">
        <w:t xml:space="preserve"> </w:t>
      </w:r>
      <w:r w:rsidRPr="00110CF3">
        <w:t>построенной</w:t>
      </w:r>
      <w:r w:rsidR="00E07F9F">
        <w:t xml:space="preserve"> </w:t>
      </w:r>
      <w:r w:rsidRPr="00110CF3">
        <w:t>схеме</w:t>
      </w:r>
      <w:r w:rsidR="00E07F9F">
        <w:t xml:space="preserve"> </w:t>
      </w:r>
      <w:r w:rsidRPr="00110CF3">
        <w:t>выкройки,</w:t>
      </w:r>
      <w:r w:rsidR="00E07F9F">
        <w:t xml:space="preserve"> </w:t>
      </w:r>
      <w:r w:rsidRPr="00110CF3">
        <w:t>а</w:t>
      </w:r>
      <w:r w:rsidR="00E07F9F">
        <w:t xml:space="preserve"> </w:t>
      </w:r>
      <w:r w:rsidRPr="00110CF3">
        <w:t>также</w:t>
      </w:r>
      <w:r w:rsidR="00E07F9F">
        <w:t xml:space="preserve"> </w:t>
      </w:r>
      <w:r w:rsidRPr="00110CF3">
        <w:t>сохранение</w:t>
      </w:r>
      <w:r w:rsidR="00E07F9F">
        <w:t xml:space="preserve"> </w:t>
      </w:r>
      <w:r w:rsidRPr="00110CF3">
        <w:t>ее</w:t>
      </w:r>
      <w:r w:rsidR="00E07F9F">
        <w:t xml:space="preserve"> </w:t>
      </w:r>
      <w:r w:rsidRPr="00110CF3">
        <w:t>на</w:t>
      </w:r>
      <w:r w:rsidR="00E07F9F">
        <w:t xml:space="preserve"> </w:t>
      </w:r>
      <w:r w:rsidRPr="00110CF3">
        <w:t>локальное</w:t>
      </w:r>
      <w:r w:rsidR="00E07F9F">
        <w:t xml:space="preserve"> </w:t>
      </w:r>
      <w:r w:rsidRPr="00110CF3">
        <w:t>хранилище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SP-1</w:t>
      </w:r>
      <w:r w:rsidR="00E07F9F">
        <w:t xml:space="preserve"> </w:t>
      </w:r>
      <w:r w:rsidRPr="00110CF3">
        <w:t>и</w:t>
      </w:r>
      <w:r w:rsidR="00E07F9F">
        <w:t xml:space="preserve"> </w:t>
      </w:r>
      <w:r w:rsidRPr="00110CF3">
        <w:t>REQ-SP-2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0D32140E" w14:textId="4EF739DB" w:rsidR="00110CF3" w:rsidRPr="00110CF3" w:rsidRDefault="00110CF3" w:rsidP="009B55CD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lastRenderedPageBreak/>
        <w:t>ПОДСИСТЕМА</w:t>
      </w:r>
      <w:r w:rsidR="00E07F9F"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7B5440AE" w14:textId="7E4D6085" w:rsidR="004F2958" w:rsidRDefault="00110CF3" w:rsidP="004F2958">
      <w:pPr>
        <w:keepNext/>
        <w:spacing w:before="120"/>
        <w:rPr>
          <w:b/>
          <w:bCs/>
        </w:rPr>
      </w:pPr>
      <w:r w:rsidRPr="004F2958">
        <w:rPr>
          <w:b/>
          <w:bCs/>
          <w:lang w:val="en-US"/>
        </w:rPr>
        <w:t>TASK</w:t>
      </w:r>
      <w:r w:rsidR="00236593">
        <w:rPr>
          <w:b/>
          <w:bCs/>
        </w:rPr>
        <w:t>-</w:t>
      </w:r>
      <w:r w:rsidRPr="004F2958">
        <w:rPr>
          <w:b/>
          <w:bCs/>
        </w:rPr>
        <w:t>1</w:t>
      </w:r>
      <w:r w:rsidR="00E07F9F" w:rsidRPr="004F2958">
        <w:rPr>
          <w:b/>
          <w:bCs/>
        </w:rPr>
        <w:t xml:space="preserve"> </w:t>
      </w:r>
      <w:r w:rsidRPr="004F2958">
        <w:rPr>
          <w:b/>
          <w:bCs/>
          <w:lang w:val="en-US"/>
        </w:rPr>
        <w:t>UI</w:t>
      </w:r>
    </w:p>
    <w:p w14:paraId="625EDBCD" w14:textId="6A426026" w:rsidR="00110CF3" w:rsidRPr="004F2958" w:rsidRDefault="00110CF3" w:rsidP="004F2958">
      <w:pPr>
        <w:keepNext/>
        <w:spacing w:after="200"/>
      </w:pPr>
      <w:r w:rsidRPr="004F2958">
        <w:rPr>
          <w:rFonts w:eastAsiaTheme="majorEastAsia"/>
          <w:b/>
          <w:i/>
          <w:iCs/>
          <w:spacing w:val="15"/>
        </w:rPr>
        <w:t>Интерфейс</w:t>
      </w:r>
    </w:p>
    <w:p w14:paraId="13C0AA39" w14:textId="77777777" w:rsidR="00DD3AEF" w:rsidRDefault="00110CF3" w:rsidP="00110CF3">
      <w:pPr>
        <w:spacing w:before="120" w:after="200"/>
      </w:pPr>
      <w:r w:rsidRPr="00110CF3">
        <w:t>До</w:t>
      </w:r>
      <w:r w:rsidR="00E07F9F">
        <w:t xml:space="preserve"> </w:t>
      </w:r>
      <w:r w:rsidRPr="00110CF3">
        <w:t>16.01.2023</w:t>
      </w:r>
      <w:r w:rsidR="00E07F9F">
        <w:t xml:space="preserve"> </w:t>
      </w:r>
      <w:r w:rsidRPr="00110CF3">
        <w:t>реализовать</w:t>
      </w:r>
      <w:r w:rsidR="00E07F9F">
        <w:t xml:space="preserve"> </w:t>
      </w:r>
      <w:r w:rsidRPr="00110CF3">
        <w:t>веб-интерфейс</w:t>
      </w:r>
      <w:r w:rsidR="00E07F9F">
        <w:t xml:space="preserve"> </w:t>
      </w:r>
      <w:r w:rsidRPr="00110CF3">
        <w:t>для</w:t>
      </w:r>
      <w:r w:rsidR="00E07F9F">
        <w:t xml:space="preserve"> </w:t>
      </w:r>
      <w:r w:rsidRPr="00110CF3">
        <w:t>работы</w:t>
      </w:r>
      <w:r w:rsidR="00E07F9F">
        <w:t xml:space="preserve"> </w:t>
      </w:r>
      <w:r w:rsidRPr="00110CF3">
        <w:t>с</w:t>
      </w:r>
      <w:r w:rsidR="00E07F9F">
        <w:t xml:space="preserve"> </w:t>
      </w:r>
      <w:r w:rsidRPr="00110CF3">
        <w:t>системой.</w:t>
      </w:r>
      <w:r w:rsidR="00E07F9F">
        <w:t xml:space="preserve"> </w:t>
      </w:r>
      <w:r w:rsidRPr="00110CF3">
        <w:t>Интерфейс</w:t>
      </w:r>
      <w:r w:rsidR="00E07F9F">
        <w:t xml:space="preserve"> </w:t>
      </w:r>
      <w:r w:rsidRPr="00110CF3">
        <w:t>должен</w:t>
      </w:r>
      <w:r w:rsidR="00E07F9F">
        <w:t xml:space="preserve"> </w:t>
      </w:r>
      <w:r w:rsidRPr="00110CF3">
        <w:t>включать</w:t>
      </w:r>
      <w:r w:rsidR="00E07F9F">
        <w:t xml:space="preserve"> </w:t>
      </w:r>
      <w:r w:rsidRPr="00110CF3">
        <w:t>в</w:t>
      </w:r>
      <w:r w:rsidR="00E07F9F">
        <w:t xml:space="preserve"> </w:t>
      </w:r>
      <w:r w:rsidRPr="00110CF3">
        <w:t>себя</w:t>
      </w:r>
      <w:r w:rsidR="00E07F9F">
        <w:t xml:space="preserve"> </w:t>
      </w:r>
      <w:r w:rsidRPr="00110CF3">
        <w:t>элементы,</w:t>
      </w:r>
      <w:r w:rsidR="00E07F9F">
        <w:t xml:space="preserve"> </w:t>
      </w:r>
      <w:r w:rsidRPr="00110CF3">
        <w:t>указанных</w:t>
      </w:r>
      <w:r w:rsidR="00E07F9F">
        <w:t xml:space="preserve"> </w:t>
      </w:r>
      <w:r w:rsidRPr="00110CF3">
        <w:t>выше</w:t>
      </w:r>
      <w:r w:rsidR="00E07F9F">
        <w:t xml:space="preserve"> </w:t>
      </w:r>
      <w:r w:rsidRPr="00110CF3">
        <w:t>подсистем</w:t>
      </w:r>
      <w:r w:rsidR="00E07F9F">
        <w:t xml:space="preserve"> </w:t>
      </w:r>
      <w:r w:rsidRPr="00110CF3">
        <w:t>–</w:t>
      </w:r>
      <w:r w:rsidR="00E07F9F">
        <w:t xml:space="preserve"> </w:t>
      </w:r>
      <w:r w:rsidRPr="00110CF3">
        <w:t>REQ-UI</w:t>
      </w:r>
      <w:r w:rsidR="00E07F9F">
        <w:t xml:space="preserve"> </w:t>
      </w:r>
      <w:r w:rsidRPr="00110CF3">
        <w:t>-1</w:t>
      </w:r>
      <w:r w:rsidR="00E07F9F">
        <w:t xml:space="preserve"> </w:t>
      </w:r>
      <w:r w:rsidRPr="00110CF3">
        <w:t>(см.</w:t>
      </w:r>
      <w:r w:rsidR="00E07F9F">
        <w:t xml:space="preserve"> </w:t>
      </w:r>
      <w:r w:rsidRPr="00110CF3">
        <w:t>Software</w:t>
      </w:r>
      <w:r w:rsidR="00E07F9F">
        <w:t xml:space="preserve"> </w:t>
      </w:r>
      <w:r w:rsidRPr="00110CF3">
        <w:t>Requirement</w:t>
      </w:r>
      <w:r w:rsidR="00E07F9F">
        <w:t xml:space="preserve"> </w:t>
      </w:r>
      <w:r w:rsidRPr="00110CF3">
        <w:t>Specification).</w:t>
      </w:r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10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10"/>
    </w:p>
    <w:p w14:paraId="4CD05974" w14:textId="77777777" w:rsidR="00DD3AEF" w:rsidRDefault="003A2E1C" w:rsidP="00757437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readability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understandability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13402B44" w14:textId="70048B95" w:rsidR="003A2E1C" w:rsidRDefault="003A2E1C" w:rsidP="00757437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03C68A95" w14:textId="29FC98DF" w:rsidR="00E07F9F" w:rsidRDefault="00E07F9F" w:rsidP="00E07F9F">
      <w:pPr>
        <w:pStyle w:val="2"/>
      </w:pPr>
      <w:r>
        <w:t>Рекомендации</w:t>
      </w:r>
    </w:p>
    <w:p w14:paraId="616421E1" w14:textId="201FB1EE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К</w:t>
      </w:r>
      <w:r w:rsidR="00E07F9F" w:rsidRPr="00F40631">
        <w:rPr>
          <w:bCs/>
        </w:rPr>
        <w:t>омментарии должны быть законченными предложениями</w:t>
      </w:r>
      <w:r>
        <w:rPr>
          <w:shd w:val="clear" w:color="auto" w:fill="FFFFFF"/>
        </w:rPr>
        <w:t>.</w:t>
      </w:r>
    </w:p>
    <w:p w14:paraId="59749AF0" w14:textId="129DCC71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Если комментарий </w:t>
      </w:r>
      <w:r w:rsidR="00F40631">
        <w:t>–</w:t>
      </w: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 фраза или предложение, первое слово должно быть написано с большой буквы, если только это не имя переменной, которая начинается с маленькой буквы (никогда не отступайте от этого правила для имен переменных).</w:t>
      </w:r>
    </w:p>
    <w:p w14:paraId="6968E019" w14:textId="06D5F099" w:rsidR="00E07F9F" w:rsidRPr="00F40631" w:rsidRDefault="00E07F9F" w:rsidP="00F40631">
      <w:pPr>
        <w:pStyle w:val="af8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 xml:space="preserve">Ставьте два пробела после точки в конце предложения. Следует использовать английский язык для написания комментариев. </w:t>
      </w:r>
    </w:p>
    <w:p w14:paraId="776A0309" w14:textId="6B07C06B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 xml:space="preserve">спользование метода </w:t>
      </w:r>
      <w:r w:rsidR="00E07F9F" w:rsidRPr="00F40631">
        <w:rPr>
          <w:bCs/>
          <w:lang w:val="en-US"/>
        </w:rPr>
        <w:t>range</w:t>
      </w:r>
      <w:r>
        <w:rPr>
          <w:bCs/>
        </w:rPr>
        <w:t>.</w:t>
      </w:r>
    </w:p>
    <w:p w14:paraId="390355F3" w14:textId="558F0418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 xml:space="preserve">Если есть необходимость пройти в цикле по ряду чисел, то метод range будет намного приемлемее, как минимум потому, что этот метод потребляет намного меньше памяти, чем вариант в блоке «Плохо». </w:t>
      </w:r>
    </w:p>
    <w:p w14:paraId="5005117C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6D7CA374" w14:textId="0D16D85E" w:rsidR="00E07F9F" w:rsidRPr="009A6053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[0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1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2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3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4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5]:</w:t>
      </w:r>
    </w:p>
    <w:p w14:paraId="61977813" w14:textId="7242268B" w:rsidR="00E07F9F" w:rsidRPr="009A6053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i**2)</w:t>
      </w:r>
    </w:p>
    <w:p w14:paraId="0AE65024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409D2362" w14:textId="28C49F67" w:rsidR="00E07F9F" w:rsidRPr="007E50B0" w:rsidRDefault="00E07F9F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r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n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range</w:t>
      </w:r>
      <w:r w:rsidRPr="007E50B0">
        <w:rPr>
          <w:rFonts w:ascii="Courier New" w:eastAsia="Times New Roman" w:hAnsi="Courier New" w:cs="Courier New"/>
          <w:sz w:val="20"/>
          <w:szCs w:val="20"/>
          <w:lang w:val="en-US" w:eastAsia="ja-JP"/>
        </w:rPr>
        <w:t>(6):</w:t>
      </w:r>
    </w:p>
    <w:p w14:paraId="67634A2E" w14:textId="57C1E735" w:rsidR="00E07F9F" w:rsidRPr="00AC5BE1" w:rsidRDefault="00AB4931" w:rsidP="00E07F9F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</w:t>
      </w:r>
      <w:r w:rsidR="00E07F9F" w:rsidRPr="00AC5BE1">
        <w:rPr>
          <w:rFonts w:ascii="Courier New" w:eastAsia="Times New Roman" w:hAnsi="Courier New" w:cs="Courier New"/>
          <w:sz w:val="20"/>
          <w:szCs w:val="20"/>
          <w:lang w:val="en-US" w:eastAsia="ja-JP"/>
        </w:rPr>
        <w:t>**2)</w:t>
      </w:r>
    </w:p>
    <w:p w14:paraId="6721AFE8" w14:textId="2F5D6A9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lastRenderedPageBreak/>
        <w:t>К</w:t>
      </w:r>
      <w:r w:rsidR="00E07F9F" w:rsidRPr="00F40631">
        <w:rPr>
          <w:bCs/>
        </w:rPr>
        <w:t>аждый импорт должен быть на отдельной строке</w:t>
      </w:r>
      <w:r>
        <w:rPr>
          <w:bCs/>
        </w:rPr>
        <w:t>.</w:t>
      </w:r>
    </w:p>
    <w:p w14:paraId="12665863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Неправильно:</w:t>
      </w:r>
    </w:p>
    <w:p w14:paraId="7B59802A" w14:textId="6CEAECB4" w:rsidR="00E07F9F" w:rsidRPr="008C12E5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</w:p>
    <w:p w14:paraId="3396BFEC" w14:textId="77777777" w:rsidR="00E07F9F" w:rsidRPr="00F40631" w:rsidRDefault="00E07F9F" w:rsidP="00F40631">
      <w:pPr>
        <w:spacing w:before="120" w:after="120"/>
        <w:rPr>
          <w:shd w:val="clear" w:color="auto" w:fill="FFFFFF"/>
        </w:rPr>
      </w:pPr>
      <w:r w:rsidRPr="00F40631">
        <w:rPr>
          <w:shd w:val="clear" w:color="auto" w:fill="FFFFFF"/>
        </w:rPr>
        <w:t>Правильно:</w:t>
      </w:r>
    </w:p>
    <w:p w14:paraId="394D9388" w14:textId="6D90F985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s</w:t>
      </w:r>
    </w:p>
    <w:p w14:paraId="7021973A" w14:textId="2B848023" w:rsidR="00E07F9F" w:rsidRPr="00E07F9F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mport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sys</w:t>
      </w:r>
    </w:p>
    <w:p w14:paraId="53B38F92" w14:textId="594B7EA9" w:rsidR="00E07F9F" w:rsidRPr="00F40631" w:rsidRDefault="00F40631" w:rsidP="00350651">
      <w:pPr>
        <w:pStyle w:val="aa"/>
        <w:numPr>
          <w:ilvl w:val="0"/>
          <w:numId w:val="14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>е используйте составные инструкции (несколько команд в одной строке)</w:t>
      </w:r>
      <w:r>
        <w:rPr>
          <w:bCs/>
        </w:rPr>
        <w:t>.</w:t>
      </w:r>
    </w:p>
    <w:p w14:paraId="2A97A57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16B470E6" w14:textId="5852DA62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)</w:t>
      </w:r>
    </w:p>
    <w:p w14:paraId="235BDBC8" w14:textId="6932475D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);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)</w:t>
      </w:r>
    </w:p>
    <w:p w14:paraId="160B524A" w14:textId="77777777" w:rsidR="00E07F9F" w:rsidRPr="008C12E5" w:rsidRDefault="00E07F9F" w:rsidP="00E07F9F">
      <w:pPr>
        <w:spacing w:before="120" w:after="120"/>
        <w:rPr>
          <w:sz w:val="24"/>
          <w:szCs w:val="24"/>
          <w:shd w:val="clear" w:color="auto" w:fill="FFFFFF"/>
          <w:lang w:val="en-US"/>
        </w:rPr>
      </w:pPr>
      <w:r w:rsidRPr="009A6053">
        <w:rPr>
          <w:sz w:val="24"/>
          <w:szCs w:val="24"/>
          <w:shd w:val="clear" w:color="auto" w:fill="FFFFFF"/>
        </w:rPr>
        <w:t>Правильно</w:t>
      </w:r>
      <w:r w:rsidRPr="008C12E5">
        <w:rPr>
          <w:sz w:val="24"/>
          <w:szCs w:val="24"/>
          <w:shd w:val="clear" w:color="auto" w:fill="FFFFFF"/>
          <w:lang w:val="en-US"/>
        </w:rPr>
        <w:t>:</w:t>
      </w:r>
    </w:p>
    <w:p w14:paraId="4B609110" w14:textId="26BD5F5A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i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foo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=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'blah':</w:t>
      </w:r>
    </w:p>
    <w:p w14:paraId="52A9E4C9" w14:textId="66E49D9B" w:rsidR="00E07F9F" w:rsidRPr="009A6053" w:rsidRDefault="00AB4931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blah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ing()</w:t>
      </w:r>
    </w:p>
    <w:p w14:paraId="5ABAC1EB" w14:textId="63AE5E04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()</w:t>
      </w:r>
    </w:p>
    <w:p w14:paraId="49AE387A" w14:textId="1345D6C9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()</w:t>
      </w:r>
    </w:p>
    <w:p w14:paraId="3BB96D92" w14:textId="328A28D5" w:rsidR="00E07F9F" w:rsidRPr="009A6053" w:rsidRDefault="00E07F9F" w:rsidP="00E07F9F">
      <w:pPr>
        <w:shd w:val="clear" w:color="auto" w:fill="E7E6E6" w:themeFill="background2"/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do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9A6053">
        <w:rPr>
          <w:rFonts w:ascii="Courier New" w:eastAsia="Times New Roman" w:hAnsi="Courier New" w:cs="Courier New"/>
          <w:sz w:val="20"/>
          <w:szCs w:val="20"/>
          <w:lang w:val="en-US" w:eastAsia="ja-JP"/>
        </w:rPr>
        <w:t>three()</w:t>
      </w:r>
    </w:p>
    <w:p w14:paraId="5C66735A" w14:textId="3D073E6F" w:rsidR="00E07F9F" w:rsidRDefault="00E07F9F" w:rsidP="00E07F9F">
      <w:pPr>
        <w:pStyle w:val="2"/>
      </w:pPr>
      <w:r>
        <w:t>Запреты</w:t>
      </w:r>
    </w:p>
    <w:p w14:paraId="2848CF0F" w14:textId="0CB5DC1E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З</w:t>
      </w:r>
      <w:r w:rsidR="00E07F9F" w:rsidRPr="00F40631">
        <w:rPr>
          <w:bCs/>
        </w:rPr>
        <w:t>апрещено внутри блока для вложенных инструкций использовать разные отступы</w:t>
      </w:r>
      <w:r>
        <w:rPr>
          <w:bCs/>
        </w:rPr>
        <w:t>.</w:t>
      </w:r>
    </w:p>
    <w:p w14:paraId="0C3C398F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Неправильно</w:t>
      </w:r>
      <w:r w:rsidRPr="00F40631">
        <w:rPr>
          <w:shd w:val="clear" w:color="auto" w:fill="FFFFFF"/>
          <w:lang w:val="en-US"/>
        </w:rPr>
        <w:t>:</w:t>
      </w:r>
    </w:p>
    <w:p w14:paraId="7D78E4E2" w14:textId="557EA4D7" w:rsidR="00E07F9F" w:rsidRPr="006076E3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21F1AC50" w14:textId="0C50AA23" w:rsidR="00E07F9F" w:rsidRPr="00414787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)</w:t>
      </w:r>
    </w:p>
    <w:p w14:paraId="4F6C366E" w14:textId="3633B517" w:rsidR="00E07F9F" w:rsidRPr="00414787" w:rsidRDefault="00796EB5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0570EABD" w14:textId="77777777" w:rsidR="00E07F9F" w:rsidRPr="00F40631" w:rsidRDefault="00E07F9F" w:rsidP="00F40631">
      <w:pPr>
        <w:spacing w:before="120" w:after="120"/>
        <w:rPr>
          <w:shd w:val="clear" w:color="auto" w:fill="FFFFFF"/>
          <w:lang w:val="en-US"/>
        </w:rPr>
      </w:pPr>
      <w:r w:rsidRPr="00F40631">
        <w:rPr>
          <w:shd w:val="clear" w:color="auto" w:fill="FFFFFF"/>
        </w:rPr>
        <w:t>Правильно</w:t>
      </w:r>
      <w:r w:rsidRPr="00F40631">
        <w:rPr>
          <w:shd w:val="clear" w:color="auto" w:fill="FFFFFF"/>
          <w:lang w:val="en-US"/>
        </w:rPr>
        <w:t>:</w:t>
      </w:r>
    </w:p>
    <w:p w14:paraId="57EA00CB" w14:textId="0D5991BB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def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long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function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(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):</w:t>
      </w:r>
    </w:p>
    <w:p w14:paraId="472D450F" w14:textId="497E3C64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one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2EBF3E12" w14:textId="5E248D0A" w:rsidR="00E07F9F" w:rsidRPr="008C12E5" w:rsidRDefault="00AB4931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 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print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(</w:t>
      </w:r>
      <w:r w:rsidR="00E07F9F" w:rsidRPr="006076E3">
        <w:rPr>
          <w:rFonts w:ascii="Courier New" w:eastAsia="Times New Roman" w:hAnsi="Courier New" w:cs="Courier New"/>
          <w:sz w:val="20"/>
          <w:szCs w:val="20"/>
          <w:lang w:val="en-US" w:eastAsia="ja-JP"/>
        </w:rPr>
        <w:t>var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="00E07F9F"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two</w:t>
      </w:r>
      <w:r w:rsidR="00E07F9F" w:rsidRPr="008C12E5">
        <w:rPr>
          <w:rFonts w:ascii="Courier New" w:eastAsia="Times New Roman" w:hAnsi="Courier New" w:cs="Courier New"/>
          <w:sz w:val="20"/>
          <w:szCs w:val="20"/>
          <w:lang w:val="en-US" w:eastAsia="ja-JP"/>
        </w:rPr>
        <w:t>)</w:t>
      </w:r>
    </w:p>
    <w:p w14:paraId="79BD0869" w14:textId="46CEA7B5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bCs/>
        </w:rPr>
      </w:pPr>
      <w:r>
        <w:rPr>
          <w:bCs/>
        </w:rPr>
        <w:t>П</w:t>
      </w:r>
      <w:r w:rsidR="00E07F9F" w:rsidRPr="00F40631">
        <w:rPr>
          <w:bCs/>
        </w:rPr>
        <w:t>ри программировании на Python запрещается использовать пробелы</w:t>
      </w:r>
      <w:r>
        <w:rPr>
          <w:bCs/>
        </w:rPr>
        <w:t>.</w:t>
      </w:r>
    </w:p>
    <w:p w14:paraId="63F8961C" w14:textId="141F9117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Непосредственно внутри круглых, квадратных или фигурных скобок.</w:t>
      </w:r>
    </w:p>
    <w:p w14:paraId="52A394A6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sz w:val="28"/>
          <w:szCs w:val="28"/>
          <w:shd w:val="clear" w:color="auto" w:fill="FFFFFF"/>
        </w:rPr>
        <w:t>Неправильно:</w:t>
      </w:r>
    </w:p>
    <w:p w14:paraId="688A9465" w14:textId="78EBA0FA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lastRenderedPageBreak/>
        <w:t>spam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</w:p>
    <w:p w14:paraId="276BDCB5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rFonts w:eastAsiaTheme="minorHAnsi"/>
          <w:sz w:val="28"/>
          <w:szCs w:val="28"/>
          <w:shd w:val="clear" w:color="auto" w:fill="FFFFFF"/>
          <w:lang w:eastAsia="en-US"/>
        </w:rPr>
      </w:pPr>
      <w:r w:rsidRPr="00F40631">
        <w:rPr>
          <w:rFonts w:eastAsiaTheme="minorHAnsi"/>
          <w:sz w:val="28"/>
          <w:szCs w:val="28"/>
          <w:shd w:val="clear" w:color="auto" w:fill="FFFFFF"/>
          <w:lang w:eastAsia="en-US"/>
        </w:rPr>
        <w:t>Правильно:</w:t>
      </w:r>
    </w:p>
    <w:p w14:paraId="6FFEC273" w14:textId="0AFCD76E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ham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,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{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eggs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2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})</w:t>
      </w:r>
    </w:p>
    <w:p w14:paraId="1B76A68C" w14:textId="48CC354C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осредственно перед запятой, точкой с запятой или двоеточием:</w:t>
      </w:r>
    </w:p>
    <w:p w14:paraId="31E00A93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7B026857" w14:textId="13578D64" w:rsidR="00E07F9F" w:rsidRPr="00AC5BE1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;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 w:rsidRPr="00AC5BE1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669C1A0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235DFE1" w14:textId="0EEDF416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k"/>
          <w:rFonts w:ascii="Courier New" w:hAnsi="Courier New" w:cs="Courier New"/>
          <w:b/>
          <w:bCs/>
          <w:color w:val="000000" w:themeColor="text1"/>
          <w:sz w:val="22"/>
          <w:szCs w:val="22"/>
          <w:lang w:val="en-US"/>
        </w:rPr>
        <w:t>if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  <w:lang w:val="en-US"/>
        </w:rPr>
        <w:t>4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: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print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(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);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y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,</w:t>
      </w:r>
      <w:r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x</w:t>
      </w:r>
    </w:p>
    <w:p w14:paraId="27DAA2E4" w14:textId="69CC55D2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начинается список аргументов при вызове функции. </w:t>
      </w:r>
    </w:p>
    <w:p w14:paraId="09A7CABD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:</w:t>
      </w:r>
    </w:p>
    <w:p w14:paraId="05197A33" w14:textId="682DAC23" w:rsidR="00E07F9F" w:rsidRPr="009A605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  <w:sz w:val="22"/>
          <w:szCs w:val="22"/>
        </w:rPr>
      </w:pP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r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3D719938" w14:textId="77777777" w:rsidR="00E07F9F" w:rsidRPr="00F4063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:</w:t>
      </w:r>
    </w:p>
    <w:p w14:paraId="4A0FD701" w14:textId="77777777" w:rsidR="00E07F9F" w:rsidRPr="00414787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</w:rPr>
      </w:pP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</w:rPr>
        <w:t>spam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(</w:t>
      </w:r>
      <w:r w:rsidRPr="00414787">
        <w:rPr>
          <w:rStyle w:val="mi"/>
          <w:rFonts w:ascii="Courier New" w:hAnsi="Courier New" w:cs="Courier New"/>
          <w:color w:val="000000" w:themeColor="text1"/>
          <w:sz w:val="22"/>
          <w:szCs w:val="22"/>
        </w:rPr>
        <w:t>1</w:t>
      </w:r>
      <w:r w:rsidRPr="00414787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)</w:t>
      </w:r>
    </w:p>
    <w:p w14:paraId="5CB81D26" w14:textId="0360F01B" w:rsidR="00E07F9F" w:rsidRPr="00F40631" w:rsidRDefault="00E07F9F" w:rsidP="00350651">
      <w:pPr>
        <w:pStyle w:val="af8"/>
        <w:numPr>
          <w:ilvl w:val="0"/>
          <w:numId w:val="12"/>
        </w:numPr>
        <w:shd w:val="clear" w:color="auto" w:fill="FFFFFF" w:themeFill="background1"/>
        <w:spacing w:before="120" w:beforeAutospacing="0" w:after="120" w:afterAutospacing="0" w:line="360" w:lineRule="auto"/>
        <w:ind w:left="0"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 xml:space="preserve">Сразу перед открывающей скобкой, после которой следует индекс или срез. </w:t>
      </w:r>
    </w:p>
    <w:p w14:paraId="1E432834" w14:textId="77777777" w:rsidR="00E07F9F" w:rsidRPr="00AC5BE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Неправильно</w:t>
      </w:r>
      <w:r w:rsidRPr="00AC5BE1">
        <w:rPr>
          <w:color w:val="000000" w:themeColor="text1"/>
          <w:sz w:val="28"/>
          <w:szCs w:val="28"/>
        </w:rPr>
        <w:t>:</w:t>
      </w:r>
    </w:p>
    <w:p w14:paraId="116A0DDD" w14:textId="37ABFE01" w:rsidR="00E07F9F" w:rsidRPr="00AC5BE1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20"/>
        <w:jc w:val="both"/>
        <w:rPr>
          <w:rFonts w:ascii="Courier New" w:hAnsi="Courier New" w:cs="Courier New"/>
          <w:color w:val="000000" w:themeColor="text1"/>
        </w:rPr>
      </w:pP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r w:rsidRPr="00AC5BE1"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 w:rsidRPr="00AC5BE1">
        <w:rPr>
          <w:rStyle w:val="s1"/>
          <w:rFonts w:ascii="Courier New" w:hAnsi="Courier New" w:cs="Courier New"/>
          <w:color w:val="000000" w:themeColor="text1"/>
          <w:sz w:val="22"/>
          <w:szCs w:val="22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AC5BE1">
        <w:rPr>
          <w:rStyle w:val="s1"/>
          <w:rFonts w:ascii="Courier New" w:hAnsi="Courier New" w:cs="Courier New"/>
          <w:color w:val="000000" w:themeColor="text1"/>
          <w:sz w:val="22"/>
          <w:szCs w:val="22"/>
        </w:rPr>
        <w:t>'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</w:t>
      </w:r>
      <w:r w:rsidRPr="00AC5BE1"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AC5BE1">
        <w:rPr>
          <w:rStyle w:val="o"/>
          <w:rFonts w:ascii="Courier New" w:hAnsi="Courier New" w:cs="Courier New"/>
          <w:color w:val="000000" w:themeColor="text1"/>
          <w:sz w:val="22"/>
          <w:szCs w:val="22"/>
        </w:rPr>
        <w:t>=</w:t>
      </w:r>
      <w:r w:rsidRPr="00AC5BE1"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AC5BE1">
        <w:rPr>
          <w:rFonts w:ascii="Courier New" w:hAnsi="Courier New" w:cs="Courier New"/>
          <w:color w:val="000000" w:themeColor="text1"/>
          <w:sz w:val="22"/>
          <w:szCs w:val="22"/>
        </w:rPr>
        <w:t xml:space="preserve"> 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AC5BE1">
        <w:rPr>
          <w:rStyle w:val="p"/>
          <w:rFonts w:ascii="Courier New" w:hAnsi="Courier New" w:cs="Courier New"/>
          <w:color w:val="000000" w:themeColor="text1"/>
          <w:sz w:val="22"/>
          <w:szCs w:val="22"/>
        </w:rPr>
        <w:t>]</w:t>
      </w:r>
    </w:p>
    <w:p w14:paraId="2CA288E4" w14:textId="77777777" w:rsidR="00E07F9F" w:rsidRPr="00AC5BE1" w:rsidRDefault="00E07F9F" w:rsidP="00F40631">
      <w:pPr>
        <w:pStyle w:val="af8"/>
        <w:shd w:val="clear" w:color="auto" w:fill="FFFFFF" w:themeFill="background1"/>
        <w:spacing w:before="120" w:beforeAutospacing="0" w:after="120" w:afterAutospacing="0"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F40631">
        <w:rPr>
          <w:color w:val="000000" w:themeColor="text1"/>
          <w:sz w:val="28"/>
          <w:szCs w:val="28"/>
        </w:rPr>
        <w:t>Правильно</w:t>
      </w:r>
      <w:r w:rsidRPr="00AC5BE1">
        <w:rPr>
          <w:color w:val="000000" w:themeColor="text1"/>
          <w:sz w:val="28"/>
          <w:szCs w:val="28"/>
        </w:rPr>
        <w:t>:</w:t>
      </w:r>
    </w:p>
    <w:p w14:paraId="726A4FBE" w14:textId="7B1E699E" w:rsidR="00E07F9F" w:rsidRPr="00236593" w:rsidRDefault="00E07F9F" w:rsidP="00E07F9F">
      <w:pPr>
        <w:pStyle w:val="af8"/>
        <w:shd w:val="clear" w:color="auto" w:fill="E7E6E6" w:themeFill="background2"/>
        <w:spacing w:before="0" w:beforeAutospacing="0" w:after="0" w:afterAutospacing="0"/>
        <w:ind w:firstLine="709"/>
        <w:jc w:val="both"/>
        <w:rPr>
          <w:rFonts w:ascii="Courier New" w:hAnsi="Courier New" w:cs="Courier New"/>
          <w:color w:val="000000" w:themeColor="text1"/>
          <w:sz w:val="22"/>
          <w:szCs w:val="22"/>
          <w:lang w:val="en-US"/>
        </w:rPr>
      </w:pP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dict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414787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key</w:t>
      </w:r>
      <w:r w:rsidRPr="00236593">
        <w:rPr>
          <w:rStyle w:val="s1"/>
          <w:rFonts w:ascii="Courier New" w:hAnsi="Courier New" w:cs="Courier New"/>
          <w:color w:val="000000" w:themeColor="text1"/>
          <w:sz w:val="22"/>
          <w:szCs w:val="22"/>
          <w:lang w:val="en-US"/>
        </w:rPr>
        <w:t>'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236593">
        <w:rPr>
          <w:rStyle w:val="o"/>
          <w:rFonts w:ascii="Courier New" w:hAnsi="Courier New" w:cs="Courier New"/>
          <w:color w:val="000000" w:themeColor="text1"/>
          <w:sz w:val="22"/>
          <w:szCs w:val="22"/>
          <w:lang w:val="en-US"/>
        </w:rPr>
        <w:t>=</w:t>
      </w:r>
      <w:r w:rsidRPr="00236593">
        <w:rPr>
          <w:rFonts w:ascii="Courier New" w:hAnsi="Courier New" w:cs="Courier New"/>
          <w:color w:val="000000" w:themeColor="text1"/>
          <w:sz w:val="22"/>
          <w:szCs w:val="22"/>
          <w:lang w:val="en-US"/>
        </w:rPr>
        <w:t xml:space="preserve"> </w:t>
      </w:r>
      <w:r w:rsidRPr="00414787">
        <w:rPr>
          <w:rStyle w:val="nb"/>
          <w:rFonts w:ascii="Courier New" w:hAnsi="Courier New" w:cs="Courier New"/>
          <w:color w:val="000000" w:themeColor="text1"/>
          <w:sz w:val="22"/>
          <w:szCs w:val="22"/>
          <w:lang w:val="en-US"/>
        </w:rPr>
        <w:t>list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[</w:t>
      </w:r>
      <w:r w:rsidRPr="00414787">
        <w:rPr>
          <w:rStyle w:val="n"/>
          <w:rFonts w:ascii="Courier New" w:hAnsi="Courier New" w:cs="Courier New"/>
          <w:color w:val="000000" w:themeColor="text1"/>
          <w:sz w:val="22"/>
          <w:szCs w:val="22"/>
          <w:lang w:val="en-US"/>
        </w:rPr>
        <w:t>index</w:t>
      </w:r>
      <w:r w:rsidRPr="00236593">
        <w:rPr>
          <w:rStyle w:val="p"/>
          <w:rFonts w:ascii="Courier New" w:hAnsi="Courier New" w:cs="Courier New"/>
          <w:color w:val="000000" w:themeColor="text1"/>
          <w:sz w:val="22"/>
          <w:szCs w:val="22"/>
          <w:lang w:val="en-US"/>
        </w:rPr>
        <w:t>]</w:t>
      </w:r>
    </w:p>
    <w:p w14:paraId="73821FB6" w14:textId="4CB3AF9F" w:rsidR="00E07F9F" w:rsidRPr="00F40631" w:rsidRDefault="00F40631" w:rsidP="00350651">
      <w:pPr>
        <w:pStyle w:val="aa"/>
        <w:numPr>
          <w:ilvl w:val="0"/>
          <w:numId w:val="15"/>
        </w:numPr>
        <w:spacing w:before="240"/>
        <w:ind w:left="0" w:firstLine="709"/>
        <w:rPr>
          <w:rFonts w:eastAsia="Times New Roman"/>
          <w:color w:val="000000" w:themeColor="text1"/>
          <w:lang w:eastAsia="ja-JP"/>
        </w:rPr>
      </w:pPr>
      <w:r>
        <w:rPr>
          <w:bCs/>
        </w:rPr>
        <w:t>З</w:t>
      </w:r>
      <w:r w:rsidR="00E07F9F" w:rsidRPr="00F40631">
        <w:rPr>
          <w:bCs/>
        </w:rPr>
        <w:t>апрещается использовать объявления импорта где-то кроме верхней части файла</w:t>
      </w:r>
      <w:r>
        <w:rPr>
          <w:bCs/>
        </w:rPr>
        <w:t>.</w:t>
      </w:r>
    </w:p>
    <w:p w14:paraId="62077456" w14:textId="18117B42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color w:val="000000" w:themeColor="text1"/>
          <w:lang w:eastAsia="ja-JP"/>
        </w:rPr>
        <w:t>Они должны находится только после любых комментариев модуля и символов документации, а также перед объявлениями глобальных переменных и констант.</w:t>
      </w:r>
    </w:p>
    <w:p w14:paraId="6EBB7372" w14:textId="4F4DF6BE" w:rsidR="00E07F9F" w:rsidRDefault="00E07F9F" w:rsidP="00F40631">
      <w:pPr>
        <w:pStyle w:val="2"/>
        <w:keepNext/>
      </w:pPr>
      <w:r>
        <w:lastRenderedPageBreak/>
        <w:t>Требования</w:t>
      </w:r>
    </w:p>
    <w:p w14:paraId="2E79C9F6" w14:textId="58690607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Н</w:t>
      </w:r>
      <w:r w:rsidR="00E07F9F" w:rsidRPr="00F40631">
        <w:rPr>
          <w:bCs/>
        </w:rPr>
        <w:t>аследуйте свой класс исключения от Exception, а не от BaseException</w:t>
      </w:r>
      <w:r>
        <w:rPr>
          <w:bCs/>
        </w:rPr>
        <w:t>.</w:t>
      </w:r>
    </w:p>
    <w:p w14:paraId="1145A236" w14:textId="46796191" w:rsidR="00E07F9F" w:rsidRPr="00F40631" w:rsidRDefault="00E07F9F" w:rsidP="00F40631">
      <w:pPr>
        <w:spacing w:before="120" w:after="120"/>
        <w:rPr>
          <w:rFonts w:eastAsia="Times New Roman"/>
          <w:color w:val="000000" w:themeColor="text1"/>
          <w:lang w:eastAsia="ja-JP"/>
        </w:rPr>
      </w:pPr>
      <w:r w:rsidRPr="00F40631">
        <w:rPr>
          <w:rFonts w:eastAsia="Times New Roman"/>
          <w:color w:val="000000" w:themeColor="text1"/>
          <w:lang w:eastAsia="ja-JP"/>
        </w:rPr>
        <w:t>Прямое наследование от BaseException зарезервировано для исключений, которые не следует перехватывать.</w:t>
      </w:r>
    </w:p>
    <w:p w14:paraId="376C9BCD" w14:textId="3FA71764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 xml:space="preserve">мена абстрактных классов (интерфейсов) дополняются префиксом I (ISocket), напротив </w:t>
      </w:r>
      <w:r>
        <w:rPr>
          <w:bCs/>
        </w:rPr>
        <w:t xml:space="preserve">– </w:t>
      </w:r>
      <w:r w:rsidR="00E07F9F" w:rsidRPr="00F40631">
        <w:rPr>
          <w:bCs/>
        </w:rPr>
        <w:t xml:space="preserve">классы реализации могут снабжаться постфиксом Imp (SocketImp) или Impl (при использовании </w:t>
      </w:r>
      <w:hyperlink r:id="rId25" w:tgtFrame="_blank" w:history="1">
        <w:r w:rsidR="00E07F9F" w:rsidRPr="00F40631">
          <w:rPr>
            <w:bCs/>
          </w:rPr>
          <w:t>идиомы Pimpl</w:t>
        </w:r>
      </w:hyperlink>
      <w:r w:rsidR="00E07F9F" w:rsidRPr="00F40631">
        <w:rPr>
          <w:bCs/>
        </w:rPr>
        <w:t>).</w:t>
      </w:r>
    </w:p>
    <w:p w14:paraId="5CA1EB6D" w14:textId="27ACA0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Класс в составе иерархии может содержать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префикс C</w:t>
      </w:r>
      <w:r w:rsidRPr="00F40631">
        <w:rPr>
          <w:rFonts w:eastAsia="Times New Roman"/>
          <w:lang w:eastAsia="ja-JP"/>
        </w:rPr>
        <w:t xml:space="preserve"> (CFigure), а классы исключений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постфикс Exception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(BadArgumentsException)</w:t>
      </w:r>
      <w:r w:rsidRPr="00F40631">
        <w:rPr>
          <w:rFonts w:eastAsia="Times New Roman"/>
          <w:lang w:eastAsia="ja-JP"/>
        </w:rPr>
        <w:t>. Есть множество других вариантов, которые часто противоречат друг другу.</w:t>
      </w:r>
    </w:p>
    <w:p w14:paraId="4AD19A46" w14:textId="3EF7577D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И</w:t>
      </w:r>
      <w:r w:rsidR="00E07F9F" w:rsidRPr="00F40631">
        <w:rPr>
          <w:bCs/>
        </w:rPr>
        <w:t>мена функций дополняются префиксами</w:t>
      </w:r>
      <w:r>
        <w:rPr>
          <w:bCs/>
        </w:rPr>
        <w:t>.</w:t>
      </w:r>
    </w:p>
    <w:p w14:paraId="66185BED" w14:textId="464432D1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is</w:t>
      </w:r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проверяет что-то и возвращает логический тип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i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digit;</w:t>
      </w:r>
    </w:p>
    <w:p w14:paraId="4F8B6D89" w14:textId="386B18A6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has</w:t>
      </w:r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выполняет поиск какого-либо значения в контейнере </w:t>
      </w:r>
      <w:r w:rsidR="00F40631">
        <w:rPr>
          <w:rFonts w:eastAsia="Times New Roman"/>
          <w:lang w:eastAsia="ja-JP"/>
        </w:rPr>
        <w:t>–</w:t>
      </w:r>
      <w:r w:rsidRPr="00F40631">
        <w:rPr>
          <w:rFonts w:eastAsia="Times New Roman"/>
          <w:lang w:eastAsia="ja-JP"/>
        </w:rPr>
        <w:t xml:space="preserve"> has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primeNumber;</w:t>
      </w:r>
    </w:p>
    <w:p w14:paraId="32F603D3" w14:textId="5D7073F2" w:rsidR="00E07F9F" w:rsidRPr="00F40631" w:rsidRDefault="00E07F9F" w:rsidP="00350651">
      <w:pPr>
        <w:pStyle w:val="aa"/>
        <w:numPr>
          <w:ilvl w:val="0"/>
          <w:numId w:val="13"/>
        </w:numPr>
        <w:shd w:val="clear" w:color="auto" w:fill="FFFFFF"/>
        <w:spacing w:before="120" w:after="120"/>
        <w:ind w:left="0" w:firstLine="709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get</w:t>
      </w:r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и </w:t>
      </w:r>
      <w:r w:rsidRPr="00F40631">
        <w:rPr>
          <w:rFonts w:eastAsia="Times New Roman"/>
          <w:i/>
          <w:iCs/>
          <w:bdr w:val="none" w:sz="0" w:space="0" w:color="auto" w:frame="1"/>
          <w:lang w:eastAsia="ja-JP"/>
        </w:rPr>
        <w:t>set</w:t>
      </w:r>
      <w:r w:rsidR="00236593">
        <w:rPr>
          <w:rFonts w:eastAsia="Times New Roman"/>
          <w:i/>
          <w:iCs/>
          <w:bdr w:val="none" w:sz="0" w:space="0" w:color="auto" w:frame="1"/>
          <w:lang w:eastAsia="ja-JP"/>
        </w:rPr>
        <w:t>-</w:t>
      </w:r>
      <w:r w:rsidRPr="00F40631">
        <w:rPr>
          <w:rFonts w:eastAsia="Times New Roman"/>
          <w:lang w:eastAsia="ja-JP"/>
        </w:rPr>
        <w:t xml:space="preserve">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 xml:space="preserve">метод возвращает или устанавливает значение какого-либо поля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, set</w:t>
      </w:r>
      <w:r w:rsidR="00236593">
        <w:rPr>
          <w:rFonts w:eastAsia="Times New Roman"/>
          <w:lang w:eastAsia="ja-JP"/>
        </w:rPr>
        <w:t>-</w:t>
      </w:r>
      <w:r w:rsidRPr="00F40631">
        <w:rPr>
          <w:rFonts w:eastAsia="Times New Roman"/>
          <w:lang w:eastAsia="ja-JP"/>
        </w:rPr>
        <w:t>volume;</w:t>
      </w:r>
    </w:p>
    <w:p w14:paraId="22FD9470" w14:textId="0D991A8C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rFonts w:eastAsia="Times New Roman"/>
          <w:lang w:eastAsia="ja-JP"/>
        </w:rPr>
      </w:pPr>
      <w:r>
        <w:rPr>
          <w:bCs/>
        </w:rPr>
        <w:t>И</w:t>
      </w:r>
      <w:r w:rsidR="00E07F9F" w:rsidRPr="00F40631">
        <w:rPr>
          <w:bCs/>
        </w:rPr>
        <w:t>спользуются схемы именования, позволяющие различать объекты и типы данных</w:t>
      </w:r>
      <w:r>
        <w:rPr>
          <w:bCs/>
        </w:rPr>
        <w:t>.</w:t>
      </w:r>
    </w:p>
    <w:p w14:paraId="75345DE8" w14:textId="1DB8B2F7" w:rsidR="00E07F9F" w:rsidRPr="00F40631" w:rsidRDefault="00E07F9F" w:rsidP="00F40631">
      <w:pPr>
        <w:spacing w:before="240"/>
        <w:rPr>
          <w:b/>
          <w:bCs/>
          <w:u w:val="single"/>
        </w:rPr>
      </w:pPr>
      <w:r w:rsidRPr="00F40631">
        <w:rPr>
          <w:rFonts w:eastAsia="Times New Roman"/>
          <w:lang w:eastAsia="ja-JP"/>
        </w:rPr>
        <w:t xml:space="preserve">Имена пользовательских типов нужно начинать с заглавной буквы, а имена объект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со строчной.</w:t>
      </w:r>
    </w:p>
    <w:p w14:paraId="75038996" w14:textId="49008B53" w:rsidR="00E07F9F" w:rsidRPr="00F40631" w:rsidRDefault="00F40631" w:rsidP="00350651">
      <w:pPr>
        <w:pStyle w:val="aa"/>
        <w:numPr>
          <w:ilvl w:val="0"/>
          <w:numId w:val="16"/>
        </w:numPr>
        <w:spacing w:before="240"/>
        <w:ind w:left="0" w:firstLine="709"/>
        <w:rPr>
          <w:bCs/>
        </w:rPr>
      </w:pPr>
      <w:r>
        <w:rPr>
          <w:bCs/>
        </w:rPr>
        <w:t>Д</w:t>
      </w:r>
      <w:r w:rsidR="00E07F9F" w:rsidRPr="00F40631">
        <w:rPr>
          <w:bCs/>
        </w:rPr>
        <w:t>ля названий требуется использовать слова из предметной области решаемой задачи</w:t>
      </w:r>
      <w:r>
        <w:rPr>
          <w:bCs/>
        </w:rPr>
        <w:t>.</w:t>
      </w:r>
    </w:p>
    <w:p w14:paraId="23C22685" w14:textId="30BD3DA8" w:rsidR="00E07F9F" w:rsidRPr="00F4063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 xml:space="preserve">Имена классов должны выражаться существительными, функций и методов </w:t>
      </w:r>
      <w:r w:rsidR="00F40631">
        <w:rPr>
          <w:rFonts w:eastAsia="Times New Roman"/>
          <w:lang w:eastAsia="ja-JP"/>
        </w:rPr>
        <w:t xml:space="preserve">– </w:t>
      </w:r>
      <w:r w:rsidRPr="00F40631">
        <w:rPr>
          <w:rFonts w:eastAsia="Times New Roman"/>
          <w:lang w:eastAsia="ja-JP"/>
        </w:rPr>
        <w:t>глаголами. Имена классов должны быть хорошо различимы.</w:t>
      </w:r>
    </w:p>
    <w:p w14:paraId="6A4C8CDD" w14:textId="77777777" w:rsidR="00E07F9F" w:rsidRPr="00F40631" w:rsidRDefault="00E07F9F" w:rsidP="00F40631">
      <w:pPr>
        <w:keepNext/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lastRenderedPageBreak/>
        <w:t>Неправильно:</w:t>
      </w:r>
    </w:p>
    <w:p w14:paraId="15C4DE3E" w14:textId="77DC8D22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'Иван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Петров'</w:t>
      </w:r>
    </w:p>
    <w:p w14:paraId="3C8EAFD7" w14:textId="0AD2DAD3" w:rsidR="00E07F9F" w:rsidRPr="008C12E5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y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,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z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x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.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split</w:t>
      </w:r>
      <w:r w:rsidRPr="008C12E5">
        <w:rPr>
          <w:rFonts w:ascii="Courier New" w:eastAsia="Times New Roman" w:hAnsi="Courier New" w:cs="Courier New"/>
          <w:sz w:val="20"/>
          <w:szCs w:val="20"/>
          <w:lang w:eastAsia="ja-JP"/>
        </w:rPr>
        <w:t>()</w:t>
      </w:r>
    </w:p>
    <w:p w14:paraId="48FC913D" w14:textId="77777777" w:rsidR="00E07F9F" w:rsidRPr="00AC5BE1" w:rsidRDefault="00E07F9F" w:rsidP="00F40631">
      <w:pPr>
        <w:shd w:val="clear" w:color="auto" w:fill="FFFFFF"/>
        <w:spacing w:before="120" w:after="120"/>
        <w:textAlignment w:val="baseline"/>
        <w:rPr>
          <w:rFonts w:eastAsia="Times New Roman"/>
          <w:lang w:eastAsia="ja-JP"/>
        </w:rPr>
      </w:pPr>
      <w:r w:rsidRPr="00F40631">
        <w:rPr>
          <w:rFonts w:eastAsia="Times New Roman"/>
          <w:lang w:eastAsia="ja-JP"/>
        </w:rPr>
        <w:t>Правильно</w:t>
      </w:r>
      <w:r w:rsidRPr="00AC5BE1">
        <w:rPr>
          <w:rFonts w:eastAsia="Times New Roman"/>
          <w:lang w:eastAsia="ja-JP"/>
        </w:rPr>
        <w:t>:</w:t>
      </w:r>
    </w:p>
    <w:p w14:paraId="1C5CAB9A" w14:textId="69842B72" w:rsidR="00E07F9F" w:rsidRPr="00414787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'Иван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Петров'</w:t>
      </w:r>
    </w:p>
    <w:p w14:paraId="09CD927F" w14:textId="63BD34F9" w:rsidR="00E07F9F" w:rsidRPr="00E07F9F" w:rsidRDefault="00E07F9F" w:rsidP="00E07F9F">
      <w:p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/>
          <w:sz w:val="24"/>
          <w:szCs w:val="24"/>
          <w:lang w:val="en-US" w:eastAsia="ja-JP"/>
        </w:rPr>
      </w:pP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fir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,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last</w:t>
      </w:r>
      <w:r w:rsidR="00236593">
        <w:rPr>
          <w:rFonts w:ascii="Courier New" w:eastAsia="Times New Roman" w:hAnsi="Courier New" w:cs="Courier New"/>
          <w:sz w:val="20"/>
          <w:szCs w:val="20"/>
          <w:lang w:val="en-US" w:eastAsia="ja-JP"/>
        </w:rPr>
        <w:t>-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=</w:t>
      </w:r>
      <w:r>
        <w:rPr>
          <w:rFonts w:ascii="Courier New" w:eastAsia="Times New Roman" w:hAnsi="Courier New" w:cs="Courier New"/>
          <w:sz w:val="20"/>
          <w:szCs w:val="20"/>
          <w:lang w:val="en-US" w:eastAsia="ja-JP"/>
        </w:rPr>
        <w:t xml:space="preserve"> </w:t>
      </w:r>
      <w:r w:rsidRPr="00414787">
        <w:rPr>
          <w:rFonts w:ascii="Courier New" w:eastAsia="Times New Roman" w:hAnsi="Courier New" w:cs="Courier New"/>
          <w:sz w:val="20"/>
          <w:szCs w:val="20"/>
          <w:lang w:val="en-US" w:eastAsia="ja-JP"/>
        </w:rPr>
        <w:t>name.split()</w:t>
      </w:r>
    </w:p>
    <w:p w14:paraId="06970AA3" w14:textId="0F53355E" w:rsidR="00915EA8" w:rsidRPr="00E07F9F" w:rsidRDefault="00915EA8" w:rsidP="003A2E1C">
      <w:pPr>
        <w:pStyle w:val="2"/>
        <w:rPr>
          <w:lang w:val="en-US"/>
        </w:rPr>
      </w:pPr>
      <w:r w:rsidRPr="00E07F9F">
        <w:rPr>
          <w:lang w:val="en-US"/>
        </w:rPr>
        <w:br w:type="page"/>
      </w:r>
    </w:p>
    <w:p w14:paraId="043001B7" w14:textId="36E6AAF5" w:rsidR="00BC78EC" w:rsidRDefault="00915EA8" w:rsidP="00915EA8">
      <w:pPr>
        <w:pStyle w:val="1"/>
        <w:jc w:val="both"/>
      </w:pPr>
      <w:bookmarkStart w:id="11" w:name="_Toc124728875"/>
      <w:r>
        <w:lastRenderedPageBreak/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End w:id="11"/>
    </w:p>
    <w:p w14:paraId="539991C1" w14:textId="4372EB7B" w:rsidR="00796EB5" w:rsidRPr="00110CF3" w:rsidRDefault="00796EB5" w:rsidP="00DD3AEF">
      <w:pPr>
        <w:pStyle w:val="2"/>
        <w:keepNext/>
        <w:jc w:val="left"/>
        <w:rPr>
          <w:lang w:eastAsia="ru-RU"/>
        </w:rPr>
      </w:pPr>
      <w:bookmarkStart w:id="12" w:name="OLE_LINK1"/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1</w:t>
      </w:r>
    </w:p>
    <w:p w14:paraId="525B1ABF" w14:textId="7364B6EA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</w:rPr>
        <w:t>U</w:t>
      </w:r>
      <w:r w:rsidRPr="004F2958">
        <w:rPr>
          <w:b/>
          <w:lang w:val="en-US"/>
        </w:rPr>
        <w:t>A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C1DDFC4" w14:textId="636836B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>1</w:t>
      </w:r>
    </w:p>
    <w:p w14:paraId="711E1587" w14:textId="48234EE7" w:rsidR="00796EB5" w:rsidRDefault="00796EB5" w:rsidP="00796EB5">
      <w:pPr>
        <w:spacing w:after="240"/>
      </w:pPr>
      <w:r>
        <w:t>Описание теста: Нажать на кнопку «Личный кабинет»</w:t>
      </w:r>
    </w:p>
    <w:p w14:paraId="12BA34B6" w14:textId="4E4F155C" w:rsidR="00796EB5" w:rsidRDefault="00796EB5" w:rsidP="004F2958">
      <w:pPr>
        <w:spacing w:after="240"/>
      </w:pPr>
      <w:r>
        <w:t>Ожидаемый результат: Переход на страницу личного кабинета с учетными данными пользовате</w:t>
      </w:r>
      <w:r w:rsidR="004F2958">
        <w:t>ля</w:t>
      </w:r>
    </w:p>
    <w:p w14:paraId="0C84F799" w14:textId="7BF0484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641B5503" w14:textId="6666C022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07994948" w14:textId="63726DBC" w:rsidR="00796EB5" w:rsidRDefault="00796EB5" w:rsidP="00796EB5">
      <w:pPr>
        <w:spacing w:after="240"/>
      </w:pPr>
      <w:r>
        <w:t>Описание теста: Ввести новые параметры тела пользователя и сохранить изменения</w:t>
      </w:r>
    </w:p>
    <w:p w14:paraId="08F94CD6" w14:textId="7288A4C2" w:rsidR="00796EB5" w:rsidRDefault="00796EB5" w:rsidP="004F2958">
      <w:pPr>
        <w:spacing w:after="240"/>
      </w:pPr>
      <w:r>
        <w:t>Ожидаемый результат:</w:t>
      </w:r>
      <w:r w:rsidR="004F2958">
        <w:t xml:space="preserve"> Параметры были отредактированы</w:t>
      </w:r>
    </w:p>
    <w:p w14:paraId="5F056B42" w14:textId="26EE1B2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DF0A1AF" w14:textId="13ACB28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4377A731" w14:textId="2BE092DB" w:rsidR="00796EB5" w:rsidRDefault="00796EB5" w:rsidP="00796EB5">
      <w:pPr>
        <w:spacing w:after="240"/>
      </w:pPr>
      <w:r>
        <w:t>Описание теста: Ввести слишком большие числа в параметры тела пользователя и сохранить изменения</w:t>
      </w:r>
    </w:p>
    <w:p w14:paraId="5909D0BB" w14:textId="606A2A8C" w:rsidR="00796EB5" w:rsidRDefault="00796EB5" w:rsidP="004F2958">
      <w:pPr>
        <w:spacing w:after="240"/>
      </w:pPr>
      <w:r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68998533" w14:textId="6B5E7A9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6497EB9D" w14:textId="499E90A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1</w:t>
      </w:r>
    </w:p>
    <w:p w14:paraId="3336CA11" w14:textId="7C6DC34D" w:rsidR="00796EB5" w:rsidRDefault="00796EB5" w:rsidP="00796EB5">
      <w:pPr>
        <w:spacing w:after="240"/>
      </w:pPr>
      <w:r>
        <w:t>Описание теста: Ввести не числовые значения в параметры тела пользователя и сохранить изменения</w:t>
      </w:r>
    </w:p>
    <w:p w14:paraId="1501D4E2" w14:textId="74158869" w:rsidR="00796EB5" w:rsidRDefault="00796EB5" w:rsidP="004F2958">
      <w:pPr>
        <w:spacing w:after="240"/>
      </w:pPr>
      <w:r>
        <w:lastRenderedPageBreak/>
        <w:t>Ожидаемый результат: Неверные параметры не были сохранены, поля ввода неправи</w:t>
      </w:r>
      <w:r w:rsidR="004F2958">
        <w:t>льных параметров стали красными</w:t>
      </w:r>
    </w:p>
    <w:p w14:paraId="0250968E" w14:textId="51616D90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BP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68AC7EC1" w14:textId="7C14506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BP</w:t>
      </w:r>
      <w:r w:rsidR="00236593">
        <w:t>-</w:t>
      </w:r>
      <w:r>
        <w:t>2</w:t>
      </w:r>
    </w:p>
    <w:p w14:paraId="3C87A2A9" w14:textId="3013A7A3" w:rsidR="00796EB5" w:rsidRDefault="00796EB5" w:rsidP="00796EB5">
      <w:pPr>
        <w:spacing w:after="240"/>
      </w:pPr>
      <w:r>
        <w:t>Описание теста: Удалить некоторые параметры тела пользователя и сохранить изменения</w:t>
      </w:r>
    </w:p>
    <w:p w14:paraId="266A609F" w14:textId="3E88C2F4" w:rsidR="00796EB5" w:rsidRDefault="00796EB5" w:rsidP="004F2958">
      <w:pPr>
        <w:spacing w:after="240"/>
      </w:pPr>
      <w:r>
        <w:t>Ожидаемый результат: Параметры тела, выделенные ранее, были очи</w:t>
      </w:r>
      <w:r w:rsidR="004F2958">
        <w:t>щены. Поля ввода стали пустыми.</w:t>
      </w:r>
    </w:p>
    <w:p w14:paraId="5A09813C" w14:textId="0903755B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PD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9AFD3F5" w14:textId="164FD12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PD</w:t>
      </w:r>
      <w:r w:rsidR="00236593">
        <w:t>-</w:t>
      </w:r>
      <w:r>
        <w:t>1</w:t>
      </w:r>
    </w:p>
    <w:p w14:paraId="29632CD5" w14:textId="696366A2" w:rsidR="00796EB5" w:rsidRDefault="00796EB5" w:rsidP="00796EB5">
      <w:pPr>
        <w:spacing w:after="240"/>
      </w:pPr>
      <w:r>
        <w:t>Описание теста: Ввести новые личные данные пользователя и сохранить изменения</w:t>
      </w:r>
    </w:p>
    <w:p w14:paraId="24AF0F8B" w14:textId="0B9764E4" w:rsidR="00796EB5" w:rsidRDefault="00796EB5" w:rsidP="004F2958">
      <w:pPr>
        <w:spacing w:after="240"/>
      </w:pPr>
      <w:r>
        <w:t>Ожидаемый результат: Лич</w:t>
      </w:r>
      <w:r w:rsidR="004F2958">
        <w:t>ные данные были отредактированы</w:t>
      </w:r>
    </w:p>
    <w:p w14:paraId="2AC0B10A" w14:textId="2D1EFAF8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4F2958">
        <w:rPr>
          <w:lang w:eastAsia="ru-RU"/>
        </w:rPr>
        <w:t>FE</w:t>
      </w:r>
      <w:r>
        <w:rPr>
          <w:lang w:eastAsia="ru-RU"/>
        </w:rPr>
        <w:t>-2</w:t>
      </w:r>
    </w:p>
    <w:p w14:paraId="2E7122CD" w14:textId="08B8684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4550DCBA" w14:textId="39EE3D4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1</w:t>
      </w:r>
    </w:p>
    <w:p w14:paraId="4A30A5A2" w14:textId="362537B8" w:rsidR="00796EB5" w:rsidRDefault="00796EB5" w:rsidP="00796EB5">
      <w:pPr>
        <w:spacing w:after="240"/>
      </w:pPr>
      <w:r>
        <w:t>Описание теста: Нажать на кнопку «Поиск выкроек»</w:t>
      </w:r>
    </w:p>
    <w:p w14:paraId="414F2EFD" w14:textId="480866BB" w:rsidR="00796EB5" w:rsidRDefault="00796EB5" w:rsidP="004F2958">
      <w:pPr>
        <w:spacing w:after="240"/>
      </w:pPr>
      <w:r>
        <w:t>Ожидаемый результат: Перех</w:t>
      </w:r>
      <w:r w:rsidR="004F2958">
        <w:t>од на страницу каталога выкроек</w:t>
      </w:r>
    </w:p>
    <w:p w14:paraId="15CA6F43" w14:textId="08907BE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21B1E88" w14:textId="1EB3F4F5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356EFBEF" w14:textId="28A95B85" w:rsidR="00796EB5" w:rsidRDefault="00796EB5" w:rsidP="00796EB5">
      <w:pPr>
        <w:spacing w:after="240"/>
      </w:pPr>
      <w:r>
        <w:t>Описание теста: Нажать на кнопку «Показать», не выбрав ни одного параметра</w:t>
      </w:r>
    </w:p>
    <w:p w14:paraId="59A82CCA" w14:textId="6AFE9FDB" w:rsidR="00796EB5" w:rsidRDefault="00796EB5" w:rsidP="004F2958">
      <w:pPr>
        <w:spacing w:after="240"/>
      </w:pPr>
      <w:r>
        <w:lastRenderedPageBreak/>
        <w:t>Ожидаемый результат</w:t>
      </w:r>
      <w:r w:rsidR="004F2958">
        <w:t>: Вывод всех выкроек в каталоге</w:t>
      </w:r>
    </w:p>
    <w:p w14:paraId="23CB14EE" w14:textId="2F8B6EB2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40EEB63E" w14:textId="7EC6E45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2</w:t>
      </w:r>
    </w:p>
    <w:p w14:paraId="20D242D0" w14:textId="40D5E060" w:rsidR="00796EB5" w:rsidRDefault="00796EB5" w:rsidP="00796EB5">
      <w:pPr>
        <w:spacing w:after="240"/>
      </w:pPr>
      <w:r>
        <w:t>Описание теста: Нажать на кнопку «Показать», выбрав некоторые категории</w:t>
      </w:r>
    </w:p>
    <w:p w14:paraId="3FF2CC3D" w14:textId="4150AA90" w:rsidR="00796EB5" w:rsidRDefault="00796EB5" w:rsidP="004F2958">
      <w:pPr>
        <w:spacing w:after="240"/>
      </w:pPr>
      <w:r>
        <w:t>Ожидаемый результат: Вывод всех выкроек в ка</w:t>
      </w:r>
      <w:r w:rsidR="004F2958">
        <w:t>талоге с выбранными категориями</w:t>
      </w:r>
    </w:p>
    <w:p w14:paraId="609210A2" w14:textId="4A63D27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E94F3D6" w14:textId="1BCF014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</w:t>
      </w:r>
      <w:r w:rsidR="00236593">
        <w:t>-</w:t>
      </w:r>
      <w:r>
        <w:t>3</w:t>
      </w:r>
    </w:p>
    <w:p w14:paraId="135B428B" w14:textId="465DE7F9" w:rsidR="00796EB5" w:rsidRDefault="00796EB5" w:rsidP="00796EB5">
      <w:pPr>
        <w:spacing w:after="240"/>
      </w:pPr>
      <w:r>
        <w:t>Описание теста: Нажать на кнопку «Показать», введя интервал деталей</w:t>
      </w:r>
    </w:p>
    <w:p w14:paraId="43885F93" w14:textId="3F8F1087" w:rsidR="00796EB5" w:rsidRDefault="00796EB5" w:rsidP="004F2958">
      <w:pPr>
        <w:spacing w:after="240"/>
      </w:pPr>
      <w:r>
        <w:t>Ожидаемый результат: Вывод всех выкроек в каталоге</w:t>
      </w:r>
      <w:r w:rsidR="004F2958">
        <w:t xml:space="preserve"> с выбранным интервалом деталей</w:t>
      </w:r>
    </w:p>
    <w:p w14:paraId="188ED509" w14:textId="48835ED6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3815BEF0" w14:textId="7A61BF5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54AE005" w14:textId="236A76A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1480E9B3" w14:textId="328ADA9A" w:rsidR="00796EB5" w:rsidRDefault="00796EB5" w:rsidP="00796EB5">
      <w:pPr>
        <w:spacing w:after="240"/>
      </w:pPr>
      <w:r>
        <w:t>Описание теста: Выбрать некоторые выкройки для сравнения и нажать на кнопку «Сравнить выкройки»</w:t>
      </w:r>
    </w:p>
    <w:p w14:paraId="732B7F11" w14:textId="3FE3E21B" w:rsidR="00796EB5" w:rsidRDefault="00796EB5" w:rsidP="004F2958">
      <w:pPr>
        <w:spacing w:after="240"/>
      </w:pPr>
      <w:r>
        <w:t>Ожидаемый результат: Переход на страницу ср</w:t>
      </w:r>
      <w:r w:rsidR="004F2958">
        <w:t>авнения ранее выбранных выкроек</w:t>
      </w:r>
    </w:p>
    <w:p w14:paraId="66B6A0B1" w14:textId="60E730F5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073F8756" w14:textId="18746F9D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2</w:t>
      </w:r>
    </w:p>
    <w:p w14:paraId="2B37AA56" w14:textId="7D0FB6F5" w:rsidR="00796EB5" w:rsidRDefault="00796EB5" w:rsidP="00796EB5">
      <w:pPr>
        <w:spacing w:after="240"/>
      </w:pPr>
      <w:r>
        <w:lastRenderedPageBreak/>
        <w:t>Описание теста: Выбрать больше 6 выкроек для сравнения и нажать на кнопку «Сравнить выкройки»</w:t>
      </w:r>
    </w:p>
    <w:p w14:paraId="20D0EFC5" w14:textId="5FD4CC11" w:rsidR="00796EB5" w:rsidRDefault="00796EB5" w:rsidP="004F2958">
      <w:pPr>
        <w:spacing w:after="240"/>
      </w:pPr>
      <w:r>
        <w:t>Ожидаемый результат: Переход на страницу сравнения ранее выбранных выкроек, вывод над</w:t>
      </w:r>
      <w:r w:rsidR="004F2958">
        <w:t>писи «Выбрано больше 6 выкроек»</w:t>
      </w:r>
    </w:p>
    <w:p w14:paraId="0A8B2B84" w14:textId="4D3737CD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CL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18111D5B" w14:textId="6C4039C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t>REQ-</w:t>
      </w:r>
      <w:r>
        <w:rPr>
          <w:lang w:val="en-US"/>
        </w:rPr>
        <w:t>CL</w:t>
      </w:r>
      <w:r w:rsidR="00236593">
        <w:t>-</w:t>
      </w:r>
      <w:r>
        <w:t>3</w:t>
      </w:r>
    </w:p>
    <w:p w14:paraId="639FDA96" w14:textId="361C20A2" w:rsidR="00796EB5" w:rsidRDefault="00796EB5" w:rsidP="00796EB5">
      <w:pPr>
        <w:spacing w:after="240"/>
      </w:pPr>
      <w:r>
        <w:t>Описание теста: Выбрать некоторые выкройки для сравнения, а потом снова нажать на выбор выкройки, а затем на кнопку «Сравнить выкройки»</w:t>
      </w:r>
    </w:p>
    <w:p w14:paraId="1C72E7A9" w14:textId="11911847" w:rsidR="00796EB5" w:rsidRDefault="00796EB5" w:rsidP="004F2958">
      <w:pPr>
        <w:spacing w:after="240"/>
      </w:pPr>
      <w:r>
        <w:t xml:space="preserve">Ожидаемый результат: Переход на страницу сравнения ранее выбранных выкроек, выбранные </w:t>
      </w:r>
      <w:r w:rsidR="004F2958">
        <w:t>дважды выкройки не показываются</w:t>
      </w:r>
    </w:p>
    <w:p w14:paraId="7F2DF3E4" w14:textId="2EB87CD2" w:rsidR="00796EB5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0F26632" w14:textId="2D55B2D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0E474317" w14:textId="1F007E9E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1</w:t>
      </w:r>
    </w:p>
    <w:p w14:paraId="5EE5824D" w14:textId="570A1FDC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затем в пустые поля ввода ввести значения параметров</w:t>
      </w:r>
    </w:p>
    <w:p w14:paraId="25C49F9D" w14:textId="3A752A6A" w:rsidR="00796EB5" w:rsidRDefault="00796EB5" w:rsidP="00796EB5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032C0322" w14:textId="05804E68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A80F290" w14:textId="16195983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2</w:t>
      </w:r>
    </w:p>
    <w:p w14:paraId="4FE65588" w14:textId="76105B61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затем в непустые поля ввода ввести значения параметров</w:t>
      </w:r>
    </w:p>
    <w:p w14:paraId="18AF8C9F" w14:textId="353C5575" w:rsidR="00796EB5" w:rsidRDefault="00796EB5" w:rsidP="004F2958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21B271B3" w14:textId="0242EB2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3</w:t>
      </w:r>
    </w:p>
    <w:p w14:paraId="55C0B3DF" w14:textId="3C8C02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5CC155AA" w14:textId="51FDC970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оставить некоторые поля ввода параметров пустыми</w:t>
      </w:r>
    </w:p>
    <w:p w14:paraId="26473CB7" w14:textId="5A8F7D6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5F1116D" w14:textId="0ACBE2E4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4</w:t>
      </w:r>
    </w:p>
    <w:p w14:paraId="5C3634CC" w14:textId="498E035A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26946AC6" w14:textId="5AC8EE34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ввести в некоторые поля ввода слишком большие числа</w:t>
      </w:r>
    </w:p>
    <w:p w14:paraId="3B12CE86" w14:textId="45D941B4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5B89CBEF" w14:textId="16CAEF3F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M</w:t>
      </w:r>
      <w:r w:rsidR="00236593">
        <w:rPr>
          <w:b/>
        </w:rPr>
        <w:t>_</w:t>
      </w:r>
      <w:r w:rsidRPr="004F2958">
        <w:rPr>
          <w:b/>
        </w:rPr>
        <w:t>5</w:t>
      </w:r>
    </w:p>
    <w:p w14:paraId="5061872F" w14:textId="32956DC9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M</w:t>
      </w:r>
      <w:r w:rsidR="00236593">
        <w:t>-</w:t>
      </w:r>
      <w:r>
        <w:t>3</w:t>
      </w:r>
    </w:p>
    <w:p w14:paraId="488BFD7A" w14:textId="0F80964E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ввести в некоторые поля ввода буквы</w:t>
      </w:r>
    </w:p>
    <w:p w14:paraId="25328BD0" w14:textId="0A282676" w:rsidR="00796EB5" w:rsidRDefault="00796EB5" w:rsidP="004F2958">
      <w:pPr>
        <w:spacing w:after="240"/>
      </w:pPr>
      <w:r>
        <w:t>Ожидаемый результат: Переход на страницу построения выкройки, вывод надпис</w:t>
      </w:r>
      <w:r w:rsidR="004F2958">
        <w:t>и «Введены некорректные данные»</w:t>
      </w:r>
    </w:p>
    <w:p w14:paraId="1F2A6FE0" w14:textId="15D16E3E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3A129887" w14:textId="3717AE94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1</w:t>
      </w:r>
    </w:p>
    <w:p w14:paraId="767236B3" w14:textId="6E97B01D" w:rsidR="00796EB5" w:rsidRDefault="00796EB5" w:rsidP="00796EB5">
      <w:pPr>
        <w:spacing w:after="240"/>
      </w:pPr>
      <w:r>
        <w:t>Описание теста: Выбрать выкройку и нажать «Ввести параметры для построения», ввести значения параметров тела</w:t>
      </w:r>
    </w:p>
    <w:p w14:paraId="7D8954D4" w14:textId="2EC58A40" w:rsidR="00796EB5" w:rsidRDefault="00796EB5" w:rsidP="004F2958">
      <w:pPr>
        <w:spacing w:after="240"/>
      </w:pPr>
      <w:r>
        <w:lastRenderedPageBreak/>
        <w:t>Ожидаемый результат: Переход на страницу построения выкройки со схемой выкройк</w:t>
      </w:r>
      <w:r w:rsidR="004F2958">
        <w:t>и по введенным ранее параметрам</w:t>
      </w:r>
    </w:p>
    <w:p w14:paraId="18884FBD" w14:textId="25F31DA1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P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4067CFEA" w14:textId="1759C1E1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t>REQ-</w:t>
      </w:r>
      <w:r>
        <w:rPr>
          <w:lang w:val="en-US"/>
        </w:rPr>
        <w:t>SP</w:t>
      </w:r>
      <w:r w:rsidR="00236593">
        <w:t>-</w:t>
      </w:r>
      <w:r>
        <w:t>2</w:t>
      </w:r>
    </w:p>
    <w:p w14:paraId="69A01E12" w14:textId="1B57C7B3" w:rsidR="00796EB5" w:rsidRDefault="00796EB5" w:rsidP="00796EB5">
      <w:pPr>
        <w:spacing w:after="240"/>
      </w:pPr>
      <w:r>
        <w:t xml:space="preserve">Описание теста: На странице построения выкройки нажать на кнопку «Скачать изображение» </w:t>
      </w:r>
    </w:p>
    <w:p w14:paraId="474F6EED" w14:textId="1194E00B" w:rsidR="00796EB5" w:rsidRDefault="00796EB5" w:rsidP="00796EB5">
      <w:pPr>
        <w:spacing w:after="240"/>
      </w:pPr>
      <w:r>
        <w:t>Ожидаемый результат: Сохранение на локальное хранилище схемы выкройки</w:t>
      </w:r>
    </w:p>
    <w:p w14:paraId="76993D75" w14:textId="77777777" w:rsidR="00796EB5" w:rsidRPr="00110CF3" w:rsidRDefault="00796EB5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5B9181F7" w14:textId="168F66D3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1</w:t>
      </w:r>
    </w:p>
    <w:p w14:paraId="7833BB9E" w14:textId="42CA0737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B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PD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73B182E6" w14:textId="67F486F2" w:rsidR="00796EB5" w:rsidRDefault="00796EB5" w:rsidP="00796EB5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BF79DF9" w14:textId="2AE9E275" w:rsidR="00796EB5" w:rsidRDefault="00796EB5" w:rsidP="00796EB5">
      <w:pPr>
        <w:spacing w:after="240"/>
      </w:pPr>
      <w:r>
        <w:t>Ожидаемый результат: Были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3AAF0501" w14:textId="2D8E3547" w:rsidR="00796EB5" w:rsidRPr="004F2958" w:rsidRDefault="00796EB5" w:rsidP="00350651">
      <w:pPr>
        <w:pStyle w:val="aa"/>
        <w:numPr>
          <w:ilvl w:val="0"/>
          <w:numId w:val="17"/>
        </w:numPr>
        <w:spacing w:after="240"/>
        <w:ind w:left="0" w:firstLine="709"/>
        <w:rPr>
          <w:b/>
        </w:rPr>
      </w:pPr>
      <w:r w:rsidRPr="004F2958">
        <w:rPr>
          <w:b/>
        </w:rPr>
        <w:lastRenderedPageBreak/>
        <w:t>TEST</w:t>
      </w:r>
      <w:r w:rsidR="00236593">
        <w:rPr>
          <w:b/>
        </w:rPr>
        <w:t>_</w:t>
      </w:r>
      <w:r w:rsidRPr="004F2958">
        <w:rPr>
          <w:b/>
          <w:lang w:val="en-US"/>
        </w:rPr>
        <w:t>SYS</w:t>
      </w:r>
      <w:r w:rsidR="00236593">
        <w:rPr>
          <w:b/>
        </w:rPr>
        <w:t>_</w:t>
      </w:r>
      <w:r w:rsidRPr="004F2958">
        <w:rPr>
          <w:b/>
        </w:rPr>
        <w:t>2</w:t>
      </w:r>
    </w:p>
    <w:p w14:paraId="675FD89E" w14:textId="3FD3A81B" w:rsidR="00796EB5" w:rsidRDefault="00796EB5" w:rsidP="00796EB5">
      <w:pPr>
        <w:spacing w:after="240"/>
      </w:pPr>
      <w:r>
        <w:t xml:space="preserve">Тестируемые требования: </w:t>
      </w:r>
      <w:r w:rsidR="00236593">
        <w:t>REQ-</w:t>
      </w:r>
      <w:r>
        <w:rPr>
          <w:lang w:val="en-US"/>
        </w:rPr>
        <w:t>UI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UA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</w:t>
      </w:r>
      <w:r w:rsidR="00236593">
        <w:t>-</w:t>
      </w:r>
      <w:r>
        <w:t xml:space="preserve">3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CL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M</w:t>
      </w:r>
      <w:r w:rsidR="00236593">
        <w:t>-</w:t>
      </w:r>
      <w:r>
        <w:t xml:space="preserve">2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 xml:space="preserve">1, </w:t>
      </w:r>
      <w:r w:rsidR="00236593">
        <w:rPr>
          <w:lang w:val="en-US"/>
        </w:rPr>
        <w:t>REQ</w:t>
      </w:r>
      <w:r w:rsidR="00236593" w:rsidRPr="00236593">
        <w:t>-</w:t>
      </w:r>
      <w:r>
        <w:rPr>
          <w:lang w:val="en-US"/>
        </w:rPr>
        <w:t>SP</w:t>
      </w:r>
      <w:r w:rsidR="00236593">
        <w:t>-</w:t>
      </w:r>
      <w:r>
        <w:t>2</w:t>
      </w:r>
    </w:p>
    <w:p w14:paraId="63061CC2" w14:textId="72295947" w:rsidR="00796EB5" w:rsidRDefault="00796EB5" w:rsidP="00796EB5">
      <w:pPr>
        <w:spacing w:after="240"/>
      </w:pPr>
      <w:r>
        <w:t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скинни» для сравнения, нажать на кнопку сравнения выкроек, на брюках скинни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784B6FD7" w14:textId="3752EBCF" w:rsidR="00796EB5" w:rsidRPr="00796EB5" w:rsidRDefault="00796EB5" w:rsidP="00796EB5">
      <w:pPr>
        <w:spacing w:after="240"/>
      </w:pPr>
      <w:r>
        <w:t>Ожидаемый результат: Были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57A9E8E4" w14:textId="17BA7E7D" w:rsidR="00794ECD" w:rsidRDefault="00794ECD" w:rsidP="00794ECD">
      <w:pPr>
        <w:pStyle w:val="2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2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Traceability</w:t>
      </w:r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51E30441" w:rsidR="007A1783" w:rsidRDefault="00796EB5" w:rsidP="00DE3355">
      <w:pPr>
        <w:keepNext/>
        <w:ind w:firstLine="284"/>
      </w:pPr>
      <w:r w:rsidRPr="00796EB5">
        <w:rPr>
          <w:noProof/>
          <w:lang w:eastAsia="ru-RU"/>
        </w:rPr>
        <w:drawing>
          <wp:inline distT="0" distB="0" distL="0" distR="0" wp14:anchorId="0D2710B3" wp14:editId="3FBECA96">
            <wp:extent cx="5940425" cy="1047192"/>
            <wp:effectExtent l="0" t="0" r="317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3" w:name="_Toc124728876"/>
      <w:r>
        <w:lastRenderedPageBreak/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3"/>
    </w:p>
    <w:p w14:paraId="5453A1AF" w14:textId="15B9E670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1</w:t>
      </w:r>
    </w:p>
    <w:p w14:paraId="67EEE36E" w14:textId="60CEFCA7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U</w:t>
      </w:r>
      <w:r w:rsidRPr="00AB4931">
        <w:rPr>
          <w:b/>
          <w:lang w:val="en-US"/>
        </w:rPr>
        <w:t>A</w:t>
      </w:r>
      <w:r w:rsidRPr="00AB4931">
        <w:rPr>
          <w:b/>
        </w:rPr>
        <w:t>_1</w:t>
      </w:r>
    </w:p>
    <w:p w14:paraId="5297D365" w14:textId="34CA5A9B" w:rsidR="00236593" w:rsidRDefault="00236593" w:rsidP="00236593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</w:t>
      </w:r>
    </w:p>
    <w:p w14:paraId="775F1935" w14:textId="24286329" w:rsidR="00236593" w:rsidRDefault="00236593" w:rsidP="00AB4931">
      <w:pPr>
        <w:spacing w:after="240"/>
      </w:pPr>
      <w:r>
        <w:t>Описание теста: Нажать на кнопку «Личный кабинет»</w:t>
      </w:r>
    </w:p>
    <w:p w14:paraId="1656F573" w14:textId="73C35167" w:rsidR="00236593" w:rsidRDefault="00236593" w:rsidP="00236593">
      <w:pPr>
        <w:spacing w:after="240"/>
      </w:pPr>
      <w:r>
        <w:t>Ожидаемый результат: Переход на страницу личного кабинета с учетными данными пользователя</w:t>
      </w:r>
    </w:p>
    <w:p w14:paraId="21130589" w14:textId="2A797C14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24AFA5DC" w14:textId="5A6307A0" w:rsidR="00236593" w:rsidRDefault="00236593" w:rsidP="00AB4931">
      <w:pPr>
        <w:spacing w:after="240"/>
      </w:pPr>
      <w:r>
        <w:t>Резюме: Тест пройден</w:t>
      </w:r>
    </w:p>
    <w:p w14:paraId="017AAE89" w14:textId="6B5C8996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1</w:t>
      </w:r>
    </w:p>
    <w:p w14:paraId="713AC080" w14:textId="7287AF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75F7D61F" w14:textId="4844B537" w:rsidR="00236593" w:rsidRDefault="00236593" w:rsidP="00236593">
      <w:pPr>
        <w:spacing w:after="240"/>
      </w:pPr>
      <w:r>
        <w:t>Описание теста: Ввести новые параметры тела пользователя и сохранить изменения</w:t>
      </w:r>
    </w:p>
    <w:p w14:paraId="3FDE6B8E" w14:textId="0EE8E15D" w:rsidR="00236593" w:rsidRDefault="00236593" w:rsidP="00236593">
      <w:pPr>
        <w:spacing w:after="240"/>
      </w:pPr>
      <w:r>
        <w:t>Ожидаемый результат: Параметры были отредактированы</w:t>
      </w:r>
    </w:p>
    <w:p w14:paraId="52D11002" w14:textId="563C6265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34C764B7" w14:textId="73572DDF" w:rsidR="00236593" w:rsidRDefault="00236593" w:rsidP="00AB4931">
      <w:pPr>
        <w:spacing w:after="240"/>
      </w:pPr>
      <w:r>
        <w:t>Резюме: Тест пройден</w:t>
      </w:r>
    </w:p>
    <w:p w14:paraId="606F8FE7" w14:textId="2BA7C30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2</w:t>
      </w:r>
    </w:p>
    <w:p w14:paraId="4F55C274" w14:textId="5D1114C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2811C305" w14:textId="1872727F" w:rsidR="00236593" w:rsidRDefault="00236593" w:rsidP="00236593">
      <w:pPr>
        <w:spacing w:after="240"/>
      </w:pPr>
      <w:r>
        <w:t>Описание теста: Ввести слишком большие числа в параметры тела пользователя и сохранить изменения</w:t>
      </w:r>
    </w:p>
    <w:p w14:paraId="4C73595A" w14:textId="799F3A24" w:rsidR="00236593" w:rsidRDefault="00236593" w:rsidP="00236593">
      <w:pPr>
        <w:spacing w:after="240"/>
      </w:pPr>
      <w:r>
        <w:lastRenderedPageBreak/>
        <w:t>Ожидаемый результат: Неверные параметры не были сохранены, поля ввода неправильных параметров стали красными</w:t>
      </w:r>
    </w:p>
    <w:p w14:paraId="0037B6ED" w14:textId="06848DE8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3D343FD3" w14:textId="19B8AEA8" w:rsidR="00236593" w:rsidRDefault="00236593" w:rsidP="00AB4931">
      <w:pPr>
        <w:spacing w:after="240"/>
      </w:pPr>
      <w:r>
        <w:t>Резюме: Тест пройден</w:t>
      </w:r>
    </w:p>
    <w:p w14:paraId="18814A8F" w14:textId="601194B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3</w:t>
      </w:r>
    </w:p>
    <w:p w14:paraId="72C9ED83" w14:textId="5C112B58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1</w:t>
      </w:r>
    </w:p>
    <w:p w14:paraId="47A9A73C" w14:textId="2EC3F98E" w:rsidR="00236593" w:rsidRDefault="00236593" w:rsidP="00236593">
      <w:pPr>
        <w:spacing w:after="240"/>
      </w:pPr>
      <w:r>
        <w:t>Описание теста: Ввести не числовые значения в параметры тела пользователя и сохранить изменения</w:t>
      </w:r>
    </w:p>
    <w:p w14:paraId="52819152" w14:textId="2F4988DD" w:rsidR="00236593" w:rsidRDefault="00236593" w:rsidP="00236593">
      <w:pPr>
        <w:spacing w:after="240"/>
      </w:pPr>
      <w:r>
        <w:t>Ожидаемый результат: Неверные параметры не были сохранены, поля ввода неправильных параметров стали красными</w:t>
      </w:r>
    </w:p>
    <w:p w14:paraId="4FB0DF8A" w14:textId="32EAA369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778A8886" w14:textId="18825C07" w:rsidR="00236593" w:rsidRDefault="00236593" w:rsidP="00AB4931">
      <w:pPr>
        <w:spacing w:after="240"/>
      </w:pPr>
      <w:r>
        <w:t>Резюме: Тест пройден</w:t>
      </w:r>
    </w:p>
    <w:p w14:paraId="18A46F19" w14:textId="29625A05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BP</w:t>
      </w:r>
      <w:r w:rsidRPr="00AB4931">
        <w:rPr>
          <w:b/>
        </w:rPr>
        <w:t>_4</w:t>
      </w:r>
    </w:p>
    <w:p w14:paraId="7332384E" w14:textId="6E5D48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BP</w:t>
      </w:r>
      <w:r>
        <w:t>-2</w:t>
      </w:r>
    </w:p>
    <w:p w14:paraId="68A700BE" w14:textId="69BCF5D9" w:rsidR="00236593" w:rsidRDefault="00236593" w:rsidP="00236593">
      <w:pPr>
        <w:spacing w:after="240"/>
      </w:pPr>
      <w:r>
        <w:t>Описание теста: Удалить некоторые параметры тела пользователя и сохранить изменения</w:t>
      </w:r>
    </w:p>
    <w:p w14:paraId="69D47554" w14:textId="113083F1" w:rsidR="00236593" w:rsidRDefault="00236593" w:rsidP="00236593">
      <w:pPr>
        <w:spacing w:after="240"/>
      </w:pPr>
      <w:r>
        <w:t>Ожидаемый результат: Параметры тела, выделенные ранее, были очищены. Поля ввода стали пустыми.</w:t>
      </w:r>
    </w:p>
    <w:p w14:paraId="16A5FE78" w14:textId="02554778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5D569F30" w14:textId="48187C17" w:rsidR="00236593" w:rsidRDefault="00236593" w:rsidP="00AB4931">
      <w:pPr>
        <w:spacing w:after="240"/>
      </w:pPr>
      <w:r>
        <w:t>Резюме: Тест пройден</w:t>
      </w:r>
    </w:p>
    <w:p w14:paraId="5F25DDDC" w14:textId="2DDE4FB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PD</w:t>
      </w:r>
      <w:r w:rsidRPr="00AB4931">
        <w:rPr>
          <w:b/>
        </w:rPr>
        <w:t>_1</w:t>
      </w:r>
    </w:p>
    <w:p w14:paraId="56FCF6E0" w14:textId="0B654BC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A</w:t>
      </w:r>
      <w:r>
        <w:t>-1, REQ-</w:t>
      </w:r>
      <w:r>
        <w:rPr>
          <w:lang w:val="en-US"/>
        </w:rPr>
        <w:t>PD</w:t>
      </w:r>
      <w:r>
        <w:t>-1</w:t>
      </w:r>
    </w:p>
    <w:p w14:paraId="4197E52A" w14:textId="61A555F4" w:rsidR="00236593" w:rsidRDefault="00236593" w:rsidP="00236593">
      <w:pPr>
        <w:spacing w:after="240"/>
      </w:pPr>
      <w:r>
        <w:lastRenderedPageBreak/>
        <w:t>Описание теста: Ввести новые личные данные пользователя и сохранить изменения</w:t>
      </w:r>
    </w:p>
    <w:p w14:paraId="7B3F4469" w14:textId="1EDF6ACD" w:rsidR="00236593" w:rsidRDefault="00236593" w:rsidP="00236593">
      <w:pPr>
        <w:spacing w:after="240"/>
      </w:pPr>
      <w:r>
        <w:t>Ожидаемый результат: Личные данные были отредактированы</w:t>
      </w:r>
    </w:p>
    <w:p w14:paraId="45306D46" w14:textId="4380F964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51F441FA" w14:textId="3B0008FB" w:rsidR="00236593" w:rsidRDefault="00236593" w:rsidP="00AB4931">
      <w:pPr>
        <w:spacing w:after="240"/>
      </w:pPr>
      <w:r>
        <w:t>Резюме: Тест пройден</w:t>
      </w:r>
    </w:p>
    <w:p w14:paraId="17CA0705" w14:textId="732915E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2</w:t>
      </w:r>
    </w:p>
    <w:p w14:paraId="208FB861" w14:textId="03E9DFB9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1</w:t>
      </w:r>
    </w:p>
    <w:p w14:paraId="7425B0D2" w14:textId="49D2E74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</w:t>
      </w:r>
    </w:p>
    <w:p w14:paraId="64FD58E8" w14:textId="1B5CD2A9" w:rsidR="00236593" w:rsidRDefault="00236593" w:rsidP="00236593">
      <w:pPr>
        <w:spacing w:after="240"/>
      </w:pPr>
      <w:r>
        <w:t>Описание теста: Нажать на кнопку «Поиск выкроек»</w:t>
      </w:r>
    </w:p>
    <w:p w14:paraId="6648966B" w14:textId="530A6806" w:rsidR="00236593" w:rsidRDefault="00236593" w:rsidP="00236593">
      <w:pPr>
        <w:spacing w:after="240"/>
      </w:pPr>
      <w:r>
        <w:t>Ожидаемый результат: Переход на страницу каталога выкроек</w:t>
      </w:r>
    </w:p>
    <w:p w14:paraId="09BF746B" w14:textId="13EFEF19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479EA304" w14:textId="480A2FA7" w:rsidR="00236593" w:rsidRDefault="00236593" w:rsidP="00AB4931">
      <w:pPr>
        <w:spacing w:after="240"/>
      </w:pPr>
      <w:r>
        <w:t>Резюме: Тест пройден</w:t>
      </w:r>
    </w:p>
    <w:p w14:paraId="2BE0B47C" w14:textId="75A27B1F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2</w:t>
      </w:r>
    </w:p>
    <w:p w14:paraId="4150E1E4" w14:textId="327EDDA7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, REQ-</w:t>
      </w:r>
      <w:r>
        <w:rPr>
          <w:lang w:val="en-US"/>
        </w:rPr>
        <w:t>C</w:t>
      </w:r>
      <w:r>
        <w:t>-3</w:t>
      </w:r>
    </w:p>
    <w:p w14:paraId="56F6C2A4" w14:textId="4B50396A" w:rsidR="00236593" w:rsidRDefault="00236593" w:rsidP="00236593">
      <w:pPr>
        <w:spacing w:after="240"/>
      </w:pPr>
      <w:r>
        <w:t>Описание теста: Нажать на кнопку «Показать», не выбрав ни одного параметра</w:t>
      </w:r>
    </w:p>
    <w:p w14:paraId="5395ED1C" w14:textId="5FB777A4" w:rsidR="00236593" w:rsidRDefault="00236593" w:rsidP="00236593">
      <w:pPr>
        <w:spacing w:after="240"/>
      </w:pPr>
      <w:r>
        <w:t>Ожидаемый результат: Вывод всех выкроек в каталоге</w:t>
      </w:r>
    </w:p>
    <w:p w14:paraId="39B63BB7" w14:textId="0072475F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50BF2819" w14:textId="6382F85C" w:rsidR="00236593" w:rsidRDefault="00236593" w:rsidP="00AB4931">
      <w:pPr>
        <w:spacing w:after="240"/>
      </w:pPr>
      <w:r>
        <w:t>Резюме: Тест пройден</w:t>
      </w:r>
    </w:p>
    <w:p w14:paraId="50723A19" w14:textId="3A554A8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3</w:t>
      </w:r>
    </w:p>
    <w:p w14:paraId="2A3D9D6F" w14:textId="4857988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2</w:t>
      </w:r>
    </w:p>
    <w:p w14:paraId="18CD8457" w14:textId="1679348B" w:rsidR="00236593" w:rsidRDefault="00236593" w:rsidP="00236593">
      <w:pPr>
        <w:spacing w:after="240"/>
      </w:pPr>
      <w:r>
        <w:lastRenderedPageBreak/>
        <w:t>Описание теста: Нажать на кнопку «Показать», выбрав некоторые категории</w:t>
      </w:r>
    </w:p>
    <w:p w14:paraId="1F5ACF5B" w14:textId="42E17710" w:rsidR="00236593" w:rsidRDefault="00236593" w:rsidP="00236593">
      <w:pPr>
        <w:spacing w:after="240"/>
      </w:pPr>
      <w:r>
        <w:t>Ожидаемый результат: Вывод всех выкроек в каталоге с выбранными категориями</w:t>
      </w:r>
    </w:p>
    <w:p w14:paraId="79D1900D" w14:textId="23021FF3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7208AB00" w14:textId="0FE46732" w:rsidR="00236593" w:rsidRDefault="00236593" w:rsidP="00AB4931">
      <w:pPr>
        <w:spacing w:after="240"/>
      </w:pPr>
      <w:r>
        <w:t>Резюме: Тест пройден</w:t>
      </w:r>
    </w:p>
    <w:p w14:paraId="519514DD" w14:textId="0CCD14D8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</w:t>
      </w:r>
      <w:r w:rsidRPr="00AB4931">
        <w:rPr>
          <w:b/>
        </w:rPr>
        <w:t>_4</w:t>
      </w:r>
    </w:p>
    <w:p w14:paraId="55CD3BA9" w14:textId="3C43CB8B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</w:t>
      </w:r>
      <w:r>
        <w:t>-1, REQ-</w:t>
      </w:r>
      <w:r>
        <w:rPr>
          <w:lang w:val="en-US"/>
        </w:rPr>
        <w:t>C</w:t>
      </w:r>
      <w:r>
        <w:t>-3</w:t>
      </w:r>
    </w:p>
    <w:p w14:paraId="3D76A586" w14:textId="4AB474AD" w:rsidR="00236593" w:rsidRDefault="00236593" w:rsidP="00236593">
      <w:pPr>
        <w:spacing w:after="240"/>
      </w:pPr>
      <w:r>
        <w:t>Описание теста: Нажать на кнопку «Показать», введя интервал деталей</w:t>
      </w:r>
    </w:p>
    <w:p w14:paraId="0BB8EB70" w14:textId="07ECFA6D" w:rsidR="00236593" w:rsidRDefault="00236593" w:rsidP="00236593">
      <w:pPr>
        <w:spacing w:after="240"/>
      </w:pPr>
      <w:r>
        <w:t>Ожидаемый результат: Вывод всех выкроек в каталоге с выбранным интервалом деталей</w:t>
      </w:r>
    </w:p>
    <w:p w14:paraId="502CCE6D" w14:textId="77F8D9F5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026E5171" w14:textId="38DE1E79" w:rsidR="00236593" w:rsidRDefault="00236593" w:rsidP="00AB4931">
      <w:pPr>
        <w:spacing w:after="240"/>
      </w:pPr>
      <w:r>
        <w:t>Резюме: Тест пройден</w:t>
      </w:r>
    </w:p>
    <w:p w14:paraId="0A3A2BA4" w14:textId="19F2A488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3</w:t>
      </w:r>
    </w:p>
    <w:p w14:paraId="24921D43" w14:textId="02EE574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1</w:t>
      </w:r>
    </w:p>
    <w:p w14:paraId="0EC36D64" w14:textId="371B998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7A48455B" w14:textId="47931C1C" w:rsidR="00236593" w:rsidRDefault="00236593" w:rsidP="00236593">
      <w:pPr>
        <w:spacing w:after="240"/>
      </w:pPr>
      <w:r>
        <w:t>Описание теста: Выбрать некоторые выкройки для сравнения и нажать на кнопку «Сравнить выкройки»</w:t>
      </w:r>
    </w:p>
    <w:p w14:paraId="41999E75" w14:textId="71AA4785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</w:t>
      </w:r>
    </w:p>
    <w:p w14:paraId="3D60C5A5" w14:textId="303BAFB0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2A7BEDE8" w14:textId="531065BB" w:rsidR="00236593" w:rsidRDefault="00236593" w:rsidP="00AB4931">
      <w:pPr>
        <w:spacing w:after="240"/>
      </w:pPr>
      <w:r>
        <w:t>Резюме: Тест пройден</w:t>
      </w:r>
    </w:p>
    <w:p w14:paraId="6F629E04" w14:textId="032E897E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1884A5EB" w14:textId="1593682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</w:t>
      </w:r>
    </w:p>
    <w:p w14:paraId="33DDF327" w14:textId="7C1A6D9D" w:rsidR="00236593" w:rsidRDefault="00236593" w:rsidP="00236593">
      <w:pPr>
        <w:spacing w:after="240"/>
      </w:pPr>
      <w:r>
        <w:t>Описание теста: Выбрать больше 6 выкроек для сравнения и нажать на кнопку «Сравнить выкройки»</w:t>
      </w:r>
    </w:p>
    <w:p w14:paraId="64C5DD48" w14:textId="1CEC2808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вод надписи «Выбрано больше 6 выкроек»</w:t>
      </w:r>
    </w:p>
    <w:p w14:paraId="15C70340" w14:textId="48747C8C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08EEBD9F" w14:textId="0A37B124" w:rsidR="00236593" w:rsidRDefault="00236593" w:rsidP="00AB4931">
      <w:pPr>
        <w:spacing w:after="240"/>
      </w:pPr>
      <w:r>
        <w:t>Резюме: Тест пройден</w:t>
      </w:r>
    </w:p>
    <w:p w14:paraId="49ED20CD" w14:textId="7BB02E4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CL</w:t>
      </w:r>
      <w:r w:rsidRPr="00AB4931">
        <w:rPr>
          <w:b/>
        </w:rPr>
        <w:t>_2</w:t>
      </w:r>
    </w:p>
    <w:p w14:paraId="6F86404A" w14:textId="05402E2A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CL</w:t>
      </w:r>
      <w:r>
        <w:t>-1, REQ-</w:t>
      </w:r>
      <w:r>
        <w:rPr>
          <w:lang w:val="en-US"/>
        </w:rPr>
        <w:t>CL</w:t>
      </w:r>
      <w:r>
        <w:t>-2, REQ-</w:t>
      </w:r>
      <w:r>
        <w:rPr>
          <w:lang w:val="en-US"/>
        </w:rPr>
        <w:t>CL</w:t>
      </w:r>
      <w:r>
        <w:t>-3</w:t>
      </w:r>
    </w:p>
    <w:p w14:paraId="0C5D4B06" w14:textId="62449F1D" w:rsidR="00236593" w:rsidRDefault="00236593" w:rsidP="00236593">
      <w:pPr>
        <w:spacing w:after="240"/>
      </w:pPr>
      <w:r>
        <w:t>Описание теста: Выбрать некоторые выкройки для сравнения, а потом снова нажать на выбор выкройки, а затем на кнопку «Сравнить выкройки»</w:t>
      </w:r>
    </w:p>
    <w:p w14:paraId="7213EDA2" w14:textId="7D99112B" w:rsidR="00236593" w:rsidRDefault="00236593" w:rsidP="00236593">
      <w:pPr>
        <w:spacing w:after="240"/>
      </w:pPr>
      <w:r>
        <w:t>Ожидаемый результат: Переход на страницу сравнения ранее выбранных выкроек, выбранные дважды выкройки не показываются</w:t>
      </w:r>
    </w:p>
    <w:p w14:paraId="0190527F" w14:textId="615E568B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1FC92F67" w14:textId="7465ECF3" w:rsidR="00236593" w:rsidRDefault="00236593" w:rsidP="00AB4931">
      <w:pPr>
        <w:spacing w:after="240"/>
      </w:pPr>
      <w:r>
        <w:t>Резюме: Тест пройден</w:t>
      </w:r>
    </w:p>
    <w:p w14:paraId="042C3676" w14:textId="65B41C04" w:rsidR="0023659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>
        <w:rPr>
          <w:lang w:eastAsia="ru-RU"/>
        </w:rPr>
        <w:t>-4</w:t>
      </w:r>
    </w:p>
    <w:p w14:paraId="2F31F2E5" w14:textId="48A24C43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1</w:t>
      </w:r>
    </w:p>
    <w:p w14:paraId="75A08A97" w14:textId="2862E1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1</w:t>
      </w:r>
    </w:p>
    <w:p w14:paraId="2AF1C0ED" w14:textId="7D2F4F42" w:rsidR="00236593" w:rsidRDefault="00236593" w:rsidP="00236593">
      <w:pPr>
        <w:spacing w:after="240"/>
      </w:pPr>
      <w:r>
        <w:t>Описание теста: Выбрать выкройку и нажать «Ввести параметры для построения», затем в пустые поля ввода ввести значения параметров</w:t>
      </w:r>
    </w:p>
    <w:p w14:paraId="1782FBEC" w14:textId="1B009F80" w:rsidR="00236593" w:rsidRDefault="00236593" w:rsidP="00236593">
      <w:pPr>
        <w:spacing w:after="240"/>
      </w:pPr>
      <w:r>
        <w:lastRenderedPageBreak/>
        <w:t>Ожидаемый результат: Переход на страницу построения выкройки со схемой выкройки по введенным ранее параметрам</w:t>
      </w:r>
    </w:p>
    <w:p w14:paraId="17074C93" w14:textId="3D653B1D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4E9A153B" w14:textId="0D73A3E3" w:rsidR="00236593" w:rsidRDefault="00236593" w:rsidP="00AB4931">
      <w:pPr>
        <w:spacing w:after="240"/>
      </w:pPr>
      <w:r>
        <w:t>Резюме: Тест пройден</w:t>
      </w:r>
    </w:p>
    <w:p w14:paraId="082D5E1D" w14:textId="3DECF7CC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2</w:t>
      </w:r>
    </w:p>
    <w:p w14:paraId="06D72E90" w14:textId="0C1B46B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2</w:t>
      </w:r>
    </w:p>
    <w:p w14:paraId="08220702" w14:textId="303CDC3E" w:rsidR="00236593" w:rsidRDefault="00236593" w:rsidP="00236593">
      <w:pPr>
        <w:spacing w:after="240"/>
      </w:pPr>
      <w:r>
        <w:t>Описание теста: Выбрать выкройку и нажать «Ввести параметры для построения», затем в непустые поля ввода ввести значения параметров</w:t>
      </w:r>
    </w:p>
    <w:p w14:paraId="1C739026" w14:textId="29D9FF21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186DD308" w14:textId="75911D5E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2EB84100" w14:textId="00D525E4" w:rsidR="00236593" w:rsidRDefault="00236593" w:rsidP="00AB4931">
      <w:pPr>
        <w:spacing w:after="240"/>
      </w:pPr>
      <w:r>
        <w:t>Резюме: Тест пройден</w:t>
      </w:r>
    </w:p>
    <w:p w14:paraId="6DA26681" w14:textId="1057A01A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3</w:t>
      </w:r>
    </w:p>
    <w:p w14:paraId="51936A84" w14:textId="39E77DE2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1F6A3999" w14:textId="70974A9E" w:rsidR="00236593" w:rsidRDefault="00236593" w:rsidP="00236593">
      <w:pPr>
        <w:spacing w:after="240"/>
      </w:pPr>
      <w:r>
        <w:t>Описание теста: Выбрать выкройку и нажать «Ввести параметры для построения», оставить некоторые поля ввода параметров пустыми</w:t>
      </w:r>
    </w:p>
    <w:p w14:paraId="49306EC9" w14:textId="77168D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216E471" w14:textId="0EE701ED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6A1704CE" w14:textId="6C093FF5" w:rsidR="00236593" w:rsidRDefault="00236593" w:rsidP="00AB4931">
      <w:pPr>
        <w:spacing w:after="240"/>
      </w:pPr>
      <w:r>
        <w:t>Резюме: Тест пройден</w:t>
      </w:r>
    </w:p>
    <w:p w14:paraId="102039B7" w14:textId="5D86259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4</w:t>
      </w:r>
    </w:p>
    <w:p w14:paraId="6A0252AE" w14:textId="40E3538E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762AC642" w14:textId="23B6E078" w:rsidR="00236593" w:rsidRDefault="00236593" w:rsidP="00236593">
      <w:pPr>
        <w:spacing w:after="240"/>
      </w:pPr>
      <w:r>
        <w:lastRenderedPageBreak/>
        <w:t>Описание теста: Выбрать выкройку и нажать «Ввести параметры для построения», ввести в некоторые поля ввода слишком большие числа</w:t>
      </w:r>
    </w:p>
    <w:p w14:paraId="6204C524" w14:textId="39CE24CD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6C0BD6F5" w14:textId="2388AA95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18CB2D1C" w14:textId="1F84B368" w:rsidR="00236593" w:rsidRDefault="00236593" w:rsidP="00AB4931">
      <w:pPr>
        <w:spacing w:after="240"/>
      </w:pPr>
      <w:r>
        <w:t>Резюме: Тест пройден</w:t>
      </w:r>
    </w:p>
    <w:p w14:paraId="458E5640" w14:textId="79D044A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M</w:t>
      </w:r>
      <w:r w:rsidRPr="00AB4931">
        <w:rPr>
          <w:b/>
        </w:rPr>
        <w:t>_5</w:t>
      </w:r>
    </w:p>
    <w:p w14:paraId="234296C5" w14:textId="292585A4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M</w:t>
      </w:r>
      <w:r>
        <w:t>-3</w:t>
      </w:r>
    </w:p>
    <w:p w14:paraId="4C9ED4B7" w14:textId="0844EB9D" w:rsidR="00236593" w:rsidRDefault="00236593" w:rsidP="00236593">
      <w:pPr>
        <w:spacing w:after="240"/>
      </w:pPr>
      <w:r>
        <w:t>Описание теста: Выбрать выкройку и нажать «Ввести параметры для построения», ввести в некоторые поля ввода буквы</w:t>
      </w:r>
    </w:p>
    <w:p w14:paraId="04534AF6" w14:textId="570FADAA" w:rsidR="00236593" w:rsidRDefault="00236593" w:rsidP="00236593">
      <w:pPr>
        <w:spacing w:after="240"/>
      </w:pPr>
      <w:r>
        <w:t>Ожидаемый результат: Переход на страницу построения выкройки, вывод надписи «Введены некорректные данные»</w:t>
      </w:r>
    </w:p>
    <w:p w14:paraId="0A6F6C54" w14:textId="4F51C777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3C5933FB" w14:textId="55BC36F6" w:rsidR="00236593" w:rsidRDefault="00236593" w:rsidP="00AB4931">
      <w:pPr>
        <w:spacing w:after="240"/>
      </w:pPr>
      <w:r>
        <w:t>Резюме: Тест пройден</w:t>
      </w:r>
    </w:p>
    <w:p w14:paraId="452BF854" w14:textId="601D9D22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1</w:t>
      </w:r>
    </w:p>
    <w:p w14:paraId="077BFDE6" w14:textId="309551FD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</w:t>
      </w:r>
    </w:p>
    <w:p w14:paraId="3AC8124F" w14:textId="1907951E" w:rsidR="00236593" w:rsidRDefault="00236593" w:rsidP="00236593">
      <w:pPr>
        <w:spacing w:after="240"/>
      </w:pPr>
      <w:r>
        <w:t>Описание теста: Выбрать выкройку и нажать «Ввести параметры для построения», ввести значения параметров тела</w:t>
      </w:r>
    </w:p>
    <w:p w14:paraId="28732B8E" w14:textId="52F05F96" w:rsidR="00236593" w:rsidRDefault="00236593" w:rsidP="00236593">
      <w:pPr>
        <w:spacing w:after="240"/>
      </w:pPr>
      <w:r>
        <w:t>Ожидаемый результат: Переход на страницу построения выкройки со схемой выкройки по введенным ранее параметрам</w:t>
      </w:r>
    </w:p>
    <w:p w14:paraId="655AABAB" w14:textId="2637D4B8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4A4887BE" w14:textId="0346FF49" w:rsidR="00236593" w:rsidRDefault="00236593" w:rsidP="00AB4931">
      <w:pPr>
        <w:spacing w:after="240"/>
      </w:pPr>
      <w:r>
        <w:t>Резюме: Тест пройден</w:t>
      </w:r>
    </w:p>
    <w:p w14:paraId="5B8C5D90" w14:textId="10D15794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lastRenderedPageBreak/>
        <w:t>TEST_</w:t>
      </w:r>
      <w:r w:rsidRPr="00AB4931">
        <w:rPr>
          <w:b/>
          <w:lang w:val="en-US"/>
        </w:rPr>
        <w:t>SP</w:t>
      </w:r>
      <w:r w:rsidRPr="00AB4931">
        <w:rPr>
          <w:b/>
        </w:rPr>
        <w:t>_2</w:t>
      </w:r>
    </w:p>
    <w:p w14:paraId="781FC0D4" w14:textId="6DEB9F31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SP</w:t>
      </w:r>
      <w:r>
        <w:t>-1, REQ-</w:t>
      </w:r>
      <w:r>
        <w:rPr>
          <w:lang w:val="en-US"/>
        </w:rPr>
        <w:t>SP</w:t>
      </w:r>
      <w:r>
        <w:t>-2</w:t>
      </w:r>
    </w:p>
    <w:p w14:paraId="7535781A" w14:textId="47703EA1" w:rsidR="00236593" w:rsidRDefault="00236593" w:rsidP="00236593">
      <w:pPr>
        <w:spacing w:after="240"/>
      </w:pPr>
      <w:r>
        <w:t xml:space="preserve">Описание теста: На странице построения выкройки нажать на кнопку «Скачать изображение» </w:t>
      </w:r>
    </w:p>
    <w:p w14:paraId="1F4D7DA6" w14:textId="381F85CC" w:rsidR="00236593" w:rsidRDefault="00236593" w:rsidP="00236593">
      <w:pPr>
        <w:spacing w:after="240"/>
      </w:pPr>
      <w:r>
        <w:t>Ожидаемый результат: Сохранение на локальное хранилище схемы выкройки</w:t>
      </w:r>
    </w:p>
    <w:p w14:paraId="7ADA1B0C" w14:textId="596C5278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42F2C9E2" w14:textId="3BCACB72" w:rsidR="00236593" w:rsidRDefault="00236593" w:rsidP="00AB4931">
      <w:pPr>
        <w:spacing w:after="240"/>
      </w:pPr>
      <w:r>
        <w:t>Резюме: Тест пройден</w:t>
      </w:r>
    </w:p>
    <w:p w14:paraId="49A3B1B9" w14:textId="77777777" w:rsidR="00AB4931" w:rsidRPr="00110CF3" w:rsidRDefault="00AB4931" w:rsidP="00DD3AEF">
      <w:pPr>
        <w:pStyle w:val="2"/>
        <w:keepNext/>
        <w:jc w:val="left"/>
        <w:rPr>
          <w:lang w:eastAsia="ru-RU"/>
        </w:rPr>
      </w:pPr>
      <w:r w:rsidRPr="00110CF3">
        <w:rPr>
          <w:lang w:eastAsia="ru-RU"/>
        </w:rPr>
        <w:t>ПОДСИСТЕМА</w:t>
      </w:r>
      <w:r>
        <w:rPr>
          <w:lang w:eastAsia="ru-RU"/>
        </w:rPr>
        <w:t xml:space="preserve"> </w:t>
      </w:r>
      <w:r w:rsidRPr="00110CF3">
        <w:rPr>
          <w:lang w:val="en-US" w:eastAsia="ru-RU"/>
        </w:rPr>
        <w:t>FE</w:t>
      </w:r>
      <w:r w:rsidRPr="00110CF3">
        <w:rPr>
          <w:lang w:eastAsia="ru-RU"/>
        </w:rPr>
        <w:t>-5</w:t>
      </w:r>
    </w:p>
    <w:p w14:paraId="3060DAD6" w14:textId="47FA54CB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1</w:t>
      </w:r>
    </w:p>
    <w:p w14:paraId="466B04C9" w14:textId="46837275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B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PD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12A37674" w14:textId="270766D0" w:rsidR="00236593" w:rsidRDefault="00236593" w:rsidP="00236593">
      <w:pPr>
        <w:spacing w:after="240"/>
      </w:pPr>
      <w:r>
        <w:t>Описание теста: Нажать на кнопку перехода в личный кабинет, ввести новые личные данные и новые параметры и сохранить изменения, перейти на вкладку каталога выкроек, выбрать категории «Платья» и «Рубашки», ввести интервал деталей от 1 до 5, выбрать «Платье-футляр» и «Пляжная рубашка» для сравнения, нажать на кнопку сравнения выкроек, на пляжной рубашке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2403F50B" w14:textId="6200059D" w:rsidR="00236593" w:rsidRDefault="00236593" w:rsidP="00236593">
      <w:pPr>
        <w:spacing w:after="240"/>
      </w:pPr>
      <w:r>
        <w:t>Ожидаемый результат: Были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46DC639D" w14:textId="3B85BEDD" w:rsidR="00236593" w:rsidRDefault="00236593" w:rsidP="00236593">
      <w:pPr>
        <w:spacing w:after="240"/>
      </w:pPr>
      <w:r>
        <w:lastRenderedPageBreak/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1278618B" w14:textId="7EB6D12C" w:rsidR="00236593" w:rsidRDefault="00236593" w:rsidP="00AB4931">
      <w:pPr>
        <w:spacing w:after="240"/>
      </w:pPr>
      <w:r>
        <w:t>Резюме: Тест пройден</w:t>
      </w:r>
    </w:p>
    <w:p w14:paraId="2F42C0B4" w14:textId="4ED1B7E1" w:rsidR="00236593" w:rsidRPr="00AB4931" w:rsidRDefault="00236593" w:rsidP="00350651">
      <w:pPr>
        <w:pStyle w:val="aa"/>
        <w:numPr>
          <w:ilvl w:val="0"/>
          <w:numId w:val="4"/>
        </w:numPr>
        <w:spacing w:after="240"/>
        <w:ind w:left="0" w:firstLine="709"/>
        <w:rPr>
          <w:b/>
        </w:rPr>
      </w:pPr>
      <w:r w:rsidRPr="00AB4931">
        <w:rPr>
          <w:b/>
        </w:rPr>
        <w:t>TEST_</w:t>
      </w:r>
      <w:r w:rsidRPr="00AB4931">
        <w:rPr>
          <w:b/>
          <w:lang w:val="en-US"/>
        </w:rPr>
        <w:t>SYS</w:t>
      </w:r>
      <w:r w:rsidRPr="00AB4931">
        <w:rPr>
          <w:b/>
        </w:rPr>
        <w:t>_2</w:t>
      </w:r>
    </w:p>
    <w:p w14:paraId="01C6759D" w14:textId="02AB3FAF" w:rsidR="00236593" w:rsidRDefault="00236593" w:rsidP="00AB4931">
      <w:pPr>
        <w:spacing w:after="240"/>
      </w:pPr>
      <w:r>
        <w:t>Тестируемые требования: REQ-</w:t>
      </w:r>
      <w:r>
        <w:rPr>
          <w:lang w:val="en-US"/>
        </w:rPr>
        <w:t>UI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UA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C</w:t>
      </w:r>
      <w:r>
        <w:t xml:space="preserve">-3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CL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M</w:t>
      </w:r>
      <w:r>
        <w:t xml:space="preserve">-2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 xml:space="preserve">-1, </w:t>
      </w:r>
      <w:r>
        <w:rPr>
          <w:lang w:val="en-US"/>
        </w:rPr>
        <w:t>REQ</w:t>
      </w:r>
      <w:r>
        <w:t>-</w:t>
      </w:r>
      <w:r>
        <w:rPr>
          <w:lang w:val="en-US"/>
        </w:rPr>
        <w:t>SP</w:t>
      </w:r>
      <w:r>
        <w:t>-2</w:t>
      </w:r>
    </w:p>
    <w:p w14:paraId="359AC0E8" w14:textId="732F7892" w:rsidR="00236593" w:rsidRDefault="00236593" w:rsidP="00236593">
      <w:pPr>
        <w:spacing w:after="240"/>
      </w:pPr>
      <w:r>
        <w:t>Описание теста: Перейти на вкладку каталога выкроек, выбрать категории «Брюки» и «Юбки», ввести интервал деталей от 2 до 4, выбрать «Брюки карго» и «Брюки скинни» для сравнения, нажать на кнопку сравнения выкроек, на брюках скинни нажать «Выбрать для построения» и «Ввести параметры для построения», ввести недостающие параметры, нажать на кнопку «Построить», нажать на кнопку «Скачать изображение»</w:t>
      </w:r>
    </w:p>
    <w:p w14:paraId="0CE758F5" w14:textId="7F3180E1" w:rsidR="00236593" w:rsidRDefault="00236593" w:rsidP="00236593">
      <w:pPr>
        <w:spacing w:after="240"/>
      </w:pPr>
      <w:r>
        <w:t>Ожидаемый результат: Были представлены все страницы системы, отредактированы данные, был произведен поиск по каталогу, построение выкройки, редактирование данных выкройки, сравнение выкроек, сохранение на локальное хранилище схемы выкройки</w:t>
      </w:r>
    </w:p>
    <w:p w14:paraId="224C5CDD" w14:textId="096F7CB4" w:rsidR="00236593" w:rsidRDefault="00236593" w:rsidP="00236593">
      <w:pPr>
        <w:spacing w:after="240"/>
      </w:pPr>
      <w:r>
        <w:t>Видимый результат:</w:t>
      </w:r>
      <w:r w:rsidR="00AB4931">
        <w:t xml:space="preserve"> </w:t>
      </w:r>
      <w:r>
        <w:t>Полностью совпадает с ожидаемым</w:t>
      </w:r>
    </w:p>
    <w:p w14:paraId="148E24B5" w14:textId="00111972" w:rsidR="00236593" w:rsidRPr="00236593" w:rsidRDefault="00236593" w:rsidP="00236593">
      <w:pPr>
        <w:spacing w:after="240"/>
      </w:pPr>
      <w:r>
        <w:t>Резюме: Тест пройден</w:t>
      </w:r>
    </w:p>
    <w:p w14:paraId="6E9C75EE" w14:textId="4967A129" w:rsidR="00915EA8" w:rsidRDefault="00915EA8" w:rsidP="007A1783">
      <w:pPr>
        <w:ind w:firstLine="707"/>
      </w:pPr>
      <w:r>
        <w:br w:type="page"/>
      </w:r>
    </w:p>
    <w:p w14:paraId="03B77ECB" w14:textId="77777777" w:rsidR="006C5BC0" w:rsidRDefault="00915EA8" w:rsidP="00915EA8">
      <w:pPr>
        <w:pStyle w:val="1"/>
      </w:pPr>
      <w:bookmarkStart w:id="14" w:name="_Toc124728877"/>
      <w:r>
        <w:lastRenderedPageBreak/>
        <w:t>Заключение</w:t>
      </w:r>
      <w:bookmarkEnd w:id="14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5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5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r>
        <w:t>Гриняк</w:t>
      </w:r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915EA8">
      <w:footerReference w:type="even" r:id="rId27"/>
      <w:footerReference w:type="default" r:id="rId2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800C9D" w14:textId="77777777" w:rsidR="00EB4334" w:rsidRDefault="00EB4334" w:rsidP="00915EA8">
      <w:pPr>
        <w:spacing w:line="240" w:lineRule="auto"/>
      </w:pPr>
      <w:r>
        <w:separator/>
      </w:r>
    </w:p>
  </w:endnote>
  <w:endnote w:type="continuationSeparator" w:id="0">
    <w:p w14:paraId="21A84568" w14:textId="77777777" w:rsidR="00EB4334" w:rsidRDefault="00EB4334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185173"/>
      <w:docPartObj>
        <w:docPartGallery w:val="Page Numbers (Bottom of Page)"/>
        <w:docPartUnique/>
      </w:docPartObj>
    </w:sdtPr>
    <w:sdtEndPr/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EndPr>
      <w:rPr>
        <w:rStyle w:val="a8"/>
      </w:rPr>
    </w:sdtEnd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0ABA18" w14:textId="77777777" w:rsidR="00EB4334" w:rsidRDefault="00EB4334" w:rsidP="00915EA8">
      <w:pPr>
        <w:spacing w:line="240" w:lineRule="auto"/>
      </w:pPr>
      <w:r>
        <w:separator/>
      </w:r>
    </w:p>
  </w:footnote>
  <w:footnote w:type="continuationSeparator" w:id="0">
    <w:p w14:paraId="311EA42E" w14:textId="77777777" w:rsidR="00EB4334" w:rsidRDefault="00EB4334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7"/>
  </w:num>
  <w:num w:numId="4">
    <w:abstractNumId w:val="3"/>
  </w:num>
  <w:num w:numId="5">
    <w:abstractNumId w:val="18"/>
  </w:num>
  <w:num w:numId="6">
    <w:abstractNumId w:val="11"/>
  </w:num>
  <w:num w:numId="7">
    <w:abstractNumId w:val="8"/>
  </w:num>
  <w:num w:numId="8">
    <w:abstractNumId w:val="13"/>
  </w:num>
  <w:num w:numId="9">
    <w:abstractNumId w:val="12"/>
  </w:num>
  <w:num w:numId="10">
    <w:abstractNumId w:val="4"/>
  </w:num>
  <w:num w:numId="11">
    <w:abstractNumId w:val="1"/>
  </w:num>
  <w:num w:numId="12">
    <w:abstractNumId w:val="2"/>
  </w:num>
  <w:num w:numId="13">
    <w:abstractNumId w:val="5"/>
  </w:num>
  <w:num w:numId="14">
    <w:abstractNumId w:val="10"/>
  </w:num>
  <w:num w:numId="15">
    <w:abstractNumId w:val="15"/>
  </w:num>
  <w:num w:numId="16">
    <w:abstractNumId w:val="16"/>
  </w:num>
  <w:num w:numId="17">
    <w:abstractNumId w:val="0"/>
  </w:num>
  <w:num w:numId="18">
    <w:abstractNumId w:val="17"/>
  </w:num>
  <w:num w:numId="19">
    <w:abstractNumId w:val="1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A4BEF"/>
    <w:rsid w:val="000877BA"/>
    <w:rsid w:val="00094584"/>
    <w:rsid w:val="000D0542"/>
    <w:rsid w:val="000D0BAE"/>
    <w:rsid w:val="00110CF3"/>
    <w:rsid w:val="00117E27"/>
    <w:rsid w:val="00123B85"/>
    <w:rsid w:val="001C01A0"/>
    <w:rsid w:val="00203E7B"/>
    <w:rsid w:val="002326B3"/>
    <w:rsid w:val="00236593"/>
    <w:rsid w:val="00287F4B"/>
    <w:rsid w:val="00296066"/>
    <w:rsid w:val="002A31A5"/>
    <w:rsid w:val="002A7C73"/>
    <w:rsid w:val="002E4BE9"/>
    <w:rsid w:val="00350651"/>
    <w:rsid w:val="0039511E"/>
    <w:rsid w:val="003A2E1C"/>
    <w:rsid w:val="003A4BEF"/>
    <w:rsid w:val="003F6E2D"/>
    <w:rsid w:val="003F7486"/>
    <w:rsid w:val="00467E4E"/>
    <w:rsid w:val="004912ED"/>
    <w:rsid w:val="004C61DC"/>
    <w:rsid w:val="004F2958"/>
    <w:rsid w:val="004F35A3"/>
    <w:rsid w:val="004F4FC5"/>
    <w:rsid w:val="00536C0B"/>
    <w:rsid w:val="00553CAC"/>
    <w:rsid w:val="00561689"/>
    <w:rsid w:val="005C63FD"/>
    <w:rsid w:val="005D41FE"/>
    <w:rsid w:val="00622278"/>
    <w:rsid w:val="00625B55"/>
    <w:rsid w:val="00683334"/>
    <w:rsid w:val="00692F49"/>
    <w:rsid w:val="006C5BC0"/>
    <w:rsid w:val="0074599F"/>
    <w:rsid w:val="00746EBE"/>
    <w:rsid w:val="00757437"/>
    <w:rsid w:val="007634CA"/>
    <w:rsid w:val="00792CBE"/>
    <w:rsid w:val="00792DE7"/>
    <w:rsid w:val="00794ECD"/>
    <w:rsid w:val="00796EB5"/>
    <w:rsid w:val="007A1783"/>
    <w:rsid w:val="007D6149"/>
    <w:rsid w:val="008520E4"/>
    <w:rsid w:val="008B2979"/>
    <w:rsid w:val="008D332D"/>
    <w:rsid w:val="00900B38"/>
    <w:rsid w:val="00915EA8"/>
    <w:rsid w:val="0094688D"/>
    <w:rsid w:val="009B01B4"/>
    <w:rsid w:val="009B55CD"/>
    <w:rsid w:val="009E11AA"/>
    <w:rsid w:val="009E577F"/>
    <w:rsid w:val="00A21498"/>
    <w:rsid w:val="00A475D0"/>
    <w:rsid w:val="00A61F7A"/>
    <w:rsid w:val="00A62E18"/>
    <w:rsid w:val="00A675AD"/>
    <w:rsid w:val="00A75AF8"/>
    <w:rsid w:val="00AA2CEF"/>
    <w:rsid w:val="00AA7168"/>
    <w:rsid w:val="00AB4931"/>
    <w:rsid w:val="00AB5AFB"/>
    <w:rsid w:val="00AC5BE1"/>
    <w:rsid w:val="00B13D84"/>
    <w:rsid w:val="00B54945"/>
    <w:rsid w:val="00BC78EC"/>
    <w:rsid w:val="00C1204A"/>
    <w:rsid w:val="00CC5F91"/>
    <w:rsid w:val="00D11859"/>
    <w:rsid w:val="00D33028"/>
    <w:rsid w:val="00D36B90"/>
    <w:rsid w:val="00DD3AEF"/>
    <w:rsid w:val="00DE3355"/>
    <w:rsid w:val="00E07F9F"/>
    <w:rsid w:val="00E62FDE"/>
    <w:rsid w:val="00E743D4"/>
    <w:rsid w:val="00E97F75"/>
    <w:rsid w:val="00EB4334"/>
    <w:rsid w:val="00EE766D"/>
    <w:rsid w:val="00EF7F25"/>
    <w:rsid w:val="00F17E3D"/>
    <w:rsid w:val="00F20A9F"/>
    <w:rsid w:val="00F370DD"/>
    <w:rsid w:val="00F40631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Название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Название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https://github.com/Quatters/transpiler/blob/master/docs/market_img_3.png?raw=true" TargetMode="External"/><Relationship Id="rId25" Type="http://schemas.openxmlformats.org/officeDocument/2006/relationships/hyperlink" Target="https://pro-prof.com/forums/topic/cplusplus_pimpl_patter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2.jpe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1.jpeg"/><Relationship Id="rId28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https://github.com/Quatters/transpiler/blob/master/docs/market_img_4.png?raw=tru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https://github.com/Quatters/transpiler/blob/master/docs/market_img_1.png?raw=true" TargetMode="External"/><Relationship Id="rId22" Type="http://schemas.openxmlformats.org/officeDocument/2006/relationships/image" Target="media/image10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6</Pages>
  <Words>5918</Words>
  <Characters>33739</Characters>
  <Application>Microsoft Office Word</Application>
  <DocSecurity>0</DocSecurity>
  <Lines>281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1111</cp:lastModifiedBy>
  <cp:revision>2</cp:revision>
  <dcterms:created xsi:type="dcterms:W3CDTF">2023-01-15T17:21:00Z</dcterms:created>
  <dcterms:modified xsi:type="dcterms:W3CDTF">2023-01-15T17:21:00Z</dcterms:modified>
</cp:coreProperties>
</file>